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44D10" w14:textId="77777777" w:rsidR="009E1B59" w:rsidRPr="004B36AA" w:rsidRDefault="009E1B59" w:rsidP="009E1B59">
      <w:pPr>
        <w:jc w:val="center"/>
        <w:rPr>
          <w:rFonts w:ascii="Cambria" w:hAnsi="Cambria"/>
        </w:rPr>
      </w:pPr>
    </w:p>
    <w:p w14:paraId="1B544D11" w14:textId="3E7E392A" w:rsidR="00CD5F10" w:rsidRDefault="00B72F22" w:rsidP="00CD5F10">
      <w:pPr>
        <w:jc w:val="center"/>
        <w:rPr>
          <w:rFonts w:ascii="Cambria" w:hAnsi="Cambria"/>
          <w:b/>
          <w:sz w:val="28"/>
        </w:rPr>
      </w:pPr>
      <w:r>
        <w:rPr>
          <w:rFonts w:ascii="Cambria" w:hAnsi="Cambria"/>
          <w:b/>
          <w:sz w:val="32"/>
        </w:rPr>
        <w:t xml:space="preserve">AULA PRÁTICA </w:t>
      </w:r>
      <w:r w:rsidR="00890791">
        <w:rPr>
          <w:rFonts w:ascii="Cambria" w:hAnsi="Cambria"/>
          <w:b/>
          <w:sz w:val="32"/>
        </w:rPr>
        <w:t>3</w:t>
      </w:r>
      <w:r w:rsidR="00CD5F10" w:rsidRPr="00CD5F10">
        <w:rPr>
          <w:rFonts w:ascii="Cambria" w:hAnsi="Cambria"/>
          <w:b/>
          <w:sz w:val="28"/>
        </w:rPr>
        <w:t xml:space="preserve"> </w:t>
      </w:r>
    </w:p>
    <w:p w14:paraId="1B544D12" w14:textId="77777777" w:rsidR="00CF255C" w:rsidRDefault="00CF255C" w:rsidP="00CD5F10">
      <w:pPr>
        <w:jc w:val="center"/>
        <w:rPr>
          <w:rFonts w:ascii="Cambria" w:hAnsi="Cambria"/>
          <w:b/>
          <w:sz w:val="28"/>
        </w:rPr>
      </w:pPr>
    </w:p>
    <w:p w14:paraId="1B544D13" w14:textId="77777777" w:rsidR="00CD5F10" w:rsidRDefault="00B72F22" w:rsidP="00CD5F10">
      <w:pPr>
        <w:jc w:val="center"/>
        <w:rPr>
          <w:rFonts w:ascii="Cambria" w:hAnsi="Cambria"/>
          <w:b/>
          <w:sz w:val="28"/>
        </w:rPr>
      </w:pPr>
      <w:r>
        <w:rPr>
          <w:rFonts w:ascii="Cambria" w:hAnsi="Cambria"/>
          <w:b/>
          <w:sz w:val="28"/>
        </w:rPr>
        <w:t>FOLHAS-β</w:t>
      </w:r>
      <w:r w:rsidR="00CD5F10">
        <w:rPr>
          <w:rFonts w:ascii="Cambria" w:hAnsi="Cambria"/>
          <w:b/>
          <w:sz w:val="28"/>
        </w:rPr>
        <w:t xml:space="preserve"> EM PROTEÍNAS</w:t>
      </w:r>
    </w:p>
    <w:p w14:paraId="1B544D14" w14:textId="77777777" w:rsidR="00CF255C" w:rsidRDefault="00CF255C" w:rsidP="00CF255C">
      <w:pPr>
        <w:rPr>
          <w:rFonts w:ascii="Cambria" w:hAnsi="Cambria"/>
          <w:b/>
          <w:sz w:val="28"/>
        </w:rPr>
      </w:pPr>
    </w:p>
    <w:p w14:paraId="1B544D15" w14:textId="77777777" w:rsidR="00CF255C" w:rsidRDefault="00CF255C" w:rsidP="00CF255C">
      <w:pPr>
        <w:rPr>
          <w:rFonts w:ascii="Cambria" w:hAnsi="Cambria"/>
          <w:b/>
          <w:sz w:val="28"/>
        </w:rPr>
      </w:pPr>
      <w:r>
        <w:rPr>
          <w:rFonts w:ascii="Cambria" w:hAnsi="Cambria"/>
          <w:b/>
          <w:sz w:val="28"/>
        </w:rPr>
        <w:t>Orientações:</w:t>
      </w:r>
    </w:p>
    <w:p w14:paraId="1B544D16" w14:textId="77777777" w:rsidR="00CF255C" w:rsidRPr="004B36AA" w:rsidRDefault="00CF255C" w:rsidP="00CF255C">
      <w:pPr>
        <w:rPr>
          <w:rFonts w:ascii="Cambria" w:hAnsi="Cambria"/>
          <w:b/>
          <w:sz w:val="28"/>
        </w:rPr>
      </w:pPr>
    </w:p>
    <w:p w14:paraId="1B544D17" w14:textId="77777777" w:rsidR="00CF255C" w:rsidRPr="00B72F22" w:rsidRDefault="00CD5F10" w:rsidP="00CF255C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Cambria" w:hAnsi="Cambria" w:cs="Times New Roman"/>
          <w:sz w:val="24"/>
          <w:szCs w:val="24"/>
          <w:lang w:val="pt-BR"/>
        </w:rPr>
      </w:pPr>
      <w:r w:rsidRPr="00B72F22">
        <w:rPr>
          <w:rFonts w:ascii="Cambria" w:hAnsi="Cambria" w:cs="Times New Roman"/>
          <w:sz w:val="24"/>
          <w:szCs w:val="24"/>
          <w:lang w:val="pt-BR"/>
        </w:rPr>
        <w:t xml:space="preserve">Nos exercícios </w:t>
      </w:r>
      <w:r w:rsidR="00CF255C" w:rsidRPr="00B72F22">
        <w:rPr>
          <w:rFonts w:ascii="Cambria" w:hAnsi="Cambria" w:cs="Times New Roman"/>
          <w:sz w:val="24"/>
          <w:szCs w:val="24"/>
          <w:lang w:val="pt-BR"/>
        </w:rPr>
        <w:t>desta aula</w:t>
      </w:r>
      <w:r w:rsidRPr="00B72F22">
        <w:rPr>
          <w:rFonts w:ascii="Cambria" w:hAnsi="Cambria" w:cs="Times New Roman"/>
          <w:sz w:val="24"/>
          <w:szCs w:val="24"/>
          <w:lang w:val="pt-BR"/>
        </w:rPr>
        <w:t xml:space="preserve"> vocês utilizarão modelos atômicos de aminoácidos para estudar estruturas de </w:t>
      </w:r>
      <w:r w:rsidR="00F8084D">
        <w:rPr>
          <w:rFonts w:ascii="Cambria" w:hAnsi="Cambria" w:cs="Times New Roman"/>
          <w:sz w:val="24"/>
          <w:szCs w:val="24"/>
          <w:lang w:val="pt-BR"/>
        </w:rPr>
        <w:t>folhas</w:t>
      </w:r>
      <w:r w:rsidRPr="00B72F22">
        <w:rPr>
          <w:rFonts w:ascii="Cambria" w:hAnsi="Cambria" w:cs="Times New Roman"/>
          <w:sz w:val="24"/>
          <w:szCs w:val="24"/>
          <w:lang w:val="pt-BR"/>
        </w:rPr>
        <w:t xml:space="preserve"> em proteínas. </w:t>
      </w:r>
    </w:p>
    <w:p w14:paraId="1B544D18" w14:textId="77777777" w:rsidR="00CF255C" w:rsidRPr="00B72F22" w:rsidRDefault="00CD5F10" w:rsidP="00CF255C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Cambria" w:hAnsi="Cambria" w:cs="Times New Roman"/>
          <w:sz w:val="24"/>
          <w:szCs w:val="24"/>
          <w:lang w:val="pt-BR"/>
        </w:rPr>
      </w:pPr>
      <w:r w:rsidRPr="00B72F22">
        <w:rPr>
          <w:rFonts w:ascii="Cambria" w:hAnsi="Cambria" w:cs="Times New Roman"/>
          <w:sz w:val="24"/>
          <w:szCs w:val="24"/>
          <w:lang w:val="pt-BR"/>
        </w:rPr>
        <w:t xml:space="preserve">As perguntas devem ser respondidas neste mesmo documento. </w:t>
      </w:r>
    </w:p>
    <w:p w14:paraId="1B544D19" w14:textId="77777777" w:rsidR="00CF255C" w:rsidRPr="00B72F22" w:rsidRDefault="00CD5F10" w:rsidP="00CF255C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Cambria" w:hAnsi="Cambria" w:cs="Times New Roman"/>
          <w:sz w:val="24"/>
          <w:szCs w:val="24"/>
          <w:lang w:val="pt-BR"/>
        </w:rPr>
      </w:pPr>
      <w:r w:rsidRPr="00B72F22">
        <w:rPr>
          <w:rFonts w:ascii="Cambria" w:hAnsi="Cambria" w:cs="Times New Roman"/>
          <w:sz w:val="24"/>
          <w:szCs w:val="24"/>
          <w:lang w:val="pt-BR"/>
        </w:rPr>
        <w:t xml:space="preserve">Cada grupo </w:t>
      </w:r>
      <w:r w:rsidR="00CF255C" w:rsidRPr="00B72F22">
        <w:rPr>
          <w:rFonts w:ascii="Cambria" w:hAnsi="Cambria" w:cs="Times New Roman"/>
          <w:sz w:val="24"/>
          <w:szCs w:val="24"/>
          <w:lang w:val="pt-BR"/>
        </w:rPr>
        <w:t>receberá uma caixa com peças suficientes (i.e., C=O; NH; H; cadeia lateral) para montar 40 resíduos de aminoácidos</w:t>
      </w:r>
      <w:r w:rsidRPr="00B72F22">
        <w:rPr>
          <w:rFonts w:ascii="Cambria" w:hAnsi="Cambria" w:cs="Times New Roman"/>
          <w:sz w:val="24"/>
          <w:szCs w:val="24"/>
          <w:lang w:val="pt-BR"/>
        </w:rPr>
        <w:t xml:space="preserve">. </w:t>
      </w:r>
    </w:p>
    <w:p w14:paraId="1B544D1A" w14:textId="77777777" w:rsidR="00CF255C" w:rsidRPr="00B72F22" w:rsidRDefault="00CD5F10" w:rsidP="00CF255C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Cambria" w:hAnsi="Cambria" w:cs="Times New Roman"/>
          <w:sz w:val="24"/>
          <w:szCs w:val="24"/>
          <w:lang w:val="pt-BR"/>
        </w:rPr>
      </w:pPr>
      <w:r w:rsidRPr="00B72F22">
        <w:rPr>
          <w:rFonts w:ascii="Cambria" w:hAnsi="Cambria" w:cs="Times New Roman"/>
          <w:sz w:val="24"/>
          <w:szCs w:val="24"/>
          <w:lang w:val="pt-BR"/>
        </w:rPr>
        <w:t>Ao final da aula enviem um arquivo .</w:t>
      </w:r>
      <w:proofErr w:type="spellStart"/>
      <w:r w:rsidRPr="00B72F22">
        <w:rPr>
          <w:rFonts w:ascii="Cambria" w:hAnsi="Cambria" w:cs="Times New Roman"/>
          <w:sz w:val="24"/>
          <w:szCs w:val="24"/>
          <w:lang w:val="pt-BR"/>
        </w:rPr>
        <w:t>pdf</w:t>
      </w:r>
      <w:proofErr w:type="spellEnd"/>
      <w:r w:rsidRPr="00B72F22">
        <w:rPr>
          <w:rFonts w:ascii="Cambria" w:hAnsi="Cambria" w:cs="Times New Roman"/>
          <w:sz w:val="24"/>
          <w:szCs w:val="24"/>
          <w:lang w:val="pt-BR"/>
        </w:rPr>
        <w:t xml:space="preserve"> com as respostas via e-mail para: </w:t>
      </w:r>
      <w:hyperlink r:id="rId8" w:history="1">
        <w:r w:rsidRPr="00B72F22">
          <w:rPr>
            <w:rFonts w:ascii="Cambria" w:hAnsi="Cambria" w:cs="Times New Roman"/>
            <w:color w:val="0000FF"/>
            <w:sz w:val="24"/>
            <w:szCs w:val="24"/>
            <w:u w:val="single"/>
            <w:lang w:val="pt-BR"/>
          </w:rPr>
          <w:t>rvcguido@usp.br</w:t>
        </w:r>
      </w:hyperlink>
    </w:p>
    <w:p w14:paraId="1B544D1C" w14:textId="77777777" w:rsidR="00CF255C" w:rsidRDefault="00CF255C">
      <w:pPr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br w:type="page"/>
      </w:r>
    </w:p>
    <w:p w14:paraId="1B544D1D" w14:textId="77777777" w:rsidR="00F24245" w:rsidRPr="00CD5F10" w:rsidRDefault="00F24245" w:rsidP="00CD5F10">
      <w:pPr>
        <w:jc w:val="both"/>
        <w:rPr>
          <w:rFonts w:ascii="Cambria" w:hAnsi="Cambria" w:cs="Times New Roman"/>
          <w:sz w:val="24"/>
          <w:szCs w:val="24"/>
        </w:rPr>
      </w:pPr>
    </w:p>
    <w:p w14:paraId="1B544D1E" w14:textId="77777777" w:rsidR="00F24245" w:rsidRDefault="00901690" w:rsidP="00F24245">
      <w:p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>
        <w:rPr>
          <w:rFonts w:ascii="Cambria" w:hAnsi="Cambria"/>
          <w:b/>
          <w:sz w:val="32"/>
        </w:rPr>
        <w:t>Folha</w:t>
      </w:r>
      <w:r w:rsidR="00D41410">
        <w:rPr>
          <w:rFonts w:ascii="Cambria" w:hAnsi="Cambria"/>
          <w:b/>
          <w:sz w:val="32"/>
        </w:rPr>
        <w:t>-β</w:t>
      </w:r>
      <w:r w:rsidR="00A42C8E" w:rsidRPr="00A42C8E">
        <w:rPr>
          <w:rFonts w:ascii="Cambria" w:hAnsi="Cambria" w:cs="Times New Roman"/>
          <w:sz w:val="24"/>
          <w:szCs w:val="24"/>
        </w:rPr>
        <w:t xml:space="preserve"> </w:t>
      </w:r>
      <w:r w:rsidR="00D41410">
        <w:rPr>
          <w:rFonts w:ascii="Cambria" w:hAnsi="Cambria" w:cs="Times New Roman"/>
          <w:sz w:val="24"/>
          <w:szCs w:val="24"/>
        </w:rPr>
        <w:t xml:space="preserve">é </w:t>
      </w:r>
      <w:r w:rsidR="00D41410" w:rsidRPr="00D41410">
        <w:rPr>
          <w:rFonts w:ascii="Cambria" w:hAnsi="Cambria" w:cs="Times New Roman"/>
          <w:sz w:val="24"/>
          <w:szCs w:val="24"/>
        </w:rPr>
        <w:t>uma estrutura secundária formada pela combinação de várias regiões da cadeia polipeptídica. As folhas-β organizam-se de modo adj</w:t>
      </w:r>
      <w:r w:rsidR="0084522D">
        <w:rPr>
          <w:rFonts w:ascii="Cambria" w:hAnsi="Cambria" w:cs="Times New Roman"/>
          <w:sz w:val="24"/>
          <w:szCs w:val="24"/>
        </w:rPr>
        <w:t>a</w:t>
      </w:r>
      <w:r w:rsidR="00D41410" w:rsidRPr="00D41410">
        <w:rPr>
          <w:rFonts w:ascii="Cambria" w:hAnsi="Cambria" w:cs="Times New Roman"/>
          <w:sz w:val="24"/>
          <w:szCs w:val="24"/>
        </w:rPr>
        <w:t>cente uma em relação a outra, ou seja, as ligações de hidrogênio são formadas entre os grupos C=O de uma fita e os grupos NH da fita adjacente.</w:t>
      </w:r>
      <w:r w:rsidR="00A22304">
        <w:rPr>
          <w:rFonts w:ascii="Cambria" w:hAnsi="Cambria" w:cs="Times New Roman"/>
          <w:sz w:val="24"/>
          <w:szCs w:val="24"/>
        </w:rPr>
        <w:t xml:space="preserve"> (Figura 1)</w:t>
      </w:r>
      <w:r w:rsidR="00A42C8E" w:rsidRPr="00A42C8E">
        <w:rPr>
          <w:rFonts w:ascii="Cambria" w:hAnsi="Cambria" w:cs="Times New Roman"/>
          <w:sz w:val="24"/>
          <w:szCs w:val="24"/>
        </w:rPr>
        <w:t>.</w:t>
      </w:r>
    </w:p>
    <w:p w14:paraId="1B544D1F" w14:textId="77777777" w:rsidR="00A42C8E" w:rsidRPr="004B36AA" w:rsidRDefault="00A42C8E" w:rsidP="00F24245">
      <w:p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</w:p>
    <w:p w14:paraId="1B544D20" w14:textId="77777777" w:rsidR="00F24245" w:rsidRPr="004B36AA" w:rsidRDefault="00D41410" w:rsidP="00F24245">
      <w:pPr>
        <w:jc w:val="center"/>
        <w:rPr>
          <w:rFonts w:ascii="Cambria" w:hAnsi="Cambria" w:cs="Times New Roman"/>
          <w:sz w:val="24"/>
          <w:szCs w:val="24"/>
        </w:rPr>
      </w:pPr>
      <w:r w:rsidRPr="00D41410">
        <w:rPr>
          <w:rFonts w:ascii="Cambria" w:hAnsi="Cambria" w:cs="Times New Roman"/>
          <w:noProof/>
          <w:sz w:val="24"/>
          <w:szCs w:val="24"/>
          <w:lang w:eastAsia="pt-BR"/>
        </w:rPr>
        <w:drawing>
          <wp:inline distT="0" distB="0" distL="0" distR="0" wp14:anchorId="1B544D4E" wp14:editId="1B544D4F">
            <wp:extent cx="3798941" cy="2983230"/>
            <wp:effectExtent l="0" t="0" r="0" b="762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50" r="31888"/>
                    <a:stretch/>
                  </pic:blipFill>
                  <pic:spPr>
                    <a:xfrm>
                      <a:off x="0" y="0"/>
                      <a:ext cx="3803131" cy="2986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44D21" w14:textId="77777777" w:rsidR="00F24245" w:rsidRPr="004B36AA" w:rsidRDefault="00F24245" w:rsidP="004B36AA">
      <w:pPr>
        <w:rPr>
          <w:rFonts w:ascii="Cambria" w:hAnsi="Cambria" w:cs="Times New Roman"/>
          <w:bCs/>
          <w:iCs/>
          <w:sz w:val="24"/>
          <w:szCs w:val="24"/>
        </w:rPr>
      </w:pPr>
      <w:r w:rsidRPr="004B36AA">
        <w:rPr>
          <w:rFonts w:ascii="Cambria" w:hAnsi="Cambria" w:cs="Times New Roman"/>
          <w:b/>
          <w:bCs/>
          <w:iCs/>
          <w:sz w:val="24"/>
          <w:szCs w:val="24"/>
        </w:rPr>
        <w:t xml:space="preserve">Figura 1. </w:t>
      </w:r>
      <w:r w:rsidR="00A42C8E">
        <w:rPr>
          <w:rFonts w:ascii="Cambria" w:hAnsi="Cambria" w:cs="Times New Roman"/>
          <w:bCs/>
          <w:iCs/>
          <w:sz w:val="24"/>
          <w:szCs w:val="24"/>
        </w:rPr>
        <w:t xml:space="preserve">Padrão de ligação de hidrogênio em </w:t>
      </w:r>
      <w:r w:rsidR="00D41410">
        <w:rPr>
          <w:rFonts w:ascii="Cambria" w:hAnsi="Cambria" w:cs="Times New Roman"/>
          <w:bCs/>
          <w:iCs/>
          <w:sz w:val="24"/>
          <w:szCs w:val="24"/>
        </w:rPr>
        <w:t>f</w:t>
      </w:r>
      <w:r w:rsidR="00D41410" w:rsidRPr="00D41410">
        <w:rPr>
          <w:rFonts w:ascii="Cambria" w:hAnsi="Cambria" w:cs="Times New Roman"/>
          <w:bCs/>
          <w:iCs/>
          <w:sz w:val="24"/>
          <w:szCs w:val="24"/>
        </w:rPr>
        <w:t>olhas-β</w:t>
      </w:r>
      <w:r w:rsidR="00D41410">
        <w:rPr>
          <w:rFonts w:ascii="Cambria" w:hAnsi="Cambria" w:cs="Times New Roman"/>
          <w:bCs/>
          <w:iCs/>
          <w:sz w:val="24"/>
          <w:szCs w:val="24"/>
        </w:rPr>
        <w:t xml:space="preserve"> antiparalela</w:t>
      </w:r>
      <w:r w:rsidRPr="004B36AA">
        <w:rPr>
          <w:rFonts w:ascii="Cambria" w:hAnsi="Cambria" w:cs="Times New Roman"/>
          <w:bCs/>
          <w:iCs/>
          <w:sz w:val="24"/>
          <w:szCs w:val="24"/>
        </w:rPr>
        <w:t>.</w:t>
      </w:r>
    </w:p>
    <w:p w14:paraId="1B544D22" w14:textId="142F7660" w:rsidR="009149CE" w:rsidRDefault="009149CE" w:rsidP="00DF6811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14:paraId="5F040D8D" w14:textId="77777777" w:rsidR="00DF6811" w:rsidRPr="00DF6811" w:rsidRDefault="00DF6811" w:rsidP="00DF6811">
      <w:pPr>
        <w:spacing w:after="0" w:line="240" w:lineRule="auto"/>
        <w:rPr>
          <w:rFonts w:ascii="Cambria" w:hAnsi="Cambria" w:cs="Times New Roman"/>
          <w:b/>
          <w:iCs/>
          <w:sz w:val="24"/>
          <w:szCs w:val="24"/>
        </w:rPr>
      </w:pPr>
      <w:r w:rsidRPr="00DF6811">
        <w:rPr>
          <w:rFonts w:ascii="Cambria" w:hAnsi="Cambria" w:cs="Times New Roman"/>
          <w:b/>
          <w:iCs/>
          <w:sz w:val="24"/>
          <w:szCs w:val="24"/>
        </w:rPr>
        <w:t xml:space="preserve">Fitas antiparalelas </w:t>
      </w:r>
    </w:p>
    <w:p w14:paraId="3988C226" w14:textId="77777777" w:rsidR="00DF6811" w:rsidRPr="00DF6811" w:rsidRDefault="00DF6811" w:rsidP="00DF6811">
      <w:pPr>
        <w:spacing w:after="0" w:line="240" w:lineRule="auto"/>
        <w:rPr>
          <w:rFonts w:ascii="Cambria" w:hAnsi="Cambria" w:cs="Times New Roman"/>
          <w:bCs/>
          <w:iCs/>
          <w:sz w:val="24"/>
          <w:szCs w:val="24"/>
        </w:rPr>
      </w:pPr>
      <w:r w:rsidRPr="00DF6811">
        <w:rPr>
          <w:rFonts w:ascii="Cambria" w:hAnsi="Cambria" w:cs="Times New Roman"/>
          <w:bCs/>
          <w:iCs/>
          <w:sz w:val="24"/>
          <w:szCs w:val="24"/>
        </w:rPr>
        <w:t>ϕ = -139</w:t>
      </w:r>
      <w:r w:rsidRPr="00DF6811">
        <w:rPr>
          <w:rFonts w:ascii="Cambria" w:hAnsi="Cambria" w:cs="Times New Roman"/>
          <w:bCs/>
          <w:iCs/>
          <w:sz w:val="24"/>
          <w:szCs w:val="24"/>
          <w:vertAlign w:val="superscript"/>
        </w:rPr>
        <w:t>o</w:t>
      </w:r>
    </w:p>
    <w:p w14:paraId="4E8D032C" w14:textId="77777777" w:rsidR="00DF6811" w:rsidRPr="00DF6811" w:rsidRDefault="00DF6811" w:rsidP="00DF6811">
      <w:pPr>
        <w:spacing w:after="0" w:line="240" w:lineRule="auto"/>
        <w:rPr>
          <w:rFonts w:ascii="Cambria" w:hAnsi="Cambria" w:cs="Times New Roman"/>
          <w:bCs/>
          <w:iCs/>
          <w:sz w:val="24"/>
          <w:szCs w:val="24"/>
          <w:vertAlign w:val="subscript"/>
        </w:rPr>
      </w:pPr>
      <w:r w:rsidRPr="00DF6811">
        <w:rPr>
          <w:rFonts w:ascii="Cambria" w:hAnsi="Cambria" w:cs="Times New Roman"/>
          <w:bCs/>
          <w:iCs/>
          <w:sz w:val="24"/>
          <w:szCs w:val="24"/>
        </w:rPr>
        <w:t>ψ= 135</w:t>
      </w:r>
      <w:r w:rsidRPr="00DF6811">
        <w:rPr>
          <w:rFonts w:ascii="Cambria" w:hAnsi="Cambria" w:cs="Times New Roman"/>
          <w:bCs/>
          <w:iCs/>
          <w:sz w:val="24"/>
          <w:szCs w:val="24"/>
          <w:vertAlign w:val="superscript"/>
        </w:rPr>
        <w:t>o</w:t>
      </w:r>
      <w:r w:rsidRPr="00DF6811">
        <w:rPr>
          <w:rFonts w:ascii="Cambria" w:hAnsi="Cambria" w:cs="Times New Roman"/>
          <w:bCs/>
          <w:iCs/>
          <w:sz w:val="24"/>
          <w:szCs w:val="24"/>
          <w:vertAlign w:val="subscript"/>
        </w:rPr>
        <w:t xml:space="preserve"> </w:t>
      </w:r>
      <w:r w:rsidRPr="00DF6811">
        <w:rPr>
          <w:rFonts w:ascii="Cambria" w:hAnsi="Cambria" w:cs="Times New Roman"/>
          <w:bCs/>
          <w:iCs/>
          <w:sz w:val="24"/>
          <w:szCs w:val="24"/>
        </w:rPr>
        <w:t>(-45</w:t>
      </w:r>
      <w:r w:rsidRPr="00DF6811">
        <w:rPr>
          <w:rFonts w:ascii="Cambria" w:hAnsi="Cambria" w:cs="Times New Roman"/>
          <w:bCs/>
          <w:iCs/>
          <w:sz w:val="24"/>
          <w:szCs w:val="24"/>
          <w:vertAlign w:val="superscript"/>
        </w:rPr>
        <w:t>o</w:t>
      </w:r>
      <w:r w:rsidRPr="00DF6811">
        <w:rPr>
          <w:rFonts w:ascii="Cambria" w:hAnsi="Cambria" w:cs="Times New Roman"/>
          <w:bCs/>
          <w:iCs/>
          <w:sz w:val="24"/>
          <w:szCs w:val="24"/>
        </w:rPr>
        <w:t xml:space="preserve"> no </w:t>
      </w:r>
      <w:proofErr w:type="spellStart"/>
      <w:r w:rsidRPr="00DF6811">
        <w:rPr>
          <w:rFonts w:ascii="Cambria" w:hAnsi="Cambria" w:cs="Times New Roman"/>
          <w:bCs/>
          <w:iCs/>
          <w:sz w:val="24"/>
          <w:szCs w:val="24"/>
        </w:rPr>
        <w:t>PyMol</w:t>
      </w:r>
      <w:proofErr w:type="spellEnd"/>
      <w:r w:rsidRPr="00DF6811">
        <w:rPr>
          <w:rFonts w:ascii="Cambria" w:hAnsi="Cambria" w:cs="Times New Roman"/>
          <w:bCs/>
          <w:iCs/>
          <w:sz w:val="24"/>
          <w:szCs w:val="24"/>
        </w:rPr>
        <w:t>)</w:t>
      </w:r>
    </w:p>
    <w:p w14:paraId="12BF80E2" w14:textId="77777777" w:rsidR="00DF6811" w:rsidRPr="00DF6811" w:rsidRDefault="00DF6811" w:rsidP="00DF6811">
      <w:pPr>
        <w:spacing w:after="0" w:line="240" w:lineRule="auto"/>
        <w:rPr>
          <w:rFonts w:ascii="Cambria" w:hAnsi="Cambria" w:cs="Times New Roman"/>
          <w:bCs/>
          <w:iCs/>
          <w:sz w:val="24"/>
          <w:szCs w:val="24"/>
          <w:vertAlign w:val="superscript"/>
        </w:rPr>
      </w:pPr>
    </w:p>
    <w:p w14:paraId="57C02608" w14:textId="77777777" w:rsidR="00DF6811" w:rsidRPr="00DF6811" w:rsidRDefault="00DF6811" w:rsidP="00DF6811">
      <w:pPr>
        <w:spacing w:after="0" w:line="240" w:lineRule="auto"/>
        <w:rPr>
          <w:rFonts w:ascii="Cambria" w:hAnsi="Cambria" w:cs="Times New Roman"/>
          <w:b/>
          <w:iCs/>
          <w:sz w:val="24"/>
          <w:szCs w:val="24"/>
        </w:rPr>
      </w:pPr>
      <w:r w:rsidRPr="00DF6811">
        <w:rPr>
          <w:rFonts w:ascii="Cambria" w:hAnsi="Cambria" w:cs="Times New Roman"/>
          <w:b/>
          <w:iCs/>
          <w:sz w:val="24"/>
          <w:szCs w:val="24"/>
        </w:rPr>
        <w:t xml:space="preserve">Fitas paralelas </w:t>
      </w:r>
    </w:p>
    <w:p w14:paraId="017FE923" w14:textId="77777777" w:rsidR="00DF6811" w:rsidRPr="00DF6811" w:rsidRDefault="00DF6811" w:rsidP="00DF6811">
      <w:pPr>
        <w:spacing w:after="0" w:line="240" w:lineRule="auto"/>
        <w:rPr>
          <w:rFonts w:ascii="Cambria" w:hAnsi="Cambria" w:cs="Times New Roman"/>
          <w:bCs/>
          <w:iCs/>
          <w:sz w:val="24"/>
          <w:szCs w:val="24"/>
        </w:rPr>
      </w:pPr>
      <w:r w:rsidRPr="00DF6811">
        <w:rPr>
          <w:rFonts w:ascii="Cambria" w:hAnsi="Cambria" w:cs="Times New Roman"/>
          <w:bCs/>
          <w:iCs/>
          <w:sz w:val="24"/>
          <w:szCs w:val="24"/>
        </w:rPr>
        <w:t>ϕ = -119</w:t>
      </w:r>
      <w:r w:rsidRPr="00DF6811">
        <w:rPr>
          <w:rFonts w:ascii="Cambria" w:hAnsi="Cambria" w:cs="Times New Roman"/>
          <w:bCs/>
          <w:iCs/>
          <w:sz w:val="24"/>
          <w:szCs w:val="24"/>
          <w:vertAlign w:val="superscript"/>
        </w:rPr>
        <w:t>o</w:t>
      </w:r>
    </w:p>
    <w:p w14:paraId="231F8A3B" w14:textId="77777777" w:rsidR="00DF6811" w:rsidRPr="00DF6811" w:rsidRDefault="00DF6811" w:rsidP="00DF6811">
      <w:pPr>
        <w:spacing w:after="0" w:line="240" w:lineRule="auto"/>
        <w:rPr>
          <w:rFonts w:ascii="Cambria" w:hAnsi="Cambria" w:cs="Times New Roman"/>
          <w:bCs/>
          <w:iCs/>
          <w:sz w:val="24"/>
          <w:szCs w:val="24"/>
        </w:rPr>
      </w:pPr>
      <w:r w:rsidRPr="00DF6811">
        <w:rPr>
          <w:rFonts w:ascii="Cambria" w:hAnsi="Cambria" w:cs="Times New Roman"/>
          <w:bCs/>
          <w:iCs/>
          <w:sz w:val="24"/>
          <w:szCs w:val="24"/>
        </w:rPr>
        <w:t>ψ= 113</w:t>
      </w:r>
      <w:r w:rsidRPr="00DF6811">
        <w:rPr>
          <w:rFonts w:ascii="Cambria" w:hAnsi="Cambria" w:cs="Times New Roman"/>
          <w:bCs/>
          <w:iCs/>
          <w:sz w:val="24"/>
          <w:szCs w:val="24"/>
          <w:vertAlign w:val="superscript"/>
        </w:rPr>
        <w:t xml:space="preserve">o </w:t>
      </w:r>
      <w:r w:rsidRPr="00DF6811">
        <w:rPr>
          <w:rFonts w:ascii="Cambria" w:hAnsi="Cambria" w:cs="Times New Roman"/>
          <w:bCs/>
          <w:iCs/>
          <w:sz w:val="24"/>
          <w:szCs w:val="24"/>
        </w:rPr>
        <w:t>(-67</w:t>
      </w:r>
      <w:r w:rsidRPr="00DF6811">
        <w:rPr>
          <w:rFonts w:ascii="Cambria" w:hAnsi="Cambria" w:cs="Times New Roman"/>
          <w:bCs/>
          <w:iCs/>
          <w:sz w:val="24"/>
          <w:szCs w:val="24"/>
          <w:vertAlign w:val="superscript"/>
        </w:rPr>
        <w:t>o</w:t>
      </w:r>
      <w:r w:rsidRPr="00DF6811">
        <w:rPr>
          <w:rFonts w:ascii="Cambria" w:hAnsi="Cambria" w:cs="Times New Roman"/>
          <w:bCs/>
          <w:iCs/>
          <w:sz w:val="24"/>
          <w:szCs w:val="24"/>
        </w:rPr>
        <w:t xml:space="preserve"> no </w:t>
      </w:r>
      <w:proofErr w:type="spellStart"/>
      <w:r w:rsidRPr="00DF6811">
        <w:rPr>
          <w:rFonts w:ascii="Cambria" w:hAnsi="Cambria" w:cs="Times New Roman"/>
          <w:bCs/>
          <w:iCs/>
          <w:sz w:val="24"/>
          <w:szCs w:val="24"/>
        </w:rPr>
        <w:t>PyMol</w:t>
      </w:r>
      <w:proofErr w:type="spellEnd"/>
      <w:r w:rsidRPr="00DF6811">
        <w:rPr>
          <w:rFonts w:ascii="Cambria" w:hAnsi="Cambria" w:cs="Times New Roman"/>
          <w:bCs/>
          <w:iCs/>
          <w:sz w:val="24"/>
          <w:szCs w:val="24"/>
        </w:rPr>
        <w:t>)</w:t>
      </w:r>
    </w:p>
    <w:p w14:paraId="7BDCFC5D" w14:textId="0B9E61FC" w:rsidR="00DF6811" w:rsidRDefault="00DF6811">
      <w:pPr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br w:type="page"/>
      </w:r>
    </w:p>
    <w:p w14:paraId="5621A569" w14:textId="77777777" w:rsidR="00DF6811" w:rsidRDefault="00DF6811" w:rsidP="00DF6811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14:paraId="5F4B1BEA" w14:textId="77777777" w:rsidR="00DF6811" w:rsidRDefault="00DF6811" w:rsidP="00DF6811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14:paraId="1B544D23" w14:textId="77777777" w:rsidR="00355A9A" w:rsidRPr="004B36AA" w:rsidRDefault="00355A9A" w:rsidP="00355A9A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  <w:sectPr w:rsidR="00355A9A" w:rsidRPr="004B36AA" w:rsidSect="004B36AA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1907" w:h="16839" w:code="9"/>
          <w:pgMar w:top="720" w:right="720" w:bottom="720" w:left="720" w:header="720" w:footer="720" w:gutter="0"/>
          <w:cols w:space="720"/>
          <w:docGrid w:linePitch="360"/>
        </w:sectPr>
      </w:pPr>
    </w:p>
    <w:p w14:paraId="1B544D24" w14:textId="77777777" w:rsidR="00A22C85" w:rsidRDefault="00891183" w:rsidP="00355A9A">
      <w:pPr>
        <w:spacing w:line="240" w:lineRule="auto"/>
        <w:rPr>
          <w:rFonts w:ascii="Cambria" w:hAnsi="Cambria"/>
          <w:b/>
          <w:sz w:val="24"/>
        </w:rPr>
      </w:pPr>
      <w:r w:rsidRPr="00891183">
        <w:rPr>
          <w:rFonts w:ascii="Cambria" w:hAnsi="Cambria"/>
          <w:b/>
          <w:sz w:val="24"/>
        </w:rPr>
        <w:t>Exercício 1</w:t>
      </w:r>
    </w:p>
    <w:p w14:paraId="1B544D25" w14:textId="3A8C3C6C" w:rsidR="00891183" w:rsidRDefault="00F8342D" w:rsidP="00355A9A">
      <w:pPr>
        <w:spacing w:line="240" w:lineRule="auto"/>
        <w:rPr>
          <w:rFonts w:ascii="Cambria" w:hAnsi="Cambria"/>
          <w:b/>
          <w:sz w:val="24"/>
        </w:rPr>
      </w:pPr>
      <w:r w:rsidRPr="00891183">
        <w:rPr>
          <w:rFonts w:ascii="Cambria" w:hAnsi="Cambria"/>
          <w:sz w:val="24"/>
        </w:rPr>
        <w:t>U</w:t>
      </w:r>
      <w:r>
        <w:rPr>
          <w:rFonts w:ascii="Cambria" w:hAnsi="Cambria"/>
          <w:sz w:val="24"/>
        </w:rPr>
        <w:t>ti</w:t>
      </w:r>
      <w:r w:rsidRPr="00891183">
        <w:rPr>
          <w:rFonts w:ascii="Cambria" w:hAnsi="Cambria"/>
          <w:sz w:val="24"/>
        </w:rPr>
        <w:t xml:space="preserve">lizar os </w:t>
      </w:r>
      <w:r w:rsidR="00EC0ACB">
        <w:rPr>
          <w:rFonts w:ascii="Cambria" w:hAnsi="Cambria"/>
          <w:sz w:val="24"/>
        </w:rPr>
        <w:t>arquivos fornecidos</w:t>
      </w:r>
      <w:r w:rsidR="009377F1">
        <w:rPr>
          <w:rFonts w:ascii="Cambria" w:hAnsi="Cambria"/>
          <w:sz w:val="24"/>
        </w:rPr>
        <w:t xml:space="preserve"> (</w:t>
      </w:r>
      <w:proofErr w:type="spellStart"/>
      <w:r w:rsidR="009377F1" w:rsidRPr="009377F1">
        <w:rPr>
          <w:rFonts w:ascii="Cambria" w:hAnsi="Cambria"/>
          <w:sz w:val="24"/>
        </w:rPr>
        <w:t>exemplo_beta-hairpin</w:t>
      </w:r>
      <w:r w:rsidR="009377F1">
        <w:rPr>
          <w:rFonts w:ascii="Cambria" w:hAnsi="Cambria"/>
          <w:sz w:val="24"/>
        </w:rPr>
        <w:t>.pse</w:t>
      </w:r>
      <w:proofErr w:type="spellEnd"/>
      <w:r w:rsidR="009377F1">
        <w:rPr>
          <w:rFonts w:ascii="Cambria" w:hAnsi="Cambria"/>
          <w:sz w:val="24"/>
        </w:rPr>
        <w:t xml:space="preserve"> e </w:t>
      </w:r>
      <w:r w:rsidR="009377F1" w:rsidRPr="009377F1">
        <w:rPr>
          <w:rFonts w:ascii="Cambria" w:hAnsi="Cambria"/>
          <w:sz w:val="24"/>
        </w:rPr>
        <w:t>peptideo_17aa</w:t>
      </w:r>
      <w:r w:rsidR="009377F1">
        <w:rPr>
          <w:rFonts w:ascii="Cambria" w:hAnsi="Cambria"/>
          <w:sz w:val="24"/>
        </w:rPr>
        <w:t>.pse)</w:t>
      </w:r>
      <w:r>
        <w:rPr>
          <w:rFonts w:ascii="Cambria" w:hAnsi="Cambria"/>
          <w:sz w:val="24"/>
        </w:rPr>
        <w:t xml:space="preserve"> para montar um seguimento de </w:t>
      </w:r>
      <w:r w:rsidRPr="00D41410">
        <w:rPr>
          <w:rFonts w:ascii="Cambria" w:hAnsi="Cambria" w:cs="Times New Roman"/>
          <w:bCs/>
          <w:iCs/>
          <w:sz w:val="24"/>
          <w:szCs w:val="24"/>
        </w:rPr>
        <w:t xml:space="preserve">folhas-β </w:t>
      </w:r>
      <w:r w:rsidRPr="00F8342D">
        <w:rPr>
          <w:rFonts w:ascii="Cambria" w:hAnsi="Cambria" w:cs="Times New Roman"/>
          <w:bCs/>
          <w:iCs/>
          <w:sz w:val="24"/>
          <w:szCs w:val="24"/>
        </w:rPr>
        <w:t xml:space="preserve">com </w:t>
      </w:r>
      <w:r w:rsidR="009377F1">
        <w:rPr>
          <w:rFonts w:ascii="Cambria" w:hAnsi="Cambria" w:cs="Times New Roman"/>
          <w:bCs/>
          <w:iCs/>
          <w:sz w:val="24"/>
          <w:szCs w:val="24"/>
        </w:rPr>
        <w:t>17</w:t>
      </w:r>
      <w:r w:rsidRPr="00F8342D">
        <w:rPr>
          <w:rFonts w:ascii="Cambria" w:hAnsi="Cambria" w:cs="Times New Roman"/>
          <w:bCs/>
          <w:iCs/>
          <w:sz w:val="24"/>
          <w:szCs w:val="24"/>
        </w:rPr>
        <w:t xml:space="preserve"> resíduos de acordo com</w:t>
      </w:r>
      <w:r w:rsidR="004C08ED">
        <w:rPr>
          <w:rFonts w:ascii="Cambria" w:hAnsi="Cambria" w:cs="Times New Roman"/>
          <w:bCs/>
          <w:iCs/>
          <w:sz w:val="24"/>
          <w:szCs w:val="24"/>
        </w:rPr>
        <w:t xml:space="preserve"> o exemplo</w:t>
      </w:r>
      <w:r w:rsidRPr="00F8342D">
        <w:rPr>
          <w:rFonts w:ascii="Cambria" w:hAnsi="Cambria" w:cs="Times New Roman"/>
          <w:bCs/>
          <w:iCs/>
          <w:sz w:val="24"/>
          <w:szCs w:val="24"/>
        </w:rPr>
        <w:t>.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5088"/>
        <w:gridCol w:w="5349"/>
      </w:tblGrid>
      <w:tr w:rsidR="00226AC0" w:rsidRPr="00226AC0" w14:paraId="34F3D9F1" w14:textId="77777777" w:rsidTr="000F772E">
        <w:tc>
          <w:tcPr>
            <w:tcW w:w="5088" w:type="dxa"/>
          </w:tcPr>
          <w:p w14:paraId="05AA0A7D" w14:textId="77777777" w:rsidR="00226AC0" w:rsidRDefault="00226AC0" w:rsidP="004C08ED">
            <w:pPr>
              <w:spacing w:after="160" w:line="259" w:lineRule="auto"/>
              <w:jc w:val="center"/>
              <w:rPr>
                <w:rFonts w:ascii="Cambria" w:hAnsi="Cambria" w:cs="Times New Roman"/>
                <w:b/>
                <w:bCs/>
                <w:iCs/>
                <w:sz w:val="24"/>
                <w:szCs w:val="24"/>
              </w:rPr>
            </w:pPr>
            <w:r w:rsidRPr="00226AC0">
              <w:rPr>
                <w:rFonts w:ascii="Cambria" w:hAnsi="Cambria" w:cs="Times New Roman"/>
                <w:b/>
                <w:bCs/>
                <w:iCs/>
                <w:noProof/>
                <w:sz w:val="24"/>
                <w:szCs w:val="24"/>
              </w:rPr>
              <w:drawing>
                <wp:inline distT="0" distB="0" distL="0" distR="0" wp14:anchorId="09FCCE31" wp14:editId="0F2A382E">
                  <wp:extent cx="2391905" cy="1885476"/>
                  <wp:effectExtent l="0" t="0" r="0" b="0"/>
                  <wp:docPr id="2" name="Picture 2" descr="A picture containing indoor, flying, dark,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indoor, flying, dark, table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9259" cy="1899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2D02B5" w14:textId="1EEF43C5" w:rsidR="004C08ED" w:rsidRPr="00226AC0" w:rsidRDefault="004C08ED" w:rsidP="004C08ED">
            <w:pPr>
              <w:spacing w:after="160" w:line="259" w:lineRule="auto"/>
              <w:jc w:val="center"/>
              <w:rPr>
                <w:rFonts w:ascii="Cambria" w:hAnsi="Cambria" w:cs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iCs/>
                <w:sz w:val="24"/>
                <w:szCs w:val="24"/>
              </w:rPr>
              <w:t>EXEMPLO</w:t>
            </w:r>
          </w:p>
        </w:tc>
        <w:tc>
          <w:tcPr>
            <w:tcW w:w="5349" w:type="dxa"/>
            <w:vAlign w:val="center"/>
          </w:tcPr>
          <w:p w14:paraId="7ECDB709" w14:textId="40CD2585" w:rsidR="00226AC0" w:rsidRPr="00226AC0" w:rsidRDefault="00226AC0" w:rsidP="00226AC0">
            <w:pPr>
              <w:spacing w:after="160" w:line="259" w:lineRule="auto"/>
              <w:rPr>
                <w:rFonts w:ascii="Cambria" w:hAnsi="Cambria" w:cs="Times New Roman"/>
                <w:b/>
                <w:bCs/>
                <w:iCs/>
                <w:sz w:val="24"/>
                <w:szCs w:val="24"/>
              </w:rPr>
            </w:pPr>
          </w:p>
        </w:tc>
      </w:tr>
    </w:tbl>
    <w:p w14:paraId="1B544D3F" w14:textId="77777777" w:rsidR="00930E2E" w:rsidRDefault="00930E2E" w:rsidP="00BA45E6">
      <w:pPr>
        <w:jc w:val="both"/>
        <w:rPr>
          <w:rFonts w:ascii="Cambria" w:hAnsi="Cambria" w:cs="Times New Roman"/>
          <w:bCs/>
          <w:iCs/>
          <w:sz w:val="24"/>
          <w:szCs w:val="24"/>
        </w:rPr>
      </w:pPr>
    </w:p>
    <w:p w14:paraId="1B544D40" w14:textId="77777777" w:rsidR="00930E2E" w:rsidRDefault="001327F1" w:rsidP="00BA45E6">
      <w:pPr>
        <w:jc w:val="both"/>
        <w:rPr>
          <w:rFonts w:ascii="Cambria" w:hAnsi="Cambria" w:cs="Times New Roman"/>
          <w:bCs/>
          <w:iCs/>
          <w:sz w:val="24"/>
          <w:szCs w:val="24"/>
        </w:rPr>
      </w:pPr>
      <w:r>
        <w:rPr>
          <w:rFonts w:ascii="Cambria" w:hAnsi="Cambria" w:cs="Times New Roman"/>
          <w:b/>
          <w:bCs/>
          <w:iCs/>
          <w:sz w:val="24"/>
          <w:szCs w:val="24"/>
        </w:rPr>
        <w:t>Exercício 2</w:t>
      </w:r>
    </w:p>
    <w:p w14:paraId="1B544D41" w14:textId="77777777" w:rsidR="00F8342D" w:rsidRPr="00F8342D" w:rsidRDefault="00F8342D" w:rsidP="00F8342D">
      <w:pPr>
        <w:shd w:val="clear" w:color="auto" w:fill="D9D9D9" w:themeFill="background1" w:themeFillShade="D9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 xml:space="preserve">Como você classifica essa folha-β </w:t>
      </w:r>
      <w:r w:rsidRPr="00F8342D">
        <w:rPr>
          <w:rFonts w:ascii="Cambria" w:hAnsi="Cambria"/>
          <w:sz w:val="24"/>
        </w:rPr>
        <w:t xml:space="preserve">? </w:t>
      </w:r>
      <w:r>
        <w:rPr>
          <w:rFonts w:ascii="Cambria" w:hAnsi="Cambria"/>
          <w:sz w:val="24"/>
        </w:rPr>
        <w:t>Justifique.</w:t>
      </w:r>
      <w:r w:rsidRPr="00F8342D">
        <w:rPr>
          <w:rFonts w:ascii="Cambria" w:hAnsi="Cambria"/>
          <w:sz w:val="24"/>
        </w:rPr>
        <w:t xml:space="preserve"> </w:t>
      </w:r>
    </w:p>
    <w:p w14:paraId="1B544D46" w14:textId="77777777" w:rsidR="00930E2E" w:rsidRDefault="00930E2E" w:rsidP="000F3129">
      <w:pPr>
        <w:rPr>
          <w:rFonts w:ascii="Cambria" w:hAnsi="Cambria" w:cs="Times New Roman"/>
          <w:bCs/>
          <w:iCs/>
          <w:color w:val="00B050"/>
          <w:sz w:val="36"/>
          <w:szCs w:val="24"/>
        </w:rPr>
      </w:pPr>
    </w:p>
    <w:p w14:paraId="1B544D47" w14:textId="77777777" w:rsidR="001327F1" w:rsidRDefault="001327F1" w:rsidP="001327F1">
      <w:pPr>
        <w:jc w:val="both"/>
        <w:rPr>
          <w:rFonts w:ascii="Cambria" w:hAnsi="Cambria" w:cs="Times New Roman"/>
          <w:bCs/>
          <w:iCs/>
          <w:sz w:val="24"/>
          <w:szCs w:val="24"/>
        </w:rPr>
      </w:pPr>
      <w:r>
        <w:rPr>
          <w:rFonts w:ascii="Cambria" w:hAnsi="Cambria" w:cs="Times New Roman"/>
          <w:b/>
          <w:bCs/>
          <w:iCs/>
          <w:sz w:val="24"/>
          <w:szCs w:val="24"/>
        </w:rPr>
        <w:t>Exercício 3</w:t>
      </w:r>
    </w:p>
    <w:p w14:paraId="1B544D48" w14:textId="77777777" w:rsidR="00F8342D" w:rsidRPr="00F8342D" w:rsidRDefault="00930E2E" w:rsidP="00F8342D">
      <w:pPr>
        <w:shd w:val="clear" w:color="auto" w:fill="D9D9D9" w:themeFill="background1" w:themeFillShade="D9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Esse seguimento de folha-</w:t>
      </w:r>
      <w:r w:rsidRPr="00930E2E">
        <w:rPr>
          <w:rFonts w:ascii="Cambria" w:hAnsi="Cambria"/>
          <w:sz w:val="24"/>
        </w:rPr>
        <w:t xml:space="preserve"> β </w:t>
      </w:r>
      <w:r>
        <w:rPr>
          <w:rFonts w:ascii="Cambria" w:hAnsi="Cambria"/>
          <w:sz w:val="24"/>
        </w:rPr>
        <w:t xml:space="preserve">representa um elemento de estrutura </w:t>
      </w:r>
      <w:proofErr w:type="spellStart"/>
      <w:r>
        <w:rPr>
          <w:rFonts w:ascii="Cambria" w:hAnsi="Cambria"/>
          <w:sz w:val="24"/>
        </w:rPr>
        <w:t>supersecundária</w:t>
      </w:r>
      <w:proofErr w:type="spellEnd"/>
      <w:r>
        <w:rPr>
          <w:rFonts w:ascii="Cambria" w:hAnsi="Cambria"/>
          <w:sz w:val="24"/>
        </w:rPr>
        <w:t xml:space="preserve">. Indique o nome dessa estrutura </w:t>
      </w:r>
      <w:proofErr w:type="spellStart"/>
      <w:r>
        <w:rPr>
          <w:rFonts w:ascii="Cambria" w:hAnsi="Cambria"/>
          <w:sz w:val="24"/>
        </w:rPr>
        <w:t>supersecundária</w:t>
      </w:r>
      <w:proofErr w:type="spellEnd"/>
      <w:r>
        <w:rPr>
          <w:rFonts w:ascii="Cambria" w:hAnsi="Cambria"/>
          <w:sz w:val="24"/>
        </w:rPr>
        <w:t xml:space="preserve"> e suas principais características estruturais</w:t>
      </w:r>
      <w:r w:rsidR="00F8342D" w:rsidRPr="00F8342D">
        <w:rPr>
          <w:rFonts w:ascii="Cambria" w:hAnsi="Cambria"/>
          <w:sz w:val="24"/>
        </w:rPr>
        <w:t xml:space="preserve"> </w:t>
      </w:r>
    </w:p>
    <w:p w14:paraId="1B544D49" w14:textId="14B0C9E2" w:rsidR="00F8342D" w:rsidRDefault="00F8342D" w:rsidP="000F3129">
      <w:pPr>
        <w:rPr>
          <w:rFonts w:ascii="Cambria" w:hAnsi="Cambria" w:cs="Times New Roman"/>
          <w:bCs/>
          <w:iCs/>
          <w:color w:val="00B050"/>
          <w:sz w:val="36"/>
          <w:szCs w:val="24"/>
        </w:rPr>
      </w:pPr>
    </w:p>
    <w:p w14:paraId="1D734CB3" w14:textId="758E8422" w:rsidR="00AE5AD6" w:rsidRDefault="00AE5AD6" w:rsidP="00AE5AD6">
      <w:pPr>
        <w:jc w:val="both"/>
        <w:rPr>
          <w:rFonts w:ascii="Cambria" w:hAnsi="Cambria" w:cs="Times New Roman"/>
          <w:bCs/>
          <w:iCs/>
          <w:sz w:val="24"/>
          <w:szCs w:val="24"/>
        </w:rPr>
      </w:pPr>
      <w:r>
        <w:rPr>
          <w:rFonts w:ascii="Cambria" w:hAnsi="Cambria" w:cs="Times New Roman"/>
          <w:b/>
          <w:bCs/>
          <w:iCs/>
          <w:sz w:val="24"/>
          <w:szCs w:val="24"/>
        </w:rPr>
        <w:t>Exercício 4</w:t>
      </w:r>
    </w:p>
    <w:p w14:paraId="6B523BFA" w14:textId="7BF5C8A1" w:rsidR="00AE5AD6" w:rsidRPr="00F8342D" w:rsidRDefault="004276E2" w:rsidP="00AE5AD6">
      <w:pPr>
        <w:shd w:val="clear" w:color="auto" w:fill="D9D9D9" w:themeFill="background1" w:themeFillShade="D9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 xml:space="preserve">Baixe em seu computador </w:t>
      </w:r>
      <w:r w:rsidR="00DD5515">
        <w:rPr>
          <w:rFonts w:ascii="Cambria" w:hAnsi="Cambria"/>
          <w:sz w:val="24"/>
        </w:rPr>
        <w:t xml:space="preserve">o arquivo </w:t>
      </w:r>
      <w:proofErr w:type="spellStart"/>
      <w:r w:rsidR="00DD5515">
        <w:rPr>
          <w:rFonts w:ascii="Cambria" w:hAnsi="Cambria"/>
          <w:sz w:val="24"/>
        </w:rPr>
        <w:t>pdb</w:t>
      </w:r>
      <w:proofErr w:type="spellEnd"/>
      <w:r w:rsidR="00DD5515">
        <w:rPr>
          <w:rFonts w:ascii="Cambria" w:hAnsi="Cambria"/>
          <w:sz w:val="24"/>
        </w:rPr>
        <w:t xml:space="preserve"> 1OEP. </w:t>
      </w:r>
      <w:r w:rsidR="00A27996">
        <w:rPr>
          <w:rFonts w:ascii="Cambria" w:hAnsi="Cambria"/>
          <w:sz w:val="24"/>
        </w:rPr>
        <w:t xml:space="preserve">No arquivo </w:t>
      </w:r>
      <w:r w:rsidR="00BC1829">
        <w:rPr>
          <w:rFonts w:ascii="Cambria" w:hAnsi="Cambria"/>
          <w:sz w:val="24"/>
        </w:rPr>
        <w:t>1OEP.pdb há pelo menos dois grampos beta (</w:t>
      </w:r>
      <w:r w:rsidR="00BC1829" w:rsidRPr="00BC1829">
        <w:rPr>
          <w:rFonts w:ascii="Cambria" w:hAnsi="Cambria"/>
          <w:i/>
          <w:iCs/>
          <w:sz w:val="24"/>
        </w:rPr>
        <w:t>beta-</w:t>
      </w:r>
      <w:proofErr w:type="spellStart"/>
      <w:r w:rsidR="00BC1829" w:rsidRPr="00BC1829">
        <w:rPr>
          <w:rFonts w:ascii="Cambria" w:hAnsi="Cambria"/>
          <w:i/>
          <w:iCs/>
          <w:sz w:val="24"/>
        </w:rPr>
        <w:t>hairpin</w:t>
      </w:r>
      <w:proofErr w:type="spellEnd"/>
      <w:r w:rsidR="00BC1829">
        <w:rPr>
          <w:rFonts w:ascii="Cambria" w:hAnsi="Cambria"/>
          <w:sz w:val="24"/>
        </w:rPr>
        <w:t>). Encontre ess</w:t>
      </w:r>
      <w:r w:rsidR="009950FC">
        <w:rPr>
          <w:rFonts w:ascii="Cambria" w:hAnsi="Cambria"/>
          <w:sz w:val="24"/>
        </w:rPr>
        <w:t>es motivos estruturais e indique conforme o modelo</w:t>
      </w:r>
    </w:p>
    <w:p w14:paraId="5D3D8DBC" w14:textId="64EB823A" w:rsidR="00AE5AD6" w:rsidRDefault="00AE5AD6" w:rsidP="000F3129">
      <w:pPr>
        <w:rPr>
          <w:rFonts w:ascii="Cambria" w:hAnsi="Cambria" w:cs="Times New Roman"/>
          <w:bCs/>
          <w:iCs/>
          <w:color w:val="00B050"/>
          <w:sz w:val="36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75"/>
        <w:gridCol w:w="6182"/>
      </w:tblGrid>
      <w:tr w:rsidR="00017077" w:rsidRPr="00017077" w14:paraId="578073F6" w14:textId="77777777" w:rsidTr="008C4F36">
        <w:tc>
          <w:tcPr>
            <w:tcW w:w="4248" w:type="dxa"/>
          </w:tcPr>
          <w:p w14:paraId="1C1F9DC7" w14:textId="5F6567E5" w:rsidR="00017077" w:rsidRPr="00017077" w:rsidRDefault="00017077" w:rsidP="000F3129">
            <w:pPr>
              <w:rPr>
                <w:rFonts w:ascii="Cambria" w:hAnsi="Cambria" w:cs="Times New Roman"/>
                <w:b/>
                <w:iCs/>
                <w:sz w:val="24"/>
                <w:szCs w:val="20"/>
              </w:rPr>
            </w:pPr>
            <w:r w:rsidRPr="00017077">
              <w:rPr>
                <w:rFonts w:ascii="Cambria" w:hAnsi="Cambria" w:cs="Times New Roman"/>
                <w:b/>
                <w:iCs/>
                <w:sz w:val="24"/>
                <w:szCs w:val="20"/>
              </w:rPr>
              <w:t>Exemplo</w:t>
            </w:r>
          </w:p>
        </w:tc>
        <w:tc>
          <w:tcPr>
            <w:tcW w:w="6209" w:type="dxa"/>
          </w:tcPr>
          <w:p w14:paraId="03F48AE0" w14:textId="77777777" w:rsidR="00017077" w:rsidRPr="00017077" w:rsidRDefault="00017077" w:rsidP="000F3129">
            <w:pPr>
              <w:rPr>
                <w:rFonts w:ascii="Cambria" w:hAnsi="Cambria" w:cs="Times New Roman"/>
                <w:b/>
                <w:iCs/>
                <w:sz w:val="24"/>
                <w:szCs w:val="20"/>
              </w:rPr>
            </w:pPr>
          </w:p>
        </w:tc>
      </w:tr>
      <w:tr w:rsidR="00017077" w:rsidRPr="00017077" w14:paraId="1AE26158" w14:textId="77777777" w:rsidTr="008C4F36">
        <w:tc>
          <w:tcPr>
            <w:tcW w:w="4248" w:type="dxa"/>
          </w:tcPr>
          <w:p w14:paraId="75ED943B" w14:textId="1C12965A" w:rsidR="00017077" w:rsidRPr="00017077" w:rsidRDefault="00017077" w:rsidP="000F3129">
            <w:pPr>
              <w:rPr>
                <w:rFonts w:ascii="Cambria" w:hAnsi="Cambria" w:cs="Times New Roman"/>
                <w:b/>
                <w:iCs/>
                <w:sz w:val="24"/>
                <w:szCs w:val="20"/>
              </w:rPr>
            </w:pPr>
            <w:r>
              <w:rPr>
                <w:rFonts w:ascii="Cambria" w:hAnsi="Cambria" w:cs="Times New Roman"/>
                <w:b/>
                <w:iCs/>
                <w:noProof/>
                <w:sz w:val="24"/>
                <w:szCs w:val="20"/>
              </w:rPr>
              <w:drawing>
                <wp:inline distT="0" distB="0" distL="0" distR="0" wp14:anchorId="101EB7C4" wp14:editId="4E5C0EAD">
                  <wp:extent cx="2577616" cy="1652905"/>
                  <wp:effectExtent l="0" t="0" r="0" b="0"/>
                  <wp:docPr id="1" name="Picture 1" descr="A picture containing light, food,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light, food, flower&#10;&#10;Description automatically generated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7427" cy="16784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09" w:type="dxa"/>
            <w:vAlign w:val="center"/>
          </w:tcPr>
          <w:p w14:paraId="365CA2E8" w14:textId="1ED67CD9" w:rsidR="00017077" w:rsidRPr="00017077" w:rsidRDefault="00017077" w:rsidP="00017077">
            <w:pPr>
              <w:jc w:val="center"/>
              <w:rPr>
                <w:rFonts w:ascii="Cambria" w:hAnsi="Cambria" w:cs="Times New Roman"/>
                <w:b/>
                <w:iCs/>
                <w:sz w:val="24"/>
                <w:szCs w:val="20"/>
              </w:rPr>
            </w:pPr>
            <w:r>
              <w:rPr>
                <w:rFonts w:ascii="Cambria" w:hAnsi="Cambria" w:cs="Times New Roman"/>
                <w:b/>
                <w:iCs/>
                <w:sz w:val="24"/>
                <w:szCs w:val="20"/>
              </w:rPr>
              <w:t>COLE AQUI A SUA FIGURA</w:t>
            </w:r>
          </w:p>
        </w:tc>
      </w:tr>
    </w:tbl>
    <w:p w14:paraId="39EFC582" w14:textId="77777777" w:rsidR="00017077" w:rsidRPr="007959F4" w:rsidRDefault="00017077" w:rsidP="000F3129">
      <w:pPr>
        <w:rPr>
          <w:rFonts w:ascii="Cambria" w:hAnsi="Cambria" w:cs="Times New Roman"/>
          <w:bCs/>
          <w:iCs/>
          <w:color w:val="00B050"/>
          <w:sz w:val="36"/>
          <w:szCs w:val="24"/>
        </w:rPr>
      </w:pPr>
    </w:p>
    <w:p w14:paraId="1B544D4A" w14:textId="77777777" w:rsidR="005F4997" w:rsidRDefault="005F4997" w:rsidP="00355A9A">
      <w:pPr>
        <w:jc w:val="center"/>
        <w:rPr>
          <w:rFonts w:ascii="Cambria" w:hAnsi="Cambria"/>
          <w:sz w:val="24"/>
        </w:rPr>
      </w:pPr>
    </w:p>
    <w:p w14:paraId="1B544D4B" w14:textId="77777777" w:rsidR="008E18C5" w:rsidRDefault="008E18C5" w:rsidP="00355A9A">
      <w:pPr>
        <w:jc w:val="center"/>
        <w:rPr>
          <w:rFonts w:ascii="Cambria" w:hAnsi="Cambria"/>
          <w:sz w:val="24"/>
        </w:rPr>
      </w:pPr>
    </w:p>
    <w:p w14:paraId="1B544D4C" w14:textId="77777777" w:rsidR="001F1CA9" w:rsidRDefault="001F1CA9" w:rsidP="00355A9A">
      <w:pPr>
        <w:jc w:val="center"/>
        <w:rPr>
          <w:rFonts w:ascii="Cambria" w:hAnsi="Cambria"/>
          <w:sz w:val="24"/>
        </w:rPr>
      </w:pPr>
    </w:p>
    <w:p w14:paraId="1B544D4D" w14:textId="77777777" w:rsidR="001F1CA9" w:rsidRDefault="001F1CA9" w:rsidP="00355A9A">
      <w:pPr>
        <w:jc w:val="center"/>
        <w:rPr>
          <w:rFonts w:ascii="Cambria" w:hAnsi="Cambria"/>
          <w:sz w:val="24"/>
        </w:rPr>
      </w:pPr>
    </w:p>
    <w:sectPr w:rsidR="001F1CA9" w:rsidSect="008E18C5">
      <w:type w:val="continuous"/>
      <w:pgSz w:w="11907" w:h="16839" w:code="9"/>
      <w:pgMar w:top="1985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F4A78" w14:textId="77777777" w:rsidR="00BF17CF" w:rsidRDefault="00BF17CF" w:rsidP="00393BAB">
      <w:pPr>
        <w:spacing w:after="0" w:line="240" w:lineRule="auto"/>
      </w:pPr>
      <w:r>
        <w:separator/>
      </w:r>
    </w:p>
  </w:endnote>
  <w:endnote w:type="continuationSeparator" w:id="0">
    <w:p w14:paraId="6E8B1576" w14:textId="77777777" w:rsidR="00BF17CF" w:rsidRDefault="00BF17CF" w:rsidP="00393B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25D71" w14:textId="77777777" w:rsidR="00F6500C" w:rsidRDefault="00F650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38029887"/>
      <w:docPartObj>
        <w:docPartGallery w:val="Page Numbers (Bottom of Page)"/>
        <w:docPartUnique/>
      </w:docPartObj>
    </w:sdtPr>
    <w:sdtContent>
      <w:p w14:paraId="1B544D58" w14:textId="14718EC3" w:rsidR="00F24245" w:rsidRDefault="00F24245">
        <w:pPr>
          <w:pStyle w:val="Footer"/>
          <w:jc w:val="right"/>
        </w:pPr>
        <w:r w:rsidRPr="000854F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854F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854F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E535A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0854F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1B544D59" w14:textId="77777777" w:rsidR="00F24245" w:rsidRDefault="00F242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67F99" w14:textId="77777777" w:rsidR="00F6500C" w:rsidRDefault="00F650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480F2" w14:textId="77777777" w:rsidR="00BF17CF" w:rsidRDefault="00BF17CF" w:rsidP="00393BAB">
      <w:pPr>
        <w:spacing w:after="0" w:line="240" w:lineRule="auto"/>
      </w:pPr>
      <w:r>
        <w:separator/>
      </w:r>
    </w:p>
  </w:footnote>
  <w:footnote w:type="continuationSeparator" w:id="0">
    <w:p w14:paraId="3301CCE1" w14:textId="77777777" w:rsidR="00BF17CF" w:rsidRDefault="00BF17CF" w:rsidP="00393B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40532" w14:textId="77777777" w:rsidR="00F6500C" w:rsidRDefault="00F650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44D56" w14:textId="5377322F" w:rsidR="00393BAB" w:rsidRPr="00B71CE7" w:rsidRDefault="00F6500C" w:rsidP="00393BAB">
    <w:pPr>
      <w:pStyle w:val="Header"/>
      <w:jc w:val="center"/>
      <w:rPr>
        <w:b/>
        <w:sz w:val="30"/>
        <w:szCs w:val="30"/>
      </w:rPr>
    </w:pPr>
    <w:r w:rsidRPr="00B71CE7">
      <w:rPr>
        <w:noProof/>
        <w:sz w:val="30"/>
        <w:szCs w:val="30"/>
        <w:lang w:eastAsia="pt-BR"/>
      </w:rPr>
      <w:drawing>
        <wp:anchor distT="0" distB="0" distL="114300" distR="114300" simplePos="0" relativeHeight="251658240" behindDoc="0" locked="0" layoutInCell="1" allowOverlap="1" wp14:anchorId="1B544D5C" wp14:editId="7695A9B4">
          <wp:simplePos x="0" y="0"/>
          <wp:positionH relativeFrom="column">
            <wp:posOffset>-38545</wp:posOffset>
          </wp:positionH>
          <wp:positionV relativeFrom="paragraph">
            <wp:posOffset>-196850</wp:posOffset>
          </wp:positionV>
          <wp:extent cx="981710" cy="673100"/>
          <wp:effectExtent l="0" t="0" r="8890" b="0"/>
          <wp:wrapThrough wrapText="bothSides">
            <wp:wrapPolygon edited="0">
              <wp:start x="0" y="0"/>
              <wp:lineTo x="0" y="20785"/>
              <wp:lineTo x="21376" y="20785"/>
              <wp:lineTo x="21376" y="0"/>
              <wp:lineTo x="0" y="0"/>
            </wp:wrapPolygon>
          </wp:wrapThrough>
          <wp:docPr id="12" name="Picture 15" descr="Ciências Físicas e Biomolecular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5" descr="Ciências Físicas e Biomoleculares"/>
                  <pic:cNvPicPr>
                    <a:picLocks noChangeAspect="1" noChangeArrowheads="1"/>
                  </pic:cNvPicPr>
                </pic:nvPicPr>
                <pic:blipFill>
                  <a:blip r:embed="rId1" cstate="screen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1710" cy="673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71CE7" w:rsidRPr="00B71CE7">
      <w:rPr>
        <w:noProof/>
        <w:sz w:val="30"/>
        <w:szCs w:val="30"/>
        <w:lang w:eastAsia="pt-BR"/>
      </w:rPr>
      <w:drawing>
        <wp:anchor distT="0" distB="0" distL="114300" distR="114300" simplePos="0" relativeHeight="251659264" behindDoc="0" locked="0" layoutInCell="1" allowOverlap="1" wp14:anchorId="1B544D5A" wp14:editId="2B8BB2A8">
          <wp:simplePos x="0" y="0"/>
          <wp:positionH relativeFrom="column">
            <wp:posOffset>4921437</wp:posOffset>
          </wp:positionH>
          <wp:positionV relativeFrom="paragraph">
            <wp:posOffset>-168574</wp:posOffset>
          </wp:positionV>
          <wp:extent cx="1814830" cy="539750"/>
          <wp:effectExtent l="0" t="0" r="0" b="0"/>
          <wp:wrapThrough wrapText="bothSides">
            <wp:wrapPolygon edited="0">
              <wp:start x="0" y="0"/>
              <wp:lineTo x="0" y="20584"/>
              <wp:lineTo x="21313" y="20584"/>
              <wp:lineTo x="21313" y="0"/>
              <wp:lineTo x="0" y="0"/>
            </wp:wrapPolygon>
          </wp:wrapThrough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_ifsc_laranja_600x162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483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93BAB" w:rsidRPr="00B71CE7">
      <w:rPr>
        <w:b/>
        <w:sz w:val="30"/>
        <w:szCs w:val="30"/>
      </w:rPr>
      <w:t>FFI0750 – BIOLOGIA MOLECULAR ESTRUTURAL</w:t>
    </w:r>
  </w:p>
  <w:p w14:paraId="1B544D57" w14:textId="6CB5A7D4" w:rsidR="00393BAB" w:rsidRPr="00B71CE7" w:rsidRDefault="00393BAB" w:rsidP="00393BAB">
    <w:pPr>
      <w:pStyle w:val="Header"/>
      <w:jc w:val="center"/>
      <w:rPr>
        <w:sz w:val="24"/>
        <w:szCs w:val="24"/>
      </w:rPr>
    </w:pPr>
    <w:r w:rsidRPr="00B71CE7">
      <w:rPr>
        <w:b/>
        <w:sz w:val="24"/>
        <w:szCs w:val="24"/>
      </w:rPr>
      <w:t>Prof. Dr. Rafael V. C. Guido</w:t>
    </w:r>
    <w:r w:rsidR="004E6187">
      <w:rPr>
        <w:b/>
        <w:sz w:val="24"/>
        <w:szCs w:val="24"/>
      </w:rPr>
      <w:t xml:space="preserve"> / Prof. Dr</w:t>
    </w:r>
    <w:r w:rsidR="00822CC1">
      <w:rPr>
        <w:b/>
        <w:sz w:val="24"/>
        <w:szCs w:val="24"/>
      </w:rPr>
      <w:t xml:space="preserve">. </w:t>
    </w:r>
    <w:proofErr w:type="spellStart"/>
    <w:r w:rsidR="00822CC1">
      <w:rPr>
        <w:b/>
        <w:sz w:val="24"/>
        <w:szCs w:val="24"/>
      </w:rPr>
      <w:t>Andre</w:t>
    </w:r>
    <w:proofErr w:type="spellEnd"/>
    <w:r w:rsidR="00822CC1">
      <w:rPr>
        <w:b/>
        <w:sz w:val="24"/>
        <w:szCs w:val="24"/>
      </w:rPr>
      <w:t xml:space="preserve"> </w:t>
    </w:r>
    <w:proofErr w:type="spellStart"/>
    <w:r w:rsidR="00822CC1">
      <w:rPr>
        <w:b/>
        <w:sz w:val="24"/>
        <w:szCs w:val="24"/>
      </w:rPr>
      <w:t>Ambrosio</w:t>
    </w:r>
    <w:proofErr w:type="spell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DCBA4" w14:textId="77777777" w:rsidR="00F6500C" w:rsidRDefault="00F650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E5510"/>
    <w:multiLevelType w:val="hybridMultilevel"/>
    <w:tmpl w:val="D3700A72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1413CF0"/>
    <w:multiLevelType w:val="hybridMultilevel"/>
    <w:tmpl w:val="737A7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F256F4"/>
    <w:multiLevelType w:val="hybridMultilevel"/>
    <w:tmpl w:val="02501D7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6E0F86"/>
    <w:multiLevelType w:val="hybridMultilevel"/>
    <w:tmpl w:val="7CA8CF72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0601159">
    <w:abstractNumId w:val="1"/>
  </w:num>
  <w:num w:numId="2" w16cid:durableId="1740708919">
    <w:abstractNumId w:val="0"/>
  </w:num>
  <w:num w:numId="3" w16cid:durableId="1215433158">
    <w:abstractNumId w:val="2"/>
  </w:num>
  <w:num w:numId="4" w16cid:durableId="20659856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jEwNjI2MzQ3NjFW0lEKTi0uzszPAykwqwUACrqWEiwAAAA="/>
  </w:docVars>
  <w:rsids>
    <w:rsidRoot w:val="009E1B59"/>
    <w:rsid w:val="000008D0"/>
    <w:rsid w:val="00000BD0"/>
    <w:rsid w:val="00000F7F"/>
    <w:rsid w:val="000014B1"/>
    <w:rsid w:val="00001750"/>
    <w:rsid w:val="00002631"/>
    <w:rsid w:val="00003195"/>
    <w:rsid w:val="00003730"/>
    <w:rsid w:val="000037F5"/>
    <w:rsid w:val="000040AA"/>
    <w:rsid w:val="00004E61"/>
    <w:rsid w:val="00006F0C"/>
    <w:rsid w:val="00007304"/>
    <w:rsid w:val="00007E1C"/>
    <w:rsid w:val="000107F6"/>
    <w:rsid w:val="00011447"/>
    <w:rsid w:val="00011792"/>
    <w:rsid w:val="00011803"/>
    <w:rsid w:val="0001193C"/>
    <w:rsid w:val="000119C9"/>
    <w:rsid w:val="0001223C"/>
    <w:rsid w:val="00013424"/>
    <w:rsid w:val="0001382A"/>
    <w:rsid w:val="00014243"/>
    <w:rsid w:val="000154C8"/>
    <w:rsid w:val="00016BCB"/>
    <w:rsid w:val="00017077"/>
    <w:rsid w:val="00017B97"/>
    <w:rsid w:val="00020104"/>
    <w:rsid w:val="0002013A"/>
    <w:rsid w:val="00020285"/>
    <w:rsid w:val="00020E20"/>
    <w:rsid w:val="00020F9F"/>
    <w:rsid w:val="0002155B"/>
    <w:rsid w:val="00021DF1"/>
    <w:rsid w:val="0002211C"/>
    <w:rsid w:val="00022851"/>
    <w:rsid w:val="00022FD8"/>
    <w:rsid w:val="00023746"/>
    <w:rsid w:val="000246E1"/>
    <w:rsid w:val="00024B8D"/>
    <w:rsid w:val="00024DD3"/>
    <w:rsid w:val="00024EDC"/>
    <w:rsid w:val="00024F46"/>
    <w:rsid w:val="00027F7C"/>
    <w:rsid w:val="00030120"/>
    <w:rsid w:val="0003015D"/>
    <w:rsid w:val="00030727"/>
    <w:rsid w:val="00030E7B"/>
    <w:rsid w:val="0003253C"/>
    <w:rsid w:val="00033073"/>
    <w:rsid w:val="00033F7F"/>
    <w:rsid w:val="00035A8A"/>
    <w:rsid w:val="00036CBC"/>
    <w:rsid w:val="00037129"/>
    <w:rsid w:val="00041B6A"/>
    <w:rsid w:val="00042694"/>
    <w:rsid w:val="00043461"/>
    <w:rsid w:val="00043E54"/>
    <w:rsid w:val="0004409E"/>
    <w:rsid w:val="00044B43"/>
    <w:rsid w:val="00045791"/>
    <w:rsid w:val="00045FCD"/>
    <w:rsid w:val="000477FC"/>
    <w:rsid w:val="000504C0"/>
    <w:rsid w:val="0005093B"/>
    <w:rsid w:val="000514AC"/>
    <w:rsid w:val="000517E6"/>
    <w:rsid w:val="00052709"/>
    <w:rsid w:val="00054D20"/>
    <w:rsid w:val="00054FFB"/>
    <w:rsid w:val="00055852"/>
    <w:rsid w:val="00056394"/>
    <w:rsid w:val="0005795F"/>
    <w:rsid w:val="00057F5E"/>
    <w:rsid w:val="00057FB5"/>
    <w:rsid w:val="00061994"/>
    <w:rsid w:val="00061FC9"/>
    <w:rsid w:val="000625EB"/>
    <w:rsid w:val="0006292F"/>
    <w:rsid w:val="000630A7"/>
    <w:rsid w:val="000635A1"/>
    <w:rsid w:val="00063611"/>
    <w:rsid w:val="00063BE0"/>
    <w:rsid w:val="00064A25"/>
    <w:rsid w:val="00064B37"/>
    <w:rsid w:val="00065DC4"/>
    <w:rsid w:val="00066545"/>
    <w:rsid w:val="000666EF"/>
    <w:rsid w:val="00066E8A"/>
    <w:rsid w:val="00067317"/>
    <w:rsid w:val="000701B5"/>
    <w:rsid w:val="00070281"/>
    <w:rsid w:val="00070D5F"/>
    <w:rsid w:val="0007147B"/>
    <w:rsid w:val="00071997"/>
    <w:rsid w:val="00071BD2"/>
    <w:rsid w:val="00071DDB"/>
    <w:rsid w:val="00072269"/>
    <w:rsid w:val="00072527"/>
    <w:rsid w:val="00072EA5"/>
    <w:rsid w:val="00073A1C"/>
    <w:rsid w:val="00073F24"/>
    <w:rsid w:val="00074747"/>
    <w:rsid w:val="00074C61"/>
    <w:rsid w:val="00074C83"/>
    <w:rsid w:val="00075171"/>
    <w:rsid w:val="00075A5E"/>
    <w:rsid w:val="000773D5"/>
    <w:rsid w:val="0008185B"/>
    <w:rsid w:val="00085036"/>
    <w:rsid w:val="0008578A"/>
    <w:rsid w:val="00085950"/>
    <w:rsid w:val="00085D59"/>
    <w:rsid w:val="00086228"/>
    <w:rsid w:val="000864DE"/>
    <w:rsid w:val="000864E4"/>
    <w:rsid w:val="0008718A"/>
    <w:rsid w:val="000878FE"/>
    <w:rsid w:val="00090093"/>
    <w:rsid w:val="000903A6"/>
    <w:rsid w:val="0009181D"/>
    <w:rsid w:val="0009256C"/>
    <w:rsid w:val="00093717"/>
    <w:rsid w:val="00094107"/>
    <w:rsid w:val="00094390"/>
    <w:rsid w:val="000949D1"/>
    <w:rsid w:val="00094F46"/>
    <w:rsid w:val="00095A30"/>
    <w:rsid w:val="00096923"/>
    <w:rsid w:val="00096DAF"/>
    <w:rsid w:val="000979F5"/>
    <w:rsid w:val="00097E7B"/>
    <w:rsid w:val="000A06EA"/>
    <w:rsid w:val="000A184B"/>
    <w:rsid w:val="000A3C52"/>
    <w:rsid w:val="000A4B4B"/>
    <w:rsid w:val="000B0ECE"/>
    <w:rsid w:val="000B0F6F"/>
    <w:rsid w:val="000B11FD"/>
    <w:rsid w:val="000B1A1D"/>
    <w:rsid w:val="000B26FF"/>
    <w:rsid w:val="000B28BE"/>
    <w:rsid w:val="000B30D0"/>
    <w:rsid w:val="000B39EE"/>
    <w:rsid w:val="000B6116"/>
    <w:rsid w:val="000B7AD0"/>
    <w:rsid w:val="000B7C9C"/>
    <w:rsid w:val="000C246D"/>
    <w:rsid w:val="000C25D1"/>
    <w:rsid w:val="000C448F"/>
    <w:rsid w:val="000C769D"/>
    <w:rsid w:val="000C7B8C"/>
    <w:rsid w:val="000D06E1"/>
    <w:rsid w:val="000D1610"/>
    <w:rsid w:val="000D1AD3"/>
    <w:rsid w:val="000D2C92"/>
    <w:rsid w:val="000D3018"/>
    <w:rsid w:val="000D302A"/>
    <w:rsid w:val="000D3165"/>
    <w:rsid w:val="000D3D7A"/>
    <w:rsid w:val="000D46A1"/>
    <w:rsid w:val="000D48AC"/>
    <w:rsid w:val="000D4DB2"/>
    <w:rsid w:val="000D5015"/>
    <w:rsid w:val="000D52AA"/>
    <w:rsid w:val="000D7FDB"/>
    <w:rsid w:val="000E0F6B"/>
    <w:rsid w:val="000E10E9"/>
    <w:rsid w:val="000E137F"/>
    <w:rsid w:val="000E2F90"/>
    <w:rsid w:val="000E4B32"/>
    <w:rsid w:val="000E53AB"/>
    <w:rsid w:val="000E68F0"/>
    <w:rsid w:val="000E7D1C"/>
    <w:rsid w:val="000F01C1"/>
    <w:rsid w:val="000F14A0"/>
    <w:rsid w:val="000F1F05"/>
    <w:rsid w:val="000F24C4"/>
    <w:rsid w:val="000F3129"/>
    <w:rsid w:val="000F34D4"/>
    <w:rsid w:val="000F3DDA"/>
    <w:rsid w:val="000F4ECC"/>
    <w:rsid w:val="000F56CC"/>
    <w:rsid w:val="000F750A"/>
    <w:rsid w:val="00100AA5"/>
    <w:rsid w:val="00100FF8"/>
    <w:rsid w:val="001022C9"/>
    <w:rsid w:val="0010245B"/>
    <w:rsid w:val="00103217"/>
    <w:rsid w:val="001044A4"/>
    <w:rsid w:val="00104D7B"/>
    <w:rsid w:val="00105271"/>
    <w:rsid w:val="0010651A"/>
    <w:rsid w:val="00106C36"/>
    <w:rsid w:val="001073A8"/>
    <w:rsid w:val="001077BD"/>
    <w:rsid w:val="00107BCB"/>
    <w:rsid w:val="001100AA"/>
    <w:rsid w:val="00111FAC"/>
    <w:rsid w:val="001121F9"/>
    <w:rsid w:val="00112EA1"/>
    <w:rsid w:val="0011484B"/>
    <w:rsid w:val="001201AE"/>
    <w:rsid w:val="001207F2"/>
    <w:rsid w:val="00121011"/>
    <w:rsid w:val="00121293"/>
    <w:rsid w:val="001229CF"/>
    <w:rsid w:val="00123529"/>
    <w:rsid w:val="00124030"/>
    <w:rsid w:val="001248E2"/>
    <w:rsid w:val="00124E80"/>
    <w:rsid w:val="0012561B"/>
    <w:rsid w:val="001256D0"/>
    <w:rsid w:val="001263AC"/>
    <w:rsid w:val="00126A69"/>
    <w:rsid w:val="001273CA"/>
    <w:rsid w:val="001302EF"/>
    <w:rsid w:val="00130981"/>
    <w:rsid w:val="00130CE7"/>
    <w:rsid w:val="00131AE9"/>
    <w:rsid w:val="001327F1"/>
    <w:rsid w:val="00132FD6"/>
    <w:rsid w:val="00133152"/>
    <w:rsid w:val="00133CD2"/>
    <w:rsid w:val="0013419E"/>
    <w:rsid w:val="00134490"/>
    <w:rsid w:val="0013542A"/>
    <w:rsid w:val="00140B7B"/>
    <w:rsid w:val="00141271"/>
    <w:rsid w:val="0014224A"/>
    <w:rsid w:val="001426CF"/>
    <w:rsid w:val="0014321C"/>
    <w:rsid w:val="001447FF"/>
    <w:rsid w:val="00144EE4"/>
    <w:rsid w:val="001451FB"/>
    <w:rsid w:val="0014618B"/>
    <w:rsid w:val="00146A61"/>
    <w:rsid w:val="0014710E"/>
    <w:rsid w:val="00147A43"/>
    <w:rsid w:val="00147C3B"/>
    <w:rsid w:val="00150CF9"/>
    <w:rsid w:val="00151E18"/>
    <w:rsid w:val="001527DC"/>
    <w:rsid w:val="00152A7B"/>
    <w:rsid w:val="00152C68"/>
    <w:rsid w:val="00153043"/>
    <w:rsid w:val="00153412"/>
    <w:rsid w:val="00153AFD"/>
    <w:rsid w:val="00153B09"/>
    <w:rsid w:val="00153B1D"/>
    <w:rsid w:val="00154910"/>
    <w:rsid w:val="00155BF1"/>
    <w:rsid w:val="001569C2"/>
    <w:rsid w:val="00156A5A"/>
    <w:rsid w:val="00157463"/>
    <w:rsid w:val="00161D74"/>
    <w:rsid w:val="00163CFE"/>
    <w:rsid w:val="001641AE"/>
    <w:rsid w:val="00165ACE"/>
    <w:rsid w:val="00166A79"/>
    <w:rsid w:val="00166BC4"/>
    <w:rsid w:val="001674B5"/>
    <w:rsid w:val="00170992"/>
    <w:rsid w:val="00170AD1"/>
    <w:rsid w:val="00170EDF"/>
    <w:rsid w:val="00171450"/>
    <w:rsid w:val="00173500"/>
    <w:rsid w:val="00173559"/>
    <w:rsid w:val="00173FC1"/>
    <w:rsid w:val="0017473A"/>
    <w:rsid w:val="001754C9"/>
    <w:rsid w:val="00177AB4"/>
    <w:rsid w:val="00177E29"/>
    <w:rsid w:val="00180282"/>
    <w:rsid w:val="00180F0C"/>
    <w:rsid w:val="00180F3E"/>
    <w:rsid w:val="00180F51"/>
    <w:rsid w:val="0018260A"/>
    <w:rsid w:val="00182FC2"/>
    <w:rsid w:val="001843EF"/>
    <w:rsid w:val="001855DE"/>
    <w:rsid w:val="00185CE7"/>
    <w:rsid w:val="0018655B"/>
    <w:rsid w:val="001870C8"/>
    <w:rsid w:val="001878D5"/>
    <w:rsid w:val="00190B49"/>
    <w:rsid w:val="00191057"/>
    <w:rsid w:val="001916DC"/>
    <w:rsid w:val="001917FB"/>
    <w:rsid w:val="00192F2E"/>
    <w:rsid w:val="00193F05"/>
    <w:rsid w:val="00194893"/>
    <w:rsid w:val="0019569E"/>
    <w:rsid w:val="001956AB"/>
    <w:rsid w:val="00196C31"/>
    <w:rsid w:val="00197DEB"/>
    <w:rsid w:val="001A0501"/>
    <w:rsid w:val="001A0F56"/>
    <w:rsid w:val="001A16E0"/>
    <w:rsid w:val="001A1896"/>
    <w:rsid w:val="001A29BF"/>
    <w:rsid w:val="001A2BAB"/>
    <w:rsid w:val="001A49E0"/>
    <w:rsid w:val="001A5A5C"/>
    <w:rsid w:val="001A5D57"/>
    <w:rsid w:val="001A6D1D"/>
    <w:rsid w:val="001A7B60"/>
    <w:rsid w:val="001A7CEA"/>
    <w:rsid w:val="001B0559"/>
    <w:rsid w:val="001B2844"/>
    <w:rsid w:val="001B2E4B"/>
    <w:rsid w:val="001B3059"/>
    <w:rsid w:val="001B78A5"/>
    <w:rsid w:val="001C0245"/>
    <w:rsid w:val="001C0EA8"/>
    <w:rsid w:val="001C12EF"/>
    <w:rsid w:val="001C14F3"/>
    <w:rsid w:val="001C1D43"/>
    <w:rsid w:val="001C33EE"/>
    <w:rsid w:val="001C3B76"/>
    <w:rsid w:val="001C6ED1"/>
    <w:rsid w:val="001C7681"/>
    <w:rsid w:val="001C7FEF"/>
    <w:rsid w:val="001D00F5"/>
    <w:rsid w:val="001D03C1"/>
    <w:rsid w:val="001D10F3"/>
    <w:rsid w:val="001D3707"/>
    <w:rsid w:val="001D4F06"/>
    <w:rsid w:val="001D5286"/>
    <w:rsid w:val="001D792E"/>
    <w:rsid w:val="001D7B63"/>
    <w:rsid w:val="001E0243"/>
    <w:rsid w:val="001E0951"/>
    <w:rsid w:val="001E1594"/>
    <w:rsid w:val="001E1BB6"/>
    <w:rsid w:val="001E1C36"/>
    <w:rsid w:val="001E1DCA"/>
    <w:rsid w:val="001E21A4"/>
    <w:rsid w:val="001E23B3"/>
    <w:rsid w:val="001E279F"/>
    <w:rsid w:val="001E2EEC"/>
    <w:rsid w:val="001E349D"/>
    <w:rsid w:val="001E4811"/>
    <w:rsid w:val="001E7C78"/>
    <w:rsid w:val="001F050A"/>
    <w:rsid w:val="001F0B87"/>
    <w:rsid w:val="001F0C5A"/>
    <w:rsid w:val="001F0D91"/>
    <w:rsid w:val="001F1CA9"/>
    <w:rsid w:val="001F2F8F"/>
    <w:rsid w:val="001F3513"/>
    <w:rsid w:val="001F3FB6"/>
    <w:rsid w:val="001F4AD2"/>
    <w:rsid w:val="001F56D2"/>
    <w:rsid w:val="001F5DFE"/>
    <w:rsid w:val="001F6B7E"/>
    <w:rsid w:val="001F7F3C"/>
    <w:rsid w:val="002001A9"/>
    <w:rsid w:val="00200756"/>
    <w:rsid w:val="00200EF3"/>
    <w:rsid w:val="0020135B"/>
    <w:rsid w:val="002014D5"/>
    <w:rsid w:val="00203B30"/>
    <w:rsid w:val="00205402"/>
    <w:rsid w:val="00205789"/>
    <w:rsid w:val="00206DF6"/>
    <w:rsid w:val="0020706A"/>
    <w:rsid w:val="00210450"/>
    <w:rsid w:val="00212070"/>
    <w:rsid w:val="00212746"/>
    <w:rsid w:val="0021392B"/>
    <w:rsid w:val="00213E07"/>
    <w:rsid w:val="00214ACA"/>
    <w:rsid w:val="00214CA3"/>
    <w:rsid w:val="00215940"/>
    <w:rsid w:val="00215E2D"/>
    <w:rsid w:val="00216B38"/>
    <w:rsid w:val="00216EF8"/>
    <w:rsid w:val="002171EF"/>
    <w:rsid w:val="0022205A"/>
    <w:rsid w:val="002221FF"/>
    <w:rsid w:val="00222C7A"/>
    <w:rsid w:val="00222DE4"/>
    <w:rsid w:val="00223559"/>
    <w:rsid w:val="00223A20"/>
    <w:rsid w:val="00223C5B"/>
    <w:rsid w:val="002260F2"/>
    <w:rsid w:val="00226468"/>
    <w:rsid w:val="00226AC0"/>
    <w:rsid w:val="002270B9"/>
    <w:rsid w:val="002305B2"/>
    <w:rsid w:val="00230753"/>
    <w:rsid w:val="00230C4E"/>
    <w:rsid w:val="00231C4D"/>
    <w:rsid w:val="00232654"/>
    <w:rsid w:val="00235C3D"/>
    <w:rsid w:val="00235ECC"/>
    <w:rsid w:val="00237502"/>
    <w:rsid w:val="00237FB7"/>
    <w:rsid w:val="00240542"/>
    <w:rsid w:val="00240E99"/>
    <w:rsid w:val="00241A8A"/>
    <w:rsid w:val="00241DC4"/>
    <w:rsid w:val="00242BAA"/>
    <w:rsid w:val="00242F39"/>
    <w:rsid w:val="002438D2"/>
    <w:rsid w:val="00244573"/>
    <w:rsid w:val="00244701"/>
    <w:rsid w:val="00244B2C"/>
    <w:rsid w:val="00244DF0"/>
    <w:rsid w:val="00244EAC"/>
    <w:rsid w:val="00246296"/>
    <w:rsid w:val="00247200"/>
    <w:rsid w:val="00250504"/>
    <w:rsid w:val="00250CDE"/>
    <w:rsid w:val="0025124F"/>
    <w:rsid w:val="00251485"/>
    <w:rsid w:val="00251FE6"/>
    <w:rsid w:val="0025245A"/>
    <w:rsid w:val="00252B94"/>
    <w:rsid w:val="00253D0A"/>
    <w:rsid w:val="002541E6"/>
    <w:rsid w:val="002549ED"/>
    <w:rsid w:val="00255705"/>
    <w:rsid w:val="00256705"/>
    <w:rsid w:val="00256872"/>
    <w:rsid w:val="00256CD0"/>
    <w:rsid w:val="00257FAF"/>
    <w:rsid w:val="002606DF"/>
    <w:rsid w:val="002606ED"/>
    <w:rsid w:val="0026125C"/>
    <w:rsid w:val="00261377"/>
    <w:rsid w:val="002627AE"/>
    <w:rsid w:val="0026322D"/>
    <w:rsid w:val="00265936"/>
    <w:rsid w:val="00266392"/>
    <w:rsid w:val="00266439"/>
    <w:rsid w:val="00271B09"/>
    <w:rsid w:val="002729E1"/>
    <w:rsid w:val="00273DFB"/>
    <w:rsid w:val="002740AE"/>
    <w:rsid w:val="002743EC"/>
    <w:rsid w:val="0027550A"/>
    <w:rsid w:val="0027759E"/>
    <w:rsid w:val="002775DF"/>
    <w:rsid w:val="00277FFB"/>
    <w:rsid w:val="0028015A"/>
    <w:rsid w:val="00280379"/>
    <w:rsid w:val="0028152A"/>
    <w:rsid w:val="00281D38"/>
    <w:rsid w:val="002840BC"/>
    <w:rsid w:val="0028427B"/>
    <w:rsid w:val="00284830"/>
    <w:rsid w:val="00284BE7"/>
    <w:rsid w:val="00284FAA"/>
    <w:rsid w:val="00286885"/>
    <w:rsid w:val="002869FF"/>
    <w:rsid w:val="00286E58"/>
    <w:rsid w:val="00290CE2"/>
    <w:rsid w:val="00290EA6"/>
    <w:rsid w:val="00291137"/>
    <w:rsid w:val="00291AB4"/>
    <w:rsid w:val="00294C36"/>
    <w:rsid w:val="00294DBE"/>
    <w:rsid w:val="00295F0D"/>
    <w:rsid w:val="00296179"/>
    <w:rsid w:val="002971B8"/>
    <w:rsid w:val="002A0337"/>
    <w:rsid w:val="002A1410"/>
    <w:rsid w:val="002A1ADA"/>
    <w:rsid w:val="002A251B"/>
    <w:rsid w:val="002A4219"/>
    <w:rsid w:val="002A48C7"/>
    <w:rsid w:val="002A497E"/>
    <w:rsid w:val="002A49F6"/>
    <w:rsid w:val="002A50D2"/>
    <w:rsid w:val="002A6DAC"/>
    <w:rsid w:val="002A716A"/>
    <w:rsid w:val="002A74DF"/>
    <w:rsid w:val="002A7A2B"/>
    <w:rsid w:val="002A7D51"/>
    <w:rsid w:val="002B029D"/>
    <w:rsid w:val="002B0D2F"/>
    <w:rsid w:val="002B19E5"/>
    <w:rsid w:val="002B255C"/>
    <w:rsid w:val="002B2D30"/>
    <w:rsid w:val="002B31D5"/>
    <w:rsid w:val="002B36C6"/>
    <w:rsid w:val="002B4379"/>
    <w:rsid w:val="002B53A1"/>
    <w:rsid w:val="002B632F"/>
    <w:rsid w:val="002B7833"/>
    <w:rsid w:val="002B7BDB"/>
    <w:rsid w:val="002C044D"/>
    <w:rsid w:val="002C098B"/>
    <w:rsid w:val="002C28AF"/>
    <w:rsid w:val="002C2A26"/>
    <w:rsid w:val="002C2E04"/>
    <w:rsid w:val="002C3EC5"/>
    <w:rsid w:val="002C3F70"/>
    <w:rsid w:val="002C43C3"/>
    <w:rsid w:val="002C46E1"/>
    <w:rsid w:val="002C4B76"/>
    <w:rsid w:val="002C5578"/>
    <w:rsid w:val="002C5D91"/>
    <w:rsid w:val="002C65DB"/>
    <w:rsid w:val="002D1564"/>
    <w:rsid w:val="002D1AEB"/>
    <w:rsid w:val="002D2B23"/>
    <w:rsid w:val="002D3B6A"/>
    <w:rsid w:val="002D3BF2"/>
    <w:rsid w:val="002D43E2"/>
    <w:rsid w:val="002D5B49"/>
    <w:rsid w:val="002D77BF"/>
    <w:rsid w:val="002E141E"/>
    <w:rsid w:val="002E1E97"/>
    <w:rsid w:val="002E2294"/>
    <w:rsid w:val="002E2A16"/>
    <w:rsid w:val="002E2B86"/>
    <w:rsid w:val="002E3360"/>
    <w:rsid w:val="002E460D"/>
    <w:rsid w:val="002E486B"/>
    <w:rsid w:val="002E5897"/>
    <w:rsid w:val="002E5E90"/>
    <w:rsid w:val="002E6534"/>
    <w:rsid w:val="002E6F94"/>
    <w:rsid w:val="002E7ACF"/>
    <w:rsid w:val="002F041A"/>
    <w:rsid w:val="002F158C"/>
    <w:rsid w:val="002F183A"/>
    <w:rsid w:val="002F1E87"/>
    <w:rsid w:val="002F336C"/>
    <w:rsid w:val="002F3630"/>
    <w:rsid w:val="002F3A0A"/>
    <w:rsid w:val="002F3F17"/>
    <w:rsid w:val="002F4B02"/>
    <w:rsid w:val="002F5C5D"/>
    <w:rsid w:val="002F5F67"/>
    <w:rsid w:val="002F6A1D"/>
    <w:rsid w:val="002F7397"/>
    <w:rsid w:val="002F779B"/>
    <w:rsid w:val="002F7948"/>
    <w:rsid w:val="002F7D95"/>
    <w:rsid w:val="00300CEF"/>
    <w:rsid w:val="003015FF"/>
    <w:rsid w:val="00301F89"/>
    <w:rsid w:val="00302933"/>
    <w:rsid w:val="003034AD"/>
    <w:rsid w:val="00305C51"/>
    <w:rsid w:val="003062EE"/>
    <w:rsid w:val="003119D4"/>
    <w:rsid w:val="00312897"/>
    <w:rsid w:val="003129AE"/>
    <w:rsid w:val="00314182"/>
    <w:rsid w:val="00314341"/>
    <w:rsid w:val="00314342"/>
    <w:rsid w:val="0031509B"/>
    <w:rsid w:val="003151E2"/>
    <w:rsid w:val="003154CB"/>
    <w:rsid w:val="00315C33"/>
    <w:rsid w:val="0031610F"/>
    <w:rsid w:val="00320634"/>
    <w:rsid w:val="00320865"/>
    <w:rsid w:val="00320D03"/>
    <w:rsid w:val="003214FA"/>
    <w:rsid w:val="0032197A"/>
    <w:rsid w:val="0032369D"/>
    <w:rsid w:val="00325817"/>
    <w:rsid w:val="003269A5"/>
    <w:rsid w:val="003302F3"/>
    <w:rsid w:val="003305AF"/>
    <w:rsid w:val="00330CEB"/>
    <w:rsid w:val="003333BB"/>
    <w:rsid w:val="00335B15"/>
    <w:rsid w:val="00336264"/>
    <w:rsid w:val="0033773D"/>
    <w:rsid w:val="0034272F"/>
    <w:rsid w:val="003428DB"/>
    <w:rsid w:val="00342BB8"/>
    <w:rsid w:val="0034357E"/>
    <w:rsid w:val="00345AAC"/>
    <w:rsid w:val="00345FDC"/>
    <w:rsid w:val="0034711D"/>
    <w:rsid w:val="00350714"/>
    <w:rsid w:val="00352280"/>
    <w:rsid w:val="0035300C"/>
    <w:rsid w:val="00353379"/>
    <w:rsid w:val="00353468"/>
    <w:rsid w:val="0035413B"/>
    <w:rsid w:val="003548E3"/>
    <w:rsid w:val="003555CE"/>
    <w:rsid w:val="00355A9A"/>
    <w:rsid w:val="003569F5"/>
    <w:rsid w:val="00360B7C"/>
    <w:rsid w:val="00360E0A"/>
    <w:rsid w:val="00361274"/>
    <w:rsid w:val="00361684"/>
    <w:rsid w:val="00361D3C"/>
    <w:rsid w:val="00361E90"/>
    <w:rsid w:val="00363996"/>
    <w:rsid w:val="00363B4C"/>
    <w:rsid w:val="0036474C"/>
    <w:rsid w:val="00364B5F"/>
    <w:rsid w:val="00366417"/>
    <w:rsid w:val="0036645F"/>
    <w:rsid w:val="0036684B"/>
    <w:rsid w:val="00366B19"/>
    <w:rsid w:val="00366DCC"/>
    <w:rsid w:val="00366E4B"/>
    <w:rsid w:val="00367AEE"/>
    <w:rsid w:val="0037053D"/>
    <w:rsid w:val="003708C8"/>
    <w:rsid w:val="00372358"/>
    <w:rsid w:val="00372D0A"/>
    <w:rsid w:val="0037358B"/>
    <w:rsid w:val="00373DBE"/>
    <w:rsid w:val="00374175"/>
    <w:rsid w:val="003741F1"/>
    <w:rsid w:val="00375AAF"/>
    <w:rsid w:val="00377392"/>
    <w:rsid w:val="0038076A"/>
    <w:rsid w:val="003816E9"/>
    <w:rsid w:val="00381CE0"/>
    <w:rsid w:val="003821BF"/>
    <w:rsid w:val="003824C1"/>
    <w:rsid w:val="00383649"/>
    <w:rsid w:val="00383F20"/>
    <w:rsid w:val="00385DEB"/>
    <w:rsid w:val="0038620F"/>
    <w:rsid w:val="00387D56"/>
    <w:rsid w:val="003910F8"/>
    <w:rsid w:val="00391337"/>
    <w:rsid w:val="00391830"/>
    <w:rsid w:val="0039334F"/>
    <w:rsid w:val="003935A2"/>
    <w:rsid w:val="00393975"/>
    <w:rsid w:val="00393BAB"/>
    <w:rsid w:val="00394762"/>
    <w:rsid w:val="00394E8B"/>
    <w:rsid w:val="003958B5"/>
    <w:rsid w:val="00395C39"/>
    <w:rsid w:val="003967B3"/>
    <w:rsid w:val="00397F1C"/>
    <w:rsid w:val="003A0EBE"/>
    <w:rsid w:val="003A13EC"/>
    <w:rsid w:val="003A2936"/>
    <w:rsid w:val="003A319B"/>
    <w:rsid w:val="003A351C"/>
    <w:rsid w:val="003A3DCB"/>
    <w:rsid w:val="003A4217"/>
    <w:rsid w:val="003A4CC7"/>
    <w:rsid w:val="003A4FF9"/>
    <w:rsid w:val="003A573B"/>
    <w:rsid w:val="003A5A67"/>
    <w:rsid w:val="003A5EA1"/>
    <w:rsid w:val="003A6451"/>
    <w:rsid w:val="003A67D6"/>
    <w:rsid w:val="003B34A0"/>
    <w:rsid w:val="003B37AA"/>
    <w:rsid w:val="003B43A8"/>
    <w:rsid w:val="003B5602"/>
    <w:rsid w:val="003B6632"/>
    <w:rsid w:val="003B7473"/>
    <w:rsid w:val="003C13D3"/>
    <w:rsid w:val="003C1945"/>
    <w:rsid w:val="003C1CFE"/>
    <w:rsid w:val="003C3FD5"/>
    <w:rsid w:val="003C4BF8"/>
    <w:rsid w:val="003C6654"/>
    <w:rsid w:val="003D02CC"/>
    <w:rsid w:val="003D21EC"/>
    <w:rsid w:val="003D225A"/>
    <w:rsid w:val="003D23E0"/>
    <w:rsid w:val="003D2943"/>
    <w:rsid w:val="003D3097"/>
    <w:rsid w:val="003D315C"/>
    <w:rsid w:val="003D3835"/>
    <w:rsid w:val="003D5C4C"/>
    <w:rsid w:val="003D6616"/>
    <w:rsid w:val="003D6B1D"/>
    <w:rsid w:val="003D72E5"/>
    <w:rsid w:val="003D758D"/>
    <w:rsid w:val="003D7B43"/>
    <w:rsid w:val="003E049E"/>
    <w:rsid w:val="003E1CD8"/>
    <w:rsid w:val="003E1CEA"/>
    <w:rsid w:val="003E2398"/>
    <w:rsid w:val="003E26A6"/>
    <w:rsid w:val="003E2C54"/>
    <w:rsid w:val="003E2E84"/>
    <w:rsid w:val="003E3108"/>
    <w:rsid w:val="003E47D0"/>
    <w:rsid w:val="003E6820"/>
    <w:rsid w:val="003E724A"/>
    <w:rsid w:val="003E7F97"/>
    <w:rsid w:val="003F17B5"/>
    <w:rsid w:val="003F2950"/>
    <w:rsid w:val="003F2BEB"/>
    <w:rsid w:val="003F33A8"/>
    <w:rsid w:val="003F3D3D"/>
    <w:rsid w:val="003F4C4F"/>
    <w:rsid w:val="003F500F"/>
    <w:rsid w:val="003F528F"/>
    <w:rsid w:val="003F7FE8"/>
    <w:rsid w:val="004013AB"/>
    <w:rsid w:val="0040146C"/>
    <w:rsid w:val="00401FC2"/>
    <w:rsid w:val="004027DB"/>
    <w:rsid w:val="00404E88"/>
    <w:rsid w:val="00404F8D"/>
    <w:rsid w:val="00405D51"/>
    <w:rsid w:val="00405DD2"/>
    <w:rsid w:val="004110B1"/>
    <w:rsid w:val="00411AC0"/>
    <w:rsid w:val="00411F22"/>
    <w:rsid w:val="00412BDD"/>
    <w:rsid w:val="004139F0"/>
    <w:rsid w:val="00414B04"/>
    <w:rsid w:val="00415998"/>
    <w:rsid w:val="00415F9F"/>
    <w:rsid w:val="00416056"/>
    <w:rsid w:val="004163AE"/>
    <w:rsid w:val="00416CAA"/>
    <w:rsid w:val="0041721D"/>
    <w:rsid w:val="00417597"/>
    <w:rsid w:val="00420062"/>
    <w:rsid w:val="004223EC"/>
    <w:rsid w:val="00423C83"/>
    <w:rsid w:val="00424651"/>
    <w:rsid w:val="00424949"/>
    <w:rsid w:val="00425066"/>
    <w:rsid w:val="004259AC"/>
    <w:rsid w:val="004266B0"/>
    <w:rsid w:val="00426AA7"/>
    <w:rsid w:val="00427040"/>
    <w:rsid w:val="004276E2"/>
    <w:rsid w:val="0042785C"/>
    <w:rsid w:val="00427AE1"/>
    <w:rsid w:val="00430AAA"/>
    <w:rsid w:val="00430F9D"/>
    <w:rsid w:val="00431219"/>
    <w:rsid w:val="0043138B"/>
    <w:rsid w:val="004314A5"/>
    <w:rsid w:val="004316F1"/>
    <w:rsid w:val="004324F1"/>
    <w:rsid w:val="004345EB"/>
    <w:rsid w:val="00434865"/>
    <w:rsid w:val="0043486A"/>
    <w:rsid w:val="004353A1"/>
    <w:rsid w:val="0043596F"/>
    <w:rsid w:val="0043699A"/>
    <w:rsid w:val="00436DCE"/>
    <w:rsid w:val="00436E95"/>
    <w:rsid w:val="004404B1"/>
    <w:rsid w:val="004412C9"/>
    <w:rsid w:val="00441B1A"/>
    <w:rsid w:val="00442945"/>
    <w:rsid w:val="00442F8D"/>
    <w:rsid w:val="00443933"/>
    <w:rsid w:val="0044488E"/>
    <w:rsid w:val="00445AE6"/>
    <w:rsid w:val="00446363"/>
    <w:rsid w:val="004472BF"/>
    <w:rsid w:val="0044784F"/>
    <w:rsid w:val="0044785E"/>
    <w:rsid w:val="00450C7C"/>
    <w:rsid w:val="00452CF6"/>
    <w:rsid w:val="00452D21"/>
    <w:rsid w:val="00453778"/>
    <w:rsid w:val="00453E1D"/>
    <w:rsid w:val="004543F1"/>
    <w:rsid w:val="004557D5"/>
    <w:rsid w:val="00455D36"/>
    <w:rsid w:val="00456FA1"/>
    <w:rsid w:val="004574E6"/>
    <w:rsid w:val="004603D9"/>
    <w:rsid w:val="00460C0D"/>
    <w:rsid w:val="00461184"/>
    <w:rsid w:val="00461715"/>
    <w:rsid w:val="00461F13"/>
    <w:rsid w:val="00461FC1"/>
    <w:rsid w:val="00462BF2"/>
    <w:rsid w:val="00462E7C"/>
    <w:rsid w:val="00462EAB"/>
    <w:rsid w:val="00462F34"/>
    <w:rsid w:val="0046377F"/>
    <w:rsid w:val="00463E9F"/>
    <w:rsid w:val="00465038"/>
    <w:rsid w:val="00466E52"/>
    <w:rsid w:val="00466ED2"/>
    <w:rsid w:val="004675AB"/>
    <w:rsid w:val="00470799"/>
    <w:rsid w:val="00471735"/>
    <w:rsid w:val="00471DF2"/>
    <w:rsid w:val="004720A5"/>
    <w:rsid w:val="00472621"/>
    <w:rsid w:val="00472AA8"/>
    <w:rsid w:val="00473469"/>
    <w:rsid w:val="004738FD"/>
    <w:rsid w:val="00474ABA"/>
    <w:rsid w:val="004750E2"/>
    <w:rsid w:val="0047727E"/>
    <w:rsid w:val="004801D1"/>
    <w:rsid w:val="0048433E"/>
    <w:rsid w:val="00484C60"/>
    <w:rsid w:val="00486100"/>
    <w:rsid w:val="00486216"/>
    <w:rsid w:val="004874C9"/>
    <w:rsid w:val="00487C00"/>
    <w:rsid w:val="00487ED0"/>
    <w:rsid w:val="00491027"/>
    <w:rsid w:val="00491800"/>
    <w:rsid w:val="00492FC2"/>
    <w:rsid w:val="004942AC"/>
    <w:rsid w:val="004965BE"/>
    <w:rsid w:val="00497656"/>
    <w:rsid w:val="00497AF5"/>
    <w:rsid w:val="004A014B"/>
    <w:rsid w:val="004A1235"/>
    <w:rsid w:val="004A153D"/>
    <w:rsid w:val="004A25B4"/>
    <w:rsid w:val="004A25CF"/>
    <w:rsid w:val="004A285E"/>
    <w:rsid w:val="004A2FE7"/>
    <w:rsid w:val="004A3095"/>
    <w:rsid w:val="004A4565"/>
    <w:rsid w:val="004A458B"/>
    <w:rsid w:val="004A4885"/>
    <w:rsid w:val="004A489C"/>
    <w:rsid w:val="004A6334"/>
    <w:rsid w:val="004A6381"/>
    <w:rsid w:val="004A7D89"/>
    <w:rsid w:val="004B0244"/>
    <w:rsid w:val="004B0382"/>
    <w:rsid w:val="004B03FB"/>
    <w:rsid w:val="004B05D8"/>
    <w:rsid w:val="004B0D1E"/>
    <w:rsid w:val="004B0D25"/>
    <w:rsid w:val="004B1100"/>
    <w:rsid w:val="004B13EC"/>
    <w:rsid w:val="004B1D28"/>
    <w:rsid w:val="004B1DF1"/>
    <w:rsid w:val="004B36AA"/>
    <w:rsid w:val="004B42B3"/>
    <w:rsid w:val="004B5D78"/>
    <w:rsid w:val="004C0702"/>
    <w:rsid w:val="004C08ED"/>
    <w:rsid w:val="004C0CAB"/>
    <w:rsid w:val="004C485F"/>
    <w:rsid w:val="004C4F87"/>
    <w:rsid w:val="004C57BD"/>
    <w:rsid w:val="004C6372"/>
    <w:rsid w:val="004C64BF"/>
    <w:rsid w:val="004C7A5B"/>
    <w:rsid w:val="004D0560"/>
    <w:rsid w:val="004D3F60"/>
    <w:rsid w:val="004D51C1"/>
    <w:rsid w:val="004D548D"/>
    <w:rsid w:val="004D59B8"/>
    <w:rsid w:val="004D6323"/>
    <w:rsid w:val="004D64DD"/>
    <w:rsid w:val="004D7121"/>
    <w:rsid w:val="004D7250"/>
    <w:rsid w:val="004D72D8"/>
    <w:rsid w:val="004E1DAB"/>
    <w:rsid w:val="004E20C7"/>
    <w:rsid w:val="004E29BC"/>
    <w:rsid w:val="004E3373"/>
    <w:rsid w:val="004E441D"/>
    <w:rsid w:val="004E563D"/>
    <w:rsid w:val="004E5C5C"/>
    <w:rsid w:val="004E5DF6"/>
    <w:rsid w:val="004E6100"/>
    <w:rsid w:val="004E6187"/>
    <w:rsid w:val="004E64D2"/>
    <w:rsid w:val="004E7804"/>
    <w:rsid w:val="004E7A3D"/>
    <w:rsid w:val="004F00EC"/>
    <w:rsid w:val="004F0206"/>
    <w:rsid w:val="004F05A4"/>
    <w:rsid w:val="004F20DB"/>
    <w:rsid w:val="004F34A7"/>
    <w:rsid w:val="004F351D"/>
    <w:rsid w:val="004F4471"/>
    <w:rsid w:val="004F4DDD"/>
    <w:rsid w:val="004F57ED"/>
    <w:rsid w:val="004F6B8A"/>
    <w:rsid w:val="005020A5"/>
    <w:rsid w:val="00502452"/>
    <w:rsid w:val="00502732"/>
    <w:rsid w:val="00502789"/>
    <w:rsid w:val="00502843"/>
    <w:rsid w:val="005036FF"/>
    <w:rsid w:val="00505B2C"/>
    <w:rsid w:val="00505E88"/>
    <w:rsid w:val="005066E4"/>
    <w:rsid w:val="00507EF2"/>
    <w:rsid w:val="00510753"/>
    <w:rsid w:val="00510DBD"/>
    <w:rsid w:val="0051124B"/>
    <w:rsid w:val="005114B4"/>
    <w:rsid w:val="00511C3F"/>
    <w:rsid w:val="00511EF7"/>
    <w:rsid w:val="00512659"/>
    <w:rsid w:val="005130A4"/>
    <w:rsid w:val="00513933"/>
    <w:rsid w:val="00513B2D"/>
    <w:rsid w:val="00513D0B"/>
    <w:rsid w:val="0051413B"/>
    <w:rsid w:val="005142A5"/>
    <w:rsid w:val="005158E2"/>
    <w:rsid w:val="0051637C"/>
    <w:rsid w:val="0051664F"/>
    <w:rsid w:val="00520448"/>
    <w:rsid w:val="00520809"/>
    <w:rsid w:val="00521253"/>
    <w:rsid w:val="0052134F"/>
    <w:rsid w:val="00521870"/>
    <w:rsid w:val="00522138"/>
    <w:rsid w:val="00523293"/>
    <w:rsid w:val="005237CD"/>
    <w:rsid w:val="00523B8D"/>
    <w:rsid w:val="00524439"/>
    <w:rsid w:val="00525D08"/>
    <w:rsid w:val="00526005"/>
    <w:rsid w:val="00526F7D"/>
    <w:rsid w:val="00527CFC"/>
    <w:rsid w:val="00527E60"/>
    <w:rsid w:val="00527E66"/>
    <w:rsid w:val="005305F0"/>
    <w:rsid w:val="00531528"/>
    <w:rsid w:val="00531F5E"/>
    <w:rsid w:val="00532017"/>
    <w:rsid w:val="005322D7"/>
    <w:rsid w:val="00533BA8"/>
    <w:rsid w:val="00534D1B"/>
    <w:rsid w:val="00534D7F"/>
    <w:rsid w:val="00534E0F"/>
    <w:rsid w:val="005353C1"/>
    <w:rsid w:val="00535728"/>
    <w:rsid w:val="0053616A"/>
    <w:rsid w:val="0053625F"/>
    <w:rsid w:val="00536C13"/>
    <w:rsid w:val="005370C8"/>
    <w:rsid w:val="005371A9"/>
    <w:rsid w:val="00537E6B"/>
    <w:rsid w:val="005419CC"/>
    <w:rsid w:val="0054274D"/>
    <w:rsid w:val="00542C71"/>
    <w:rsid w:val="00543661"/>
    <w:rsid w:val="00543ED0"/>
    <w:rsid w:val="00545ECA"/>
    <w:rsid w:val="005472E2"/>
    <w:rsid w:val="00547E26"/>
    <w:rsid w:val="005503A3"/>
    <w:rsid w:val="00550485"/>
    <w:rsid w:val="00552363"/>
    <w:rsid w:val="00552BCE"/>
    <w:rsid w:val="00553E37"/>
    <w:rsid w:val="005543DF"/>
    <w:rsid w:val="005559F5"/>
    <w:rsid w:val="00555E22"/>
    <w:rsid w:val="0055782B"/>
    <w:rsid w:val="00560069"/>
    <w:rsid w:val="0056061E"/>
    <w:rsid w:val="00562311"/>
    <w:rsid w:val="00562427"/>
    <w:rsid w:val="00562701"/>
    <w:rsid w:val="00562DEA"/>
    <w:rsid w:val="00563DC9"/>
    <w:rsid w:val="00563E2B"/>
    <w:rsid w:val="005653F8"/>
    <w:rsid w:val="005665D6"/>
    <w:rsid w:val="0056665F"/>
    <w:rsid w:val="005678F1"/>
    <w:rsid w:val="00567964"/>
    <w:rsid w:val="00567C06"/>
    <w:rsid w:val="00571472"/>
    <w:rsid w:val="00572126"/>
    <w:rsid w:val="005737B2"/>
    <w:rsid w:val="00573AC5"/>
    <w:rsid w:val="0057438F"/>
    <w:rsid w:val="00575361"/>
    <w:rsid w:val="00576313"/>
    <w:rsid w:val="005806A9"/>
    <w:rsid w:val="00581FC6"/>
    <w:rsid w:val="0058207E"/>
    <w:rsid w:val="0058383A"/>
    <w:rsid w:val="00583967"/>
    <w:rsid w:val="00585D70"/>
    <w:rsid w:val="005863B7"/>
    <w:rsid w:val="00586732"/>
    <w:rsid w:val="00586DD7"/>
    <w:rsid w:val="0058753E"/>
    <w:rsid w:val="00590B41"/>
    <w:rsid w:val="00590D76"/>
    <w:rsid w:val="00591376"/>
    <w:rsid w:val="0059408B"/>
    <w:rsid w:val="00595331"/>
    <w:rsid w:val="00595860"/>
    <w:rsid w:val="005958A8"/>
    <w:rsid w:val="0059593D"/>
    <w:rsid w:val="005969C3"/>
    <w:rsid w:val="00596D39"/>
    <w:rsid w:val="005973D9"/>
    <w:rsid w:val="005A1030"/>
    <w:rsid w:val="005A127D"/>
    <w:rsid w:val="005A20B6"/>
    <w:rsid w:val="005A2131"/>
    <w:rsid w:val="005A2209"/>
    <w:rsid w:val="005A3275"/>
    <w:rsid w:val="005A3FC4"/>
    <w:rsid w:val="005A40B3"/>
    <w:rsid w:val="005A5CAB"/>
    <w:rsid w:val="005A73AC"/>
    <w:rsid w:val="005A7651"/>
    <w:rsid w:val="005A7A96"/>
    <w:rsid w:val="005B318D"/>
    <w:rsid w:val="005B337C"/>
    <w:rsid w:val="005B3696"/>
    <w:rsid w:val="005B4221"/>
    <w:rsid w:val="005B43EB"/>
    <w:rsid w:val="005B53D9"/>
    <w:rsid w:val="005C0F8A"/>
    <w:rsid w:val="005C20E4"/>
    <w:rsid w:val="005C3778"/>
    <w:rsid w:val="005C5378"/>
    <w:rsid w:val="005C5E2B"/>
    <w:rsid w:val="005C6366"/>
    <w:rsid w:val="005D0382"/>
    <w:rsid w:val="005D0E59"/>
    <w:rsid w:val="005D148E"/>
    <w:rsid w:val="005D156E"/>
    <w:rsid w:val="005D1DC2"/>
    <w:rsid w:val="005D3518"/>
    <w:rsid w:val="005D368C"/>
    <w:rsid w:val="005D3BA2"/>
    <w:rsid w:val="005D4296"/>
    <w:rsid w:val="005D578C"/>
    <w:rsid w:val="005D5ABE"/>
    <w:rsid w:val="005D605A"/>
    <w:rsid w:val="005D6A64"/>
    <w:rsid w:val="005D6D81"/>
    <w:rsid w:val="005D75F6"/>
    <w:rsid w:val="005D778A"/>
    <w:rsid w:val="005E02A6"/>
    <w:rsid w:val="005E10E4"/>
    <w:rsid w:val="005E129D"/>
    <w:rsid w:val="005E17D8"/>
    <w:rsid w:val="005E1DA5"/>
    <w:rsid w:val="005E20D6"/>
    <w:rsid w:val="005E24EB"/>
    <w:rsid w:val="005E2D43"/>
    <w:rsid w:val="005E3BCA"/>
    <w:rsid w:val="005E5257"/>
    <w:rsid w:val="005E54ED"/>
    <w:rsid w:val="005E579D"/>
    <w:rsid w:val="005E5CA8"/>
    <w:rsid w:val="005E5D67"/>
    <w:rsid w:val="005F13F0"/>
    <w:rsid w:val="005F296B"/>
    <w:rsid w:val="005F2FA7"/>
    <w:rsid w:val="005F4997"/>
    <w:rsid w:val="005F5107"/>
    <w:rsid w:val="005F5682"/>
    <w:rsid w:val="005F695C"/>
    <w:rsid w:val="005F6B5D"/>
    <w:rsid w:val="005F6C31"/>
    <w:rsid w:val="005F721C"/>
    <w:rsid w:val="00600CF9"/>
    <w:rsid w:val="00601370"/>
    <w:rsid w:val="006021AF"/>
    <w:rsid w:val="006022DE"/>
    <w:rsid w:val="00602CB0"/>
    <w:rsid w:val="0060733A"/>
    <w:rsid w:val="0060735A"/>
    <w:rsid w:val="006106E8"/>
    <w:rsid w:val="006118AE"/>
    <w:rsid w:val="0061195E"/>
    <w:rsid w:val="00611BF0"/>
    <w:rsid w:val="00612359"/>
    <w:rsid w:val="006143E5"/>
    <w:rsid w:val="00614E9E"/>
    <w:rsid w:val="006158AA"/>
    <w:rsid w:val="00615A22"/>
    <w:rsid w:val="00617227"/>
    <w:rsid w:val="006172ED"/>
    <w:rsid w:val="00617899"/>
    <w:rsid w:val="00620BF8"/>
    <w:rsid w:val="00620D53"/>
    <w:rsid w:val="00621CCA"/>
    <w:rsid w:val="00622212"/>
    <w:rsid w:val="0062338A"/>
    <w:rsid w:val="006233CD"/>
    <w:rsid w:val="006237CC"/>
    <w:rsid w:val="00624FA4"/>
    <w:rsid w:val="006276BC"/>
    <w:rsid w:val="00627A17"/>
    <w:rsid w:val="00630303"/>
    <w:rsid w:val="0063137D"/>
    <w:rsid w:val="00632363"/>
    <w:rsid w:val="006331B0"/>
    <w:rsid w:val="006335F0"/>
    <w:rsid w:val="00633E8E"/>
    <w:rsid w:val="006347C4"/>
    <w:rsid w:val="006353E8"/>
    <w:rsid w:val="006357F5"/>
    <w:rsid w:val="00635C54"/>
    <w:rsid w:val="00636810"/>
    <w:rsid w:val="006374CE"/>
    <w:rsid w:val="00640403"/>
    <w:rsid w:val="006417A9"/>
    <w:rsid w:val="006420C8"/>
    <w:rsid w:val="00642B54"/>
    <w:rsid w:val="00642D4A"/>
    <w:rsid w:val="00642E28"/>
    <w:rsid w:val="006446D5"/>
    <w:rsid w:val="00647A45"/>
    <w:rsid w:val="00647EE2"/>
    <w:rsid w:val="00650FC0"/>
    <w:rsid w:val="006516D5"/>
    <w:rsid w:val="0065295D"/>
    <w:rsid w:val="00652EDD"/>
    <w:rsid w:val="006536F2"/>
    <w:rsid w:val="0065460B"/>
    <w:rsid w:val="00655975"/>
    <w:rsid w:val="00656608"/>
    <w:rsid w:val="00656914"/>
    <w:rsid w:val="006574E1"/>
    <w:rsid w:val="00657C11"/>
    <w:rsid w:val="00660F46"/>
    <w:rsid w:val="00660FE5"/>
    <w:rsid w:val="006619F1"/>
    <w:rsid w:val="00662494"/>
    <w:rsid w:val="00662C98"/>
    <w:rsid w:val="00663BAE"/>
    <w:rsid w:val="006656F9"/>
    <w:rsid w:val="00665AD7"/>
    <w:rsid w:val="00666D8C"/>
    <w:rsid w:val="00666F86"/>
    <w:rsid w:val="00667AE4"/>
    <w:rsid w:val="00670CB4"/>
    <w:rsid w:val="0067138B"/>
    <w:rsid w:val="00671B8C"/>
    <w:rsid w:val="00672748"/>
    <w:rsid w:val="00674F1B"/>
    <w:rsid w:val="00675DD2"/>
    <w:rsid w:val="0067608C"/>
    <w:rsid w:val="006774B0"/>
    <w:rsid w:val="006778AA"/>
    <w:rsid w:val="00680206"/>
    <w:rsid w:val="006803CE"/>
    <w:rsid w:val="00681211"/>
    <w:rsid w:val="0068151B"/>
    <w:rsid w:val="006819DF"/>
    <w:rsid w:val="00683741"/>
    <w:rsid w:val="00683DA5"/>
    <w:rsid w:val="00684B1C"/>
    <w:rsid w:val="00684C9E"/>
    <w:rsid w:val="006851AF"/>
    <w:rsid w:val="00685A20"/>
    <w:rsid w:val="00685B62"/>
    <w:rsid w:val="00685EDB"/>
    <w:rsid w:val="006860BE"/>
    <w:rsid w:val="00686D92"/>
    <w:rsid w:val="00687266"/>
    <w:rsid w:val="00687EB0"/>
    <w:rsid w:val="00690A6E"/>
    <w:rsid w:val="00690B81"/>
    <w:rsid w:val="00691030"/>
    <w:rsid w:val="00691360"/>
    <w:rsid w:val="0069140E"/>
    <w:rsid w:val="00692096"/>
    <w:rsid w:val="00692BCC"/>
    <w:rsid w:val="00692D1D"/>
    <w:rsid w:val="00693148"/>
    <w:rsid w:val="006936C2"/>
    <w:rsid w:val="00693A94"/>
    <w:rsid w:val="00693ECA"/>
    <w:rsid w:val="00694C1F"/>
    <w:rsid w:val="0069607A"/>
    <w:rsid w:val="0069632F"/>
    <w:rsid w:val="0069651A"/>
    <w:rsid w:val="00696C4E"/>
    <w:rsid w:val="006A00B6"/>
    <w:rsid w:val="006A1ABE"/>
    <w:rsid w:val="006A1DFB"/>
    <w:rsid w:val="006A2F65"/>
    <w:rsid w:val="006A3AE4"/>
    <w:rsid w:val="006A4519"/>
    <w:rsid w:val="006A4D5F"/>
    <w:rsid w:val="006A5A87"/>
    <w:rsid w:val="006A7694"/>
    <w:rsid w:val="006B0512"/>
    <w:rsid w:val="006B06A3"/>
    <w:rsid w:val="006B2406"/>
    <w:rsid w:val="006B310D"/>
    <w:rsid w:val="006B327F"/>
    <w:rsid w:val="006B3DCA"/>
    <w:rsid w:val="006B4A1F"/>
    <w:rsid w:val="006B5261"/>
    <w:rsid w:val="006B56B6"/>
    <w:rsid w:val="006B628F"/>
    <w:rsid w:val="006B6ABF"/>
    <w:rsid w:val="006B760C"/>
    <w:rsid w:val="006C081B"/>
    <w:rsid w:val="006C0B42"/>
    <w:rsid w:val="006C232D"/>
    <w:rsid w:val="006C2B01"/>
    <w:rsid w:val="006C3662"/>
    <w:rsid w:val="006C391C"/>
    <w:rsid w:val="006C3C4B"/>
    <w:rsid w:val="006C53D8"/>
    <w:rsid w:val="006C6120"/>
    <w:rsid w:val="006C6EF0"/>
    <w:rsid w:val="006D0370"/>
    <w:rsid w:val="006D12C4"/>
    <w:rsid w:val="006D14DF"/>
    <w:rsid w:val="006D3404"/>
    <w:rsid w:val="006D41EF"/>
    <w:rsid w:val="006D45B9"/>
    <w:rsid w:val="006D51BF"/>
    <w:rsid w:val="006D5D89"/>
    <w:rsid w:val="006D6081"/>
    <w:rsid w:val="006D6523"/>
    <w:rsid w:val="006D6970"/>
    <w:rsid w:val="006D69F2"/>
    <w:rsid w:val="006D7086"/>
    <w:rsid w:val="006E0BF0"/>
    <w:rsid w:val="006E1134"/>
    <w:rsid w:val="006E4189"/>
    <w:rsid w:val="006E4A0C"/>
    <w:rsid w:val="006E60F1"/>
    <w:rsid w:val="006E650D"/>
    <w:rsid w:val="006E6B3C"/>
    <w:rsid w:val="006F0F53"/>
    <w:rsid w:val="006F12B8"/>
    <w:rsid w:val="006F2252"/>
    <w:rsid w:val="006F2255"/>
    <w:rsid w:val="006F3094"/>
    <w:rsid w:val="006F3105"/>
    <w:rsid w:val="006F3345"/>
    <w:rsid w:val="006F40DF"/>
    <w:rsid w:val="006F7447"/>
    <w:rsid w:val="006F77F1"/>
    <w:rsid w:val="006F7A36"/>
    <w:rsid w:val="0070109A"/>
    <w:rsid w:val="007031F3"/>
    <w:rsid w:val="0070480C"/>
    <w:rsid w:val="00705778"/>
    <w:rsid w:val="0070599E"/>
    <w:rsid w:val="00706823"/>
    <w:rsid w:val="007108BD"/>
    <w:rsid w:val="00711081"/>
    <w:rsid w:val="007121CF"/>
    <w:rsid w:val="00712562"/>
    <w:rsid w:val="00712C8E"/>
    <w:rsid w:val="007145F4"/>
    <w:rsid w:val="007169DA"/>
    <w:rsid w:val="00716E5D"/>
    <w:rsid w:val="00721BB4"/>
    <w:rsid w:val="0072343A"/>
    <w:rsid w:val="0072390D"/>
    <w:rsid w:val="0072473E"/>
    <w:rsid w:val="0072477B"/>
    <w:rsid w:val="00724C9A"/>
    <w:rsid w:val="00725C26"/>
    <w:rsid w:val="00725C4B"/>
    <w:rsid w:val="00726604"/>
    <w:rsid w:val="007313AF"/>
    <w:rsid w:val="0073173B"/>
    <w:rsid w:val="0073368A"/>
    <w:rsid w:val="0073370A"/>
    <w:rsid w:val="00734642"/>
    <w:rsid w:val="0073602E"/>
    <w:rsid w:val="00736E9A"/>
    <w:rsid w:val="00737261"/>
    <w:rsid w:val="00737E13"/>
    <w:rsid w:val="00742E46"/>
    <w:rsid w:val="00743656"/>
    <w:rsid w:val="00743944"/>
    <w:rsid w:val="00743BAA"/>
    <w:rsid w:val="007440A9"/>
    <w:rsid w:val="007447AA"/>
    <w:rsid w:val="007449CE"/>
    <w:rsid w:val="00745778"/>
    <w:rsid w:val="007457DE"/>
    <w:rsid w:val="00745838"/>
    <w:rsid w:val="0074609D"/>
    <w:rsid w:val="007464DB"/>
    <w:rsid w:val="00747237"/>
    <w:rsid w:val="00747DEA"/>
    <w:rsid w:val="00750F07"/>
    <w:rsid w:val="00751B2A"/>
    <w:rsid w:val="00751CAF"/>
    <w:rsid w:val="00752800"/>
    <w:rsid w:val="007529F6"/>
    <w:rsid w:val="00752DC7"/>
    <w:rsid w:val="0075359B"/>
    <w:rsid w:val="00756AEE"/>
    <w:rsid w:val="0076090C"/>
    <w:rsid w:val="007615A4"/>
    <w:rsid w:val="007615B9"/>
    <w:rsid w:val="00761989"/>
    <w:rsid w:val="00761C0F"/>
    <w:rsid w:val="00762417"/>
    <w:rsid w:val="007624BB"/>
    <w:rsid w:val="00762BF8"/>
    <w:rsid w:val="00763BDD"/>
    <w:rsid w:val="007645D1"/>
    <w:rsid w:val="00765101"/>
    <w:rsid w:val="00766130"/>
    <w:rsid w:val="0076726D"/>
    <w:rsid w:val="0076732B"/>
    <w:rsid w:val="00767DA2"/>
    <w:rsid w:val="0077089D"/>
    <w:rsid w:val="00770CF2"/>
    <w:rsid w:val="0077125D"/>
    <w:rsid w:val="00771EAA"/>
    <w:rsid w:val="00771F41"/>
    <w:rsid w:val="00771FBF"/>
    <w:rsid w:val="00771FE1"/>
    <w:rsid w:val="00772C30"/>
    <w:rsid w:val="00773AD6"/>
    <w:rsid w:val="00773F61"/>
    <w:rsid w:val="00774335"/>
    <w:rsid w:val="0077536F"/>
    <w:rsid w:val="00775A1B"/>
    <w:rsid w:val="00776418"/>
    <w:rsid w:val="007764D9"/>
    <w:rsid w:val="00777644"/>
    <w:rsid w:val="007825CF"/>
    <w:rsid w:val="00782B66"/>
    <w:rsid w:val="0078385A"/>
    <w:rsid w:val="007854A8"/>
    <w:rsid w:val="00785F5D"/>
    <w:rsid w:val="00786501"/>
    <w:rsid w:val="00787238"/>
    <w:rsid w:val="007875D5"/>
    <w:rsid w:val="00790027"/>
    <w:rsid w:val="00790447"/>
    <w:rsid w:val="007922C2"/>
    <w:rsid w:val="00792374"/>
    <w:rsid w:val="007930DC"/>
    <w:rsid w:val="00794D58"/>
    <w:rsid w:val="00795913"/>
    <w:rsid w:val="007959F4"/>
    <w:rsid w:val="007962C2"/>
    <w:rsid w:val="00796F43"/>
    <w:rsid w:val="00797B9F"/>
    <w:rsid w:val="00797FC7"/>
    <w:rsid w:val="007A1404"/>
    <w:rsid w:val="007A152A"/>
    <w:rsid w:val="007A2922"/>
    <w:rsid w:val="007A3D56"/>
    <w:rsid w:val="007A6AFB"/>
    <w:rsid w:val="007B00EA"/>
    <w:rsid w:val="007B0769"/>
    <w:rsid w:val="007B1017"/>
    <w:rsid w:val="007B2B1B"/>
    <w:rsid w:val="007B2F60"/>
    <w:rsid w:val="007B2F9F"/>
    <w:rsid w:val="007B3AF6"/>
    <w:rsid w:val="007B3F20"/>
    <w:rsid w:val="007B4613"/>
    <w:rsid w:val="007B5A14"/>
    <w:rsid w:val="007B5A85"/>
    <w:rsid w:val="007B5C86"/>
    <w:rsid w:val="007B60C8"/>
    <w:rsid w:val="007B6204"/>
    <w:rsid w:val="007B69AD"/>
    <w:rsid w:val="007B6BDE"/>
    <w:rsid w:val="007B6F65"/>
    <w:rsid w:val="007B7AE5"/>
    <w:rsid w:val="007B7F6C"/>
    <w:rsid w:val="007C14DF"/>
    <w:rsid w:val="007C1944"/>
    <w:rsid w:val="007C1BAD"/>
    <w:rsid w:val="007C1CF4"/>
    <w:rsid w:val="007C2DA4"/>
    <w:rsid w:val="007C2F38"/>
    <w:rsid w:val="007C34A0"/>
    <w:rsid w:val="007C378D"/>
    <w:rsid w:val="007C46A2"/>
    <w:rsid w:val="007C5031"/>
    <w:rsid w:val="007C60F3"/>
    <w:rsid w:val="007C6482"/>
    <w:rsid w:val="007C6637"/>
    <w:rsid w:val="007C6970"/>
    <w:rsid w:val="007D2C66"/>
    <w:rsid w:val="007D3283"/>
    <w:rsid w:val="007D3742"/>
    <w:rsid w:val="007D3A53"/>
    <w:rsid w:val="007D46EF"/>
    <w:rsid w:val="007D72F7"/>
    <w:rsid w:val="007E0219"/>
    <w:rsid w:val="007E0A47"/>
    <w:rsid w:val="007E0B24"/>
    <w:rsid w:val="007E13BD"/>
    <w:rsid w:val="007E3570"/>
    <w:rsid w:val="007E3864"/>
    <w:rsid w:val="007E4C2B"/>
    <w:rsid w:val="007E529A"/>
    <w:rsid w:val="007E78EE"/>
    <w:rsid w:val="007F017C"/>
    <w:rsid w:val="007F104C"/>
    <w:rsid w:val="007F1956"/>
    <w:rsid w:val="007F1A82"/>
    <w:rsid w:val="007F228A"/>
    <w:rsid w:val="007F281E"/>
    <w:rsid w:val="007F4277"/>
    <w:rsid w:val="007F4EFD"/>
    <w:rsid w:val="007F668F"/>
    <w:rsid w:val="00801131"/>
    <w:rsid w:val="00801BD3"/>
    <w:rsid w:val="00801CF0"/>
    <w:rsid w:val="00802687"/>
    <w:rsid w:val="008035AB"/>
    <w:rsid w:val="00803BB7"/>
    <w:rsid w:val="008043CD"/>
    <w:rsid w:val="00804C0F"/>
    <w:rsid w:val="0080596E"/>
    <w:rsid w:val="00807BFC"/>
    <w:rsid w:val="00807D17"/>
    <w:rsid w:val="00811559"/>
    <w:rsid w:val="00811F06"/>
    <w:rsid w:val="0081260D"/>
    <w:rsid w:val="008128EA"/>
    <w:rsid w:val="00812CC6"/>
    <w:rsid w:val="008130B0"/>
    <w:rsid w:val="0081389E"/>
    <w:rsid w:val="008146E1"/>
    <w:rsid w:val="00814DF7"/>
    <w:rsid w:val="00815577"/>
    <w:rsid w:val="00817964"/>
    <w:rsid w:val="00820ACB"/>
    <w:rsid w:val="008219DF"/>
    <w:rsid w:val="00821BE4"/>
    <w:rsid w:val="00821EDB"/>
    <w:rsid w:val="008224FF"/>
    <w:rsid w:val="00822CC1"/>
    <w:rsid w:val="00826097"/>
    <w:rsid w:val="00826506"/>
    <w:rsid w:val="0082689D"/>
    <w:rsid w:val="008268DB"/>
    <w:rsid w:val="00826BF2"/>
    <w:rsid w:val="008277E1"/>
    <w:rsid w:val="008278C8"/>
    <w:rsid w:val="008305AE"/>
    <w:rsid w:val="0083079A"/>
    <w:rsid w:val="008323DE"/>
    <w:rsid w:val="00832C2B"/>
    <w:rsid w:val="0083336C"/>
    <w:rsid w:val="008342CC"/>
    <w:rsid w:val="008350F1"/>
    <w:rsid w:val="0083512A"/>
    <w:rsid w:val="00835ADD"/>
    <w:rsid w:val="00835C19"/>
    <w:rsid w:val="00840336"/>
    <w:rsid w:val="00840538"/>
    <w:rsid w:val="00841272"/>
    <w:rsid w:val="008423BE"/>
    <w:rsid w:val="00842D62"/>
    <w:rsid w:val="0084356D"/>
    <w:rsid w:val="00843A61"/>
    <w:rsid w:val="00843F02"/>
    <w:rsid w:val="00844165"/>
    <w:rsid w:val="008441AA"/>
    <w:rsid w:val="0084478D"/>
    <w:rsid w:val="00845140"/>
    <w:rsid w:val="008451F5"/>
    <w:rsid w:val="0084522D"/>
    <w:rsid w:val="008462A0"/>
    <w:rsid w:val="00846C09"/>
    <w:rsid w:val="00846E18"/>
    <w:rsid w:val="0084707B"/>
    <w:rsid w:val="008471C5"/>
    <w:rsid w:val="00847324"/>
    <w:rsid w:val="00847AD1"/>
    <w:rsid w:val="0085035E"/>
    <w:rsid w:val="0085063C"/>
    <w:rsid w:val="00850C71"/>
    <w:rsid w:val="00851B81"/>
    <w:rsid w:val="00851D57"/>
    <w:rsid w:val="0085290D"/>
    <w:rsid w:val="0085460F"/>
    <w:rsid w:val="0085555A"/>
    <w:rsid w:val="00860C2F"/>
    <w:rsid w:val="00860D7F"/>
    <w:rsid w:val="00863868"/>
    <w:rsid w:val="00863A55"/>
    <w:rsid w:val="008642D7"/>
    <w:rsid w:val="00864552"/>
    <w:rsid w:val="00864584"/>
    <w:rsid w:val="00865003"/>
    <w:rsid w:val="00865FFD"/>
    <w:rsid w:val="00866112"/>
    <w:rsid w:val="008666E1"/>
    <w:rsid w:val="00866CB9"/>
    <w:rsid w:val="008675D3"/>
    <w:rsid w:val="00867F28"/>
    <w:rsid w:val="00870055"/>
    <w:rsid w:val="00870D3C"/>
    <w:rsid w:val="00870E05"/>
    <w:rsid w:val="00870E61"/>
    <w:rsid w:val="0087242B"/>
    <w:rsid w:val="00872A6A"/>
    <w:rsid w:val="00872DD7"/>
    <w:rsid w:val="00873894"/>
    <w:rsid w:val="008738A5"/>
    <w:rsid w:val="00873C07"/>
    <w:rsid w:val="00875059"/>
    <w:rsid w:val="00875599"/>
    <w:rsid w:val="00875C15"/>
    <w:rsid w:val="00876BE2"/>
    <w:rsid w:val="00876D91"/>
    <w:rsid w:val="00877504"/>
    <w:rsid w:val="00880A38"/>
    <w:rsid w:val="00880AD7"/>
    <w:rsid w:val="00881FC3"/>
    <w:rsid w:val="0088205D"/>
    <w:rsid w:val="00882657"/>
    <w:rsid w:val="0088276E"/>
    <w:rsid w:val="00882C65"/>
    <w:rsid w:val="00883E53"/>
    <w:rsid w:val="00885D5E"/>
    <w:rsid w:val="00885E44"/>
    <w:rsid w:val="0088664A"/>
    <w:rsid w:val="00886884"/>
    <w:rsid w:val="00890561"/>
    <w:rsid w:val="00890791"/>
    <w:rsid w:val="0089106A"/>
    <w:rsid w:val="00891183"/>
    <w:rsid w:val="00894619"/>
    <w:rsid w:val="0089654A"/>
    <w:rsid w:val="00896E31"/>
    <w:rsid w:val="00896F86"/>
    <w:rsid w:val="008971F0"/>
    <w:rsid w:val="00897AAC"/>
    <w:rsid w:val="00897DF4"/>
    <w:rsid w:val="00897EDA"/>
    <w:rsid w:val="008A0411"/>
    <w:rsid w:val="008A046D"/>
    <w:rsid w:val="008A1E85"/>
    <w:rsid w:val="008A2570"/>
    <w:rsid w:val="008A2AD5"/>
    <w:rsid w:val="008A34A9"/>
    <w:rsid w:val="008A472B"/>
    <w:rsid w:val="008A4A14"/>
    <w:rsid w:val="008A4B94"/>
    <w:rsid w:val="008A4DB7"/>
    <w:rsid w:val="008A5759"/>
    <w:rsid w:val="008A5BF1"/>
    <w:rsid w:val="008A6477"/>
    <w:rsid w:val="008A762C"/>
    <w:rsid w:val="008A76E0"/>
    <w:rsid w:val="008A7C7B"/>
    <w:rsid w:val="008B0247"/>
    <w:rsid w:val="008B04C0"/>
    <w:rsid w:val="008B1B4C"/>
    <w:rsid w:val="008B1CB3"/>
    <w:rsid w:val="008B2095"/>
    <w:rsid w:val="008B2406"/>
    <w:rsid w:val="008B24D1"/>
    <w:rsid w:val="008B3B51"/>
    <w:rsid w:val="008B3D8A"/>
    <w:rsid w:val="008B519E"/>
    <w:rsid w:val="008B5735"/>
    <w:rsid w:val="008B6DB4"/>
    <w:rsid w:val="008B7D1A"/>
    <w:rsid w:val="008C0E91"/>
    <w:rsid w:val="008C223B"/>
    <w:rsid w:val="008C296F"/>
    <w:rsid w:val="008C2D2E"/>
    <w:rsid w:val="008C3C01"/>
    <w:rsid w:val="008C4034"/>
    <w:rsid w:val="008C4A6E"/>
    <w:rsid w:val="008C4F36"/>
    <w:rsid w:val="008C4FB5"/>
    <w:rsid w:val="008C4FF9"/>
    <w:rsid w:val="008C71E0"/>
    <w:rsid w:val="008D0667"/>
    <w:rsid w:val="008D132D"/>
    <w:rsid w:val="008D2B13"/>
    <w:rsid w:val="008D2D4A"/>
    <w:rsid w:val="008D4EAA"/>
    <w:rsid w:val="008D4EF3"/>
    <w:rsid w:val="008D7210"/>
    <w:rsid w:val="008D73BC"/>
    <w:rsid w:val="008D7678"/>
    <w:rsid w:val="008D7C41"/>
    <w:rsid w:val="008E18C5"/>
    <w:rsid w:val="008E227D"/>
    <w:rsid w:val="008E26D3"/>
    <w:rsid w:val="008E2FDC"/>
    <w:rsid w:val="008E39EA"/>
    <w:rsid w:val="008E4A1F"/>
    <w:rsid w:val="008E6A31"/>
    <w:rsid w:val="008F091D"/>
    <w:rsid w:val="008F0E40"/>
    <w:rsid w:val="008F1FAD"/>
    <w:rsid w:val="008F23AA"/>
    <w:rsid w:val="008F33A9"/>
    <w:rsid w:val="008F36C9"/>
    <w:rsid w:val="008F3A47"/>
    <w:rsid w:val="008F69C2"/>
    <w:rsid w:val="008F7646"/>
    <w:rsid w:val="008F7C78"/>
    <w:rsid w:val="00900393"/>
    <w:rsid w:val="00901334"/>
    <w:rsid w:val="0090145E"/>
    <w:rsid w:val="00901690"/>
    <w:rsid w:val="00901BFD"/>
    <w:rsid w:val="009020E7"/>
    <w:rsid w:val="00902408"/>
    <w:rsid w:val="00902B87"/>
    <w:rsid w:val="009030B0"/>
    <w:rsid w:val="0090380C"/>
    <w:rsid w:val="00903A14"/>
    <w:rsid w:val="00903E5D"/>
    <w:rsid w:val="009052B1"/>
    <w:rsid w:val="009057EE"/>
    <w:rsid w:val="0090615C"/>
    <w:rsid w:val="0090640D"/>
    <w:rsid w:val="00907EB2"/>
    <w:rsid w:val="0091098B"/>
    <w:rsid w:val="00911CAF"/>
    <w:rsid w:val="009129D3"/>
    <w:rsid w:val="00913384"/>
    <w:rsid w:val="00913395"/>
    <w:rsid w:val="00913D7C"/>
    <w:rsid w:val="009141E0"/>
    <w:rsid w:val="009149CE"/>
    <w:rsid w:val="00914E30"/>
    <w:rsid w:val="0091530E"/>
    <w:rsid w:val="00915E28"/>
    <w:rsid w:val="0091739E"/>
    <w:rsid w:val="00917750"/>
    <w:rsid w:val="00917ADE"/>
    <w:rsid w:val="00917EB5"/>
    <w:rsid w:val="00921A04"/>
    <w:rsid w:val="00923607"/>
    <w:rsid w:val="00923767"/>
    <w:rsid w:val="00923B24"/>
    <w:rsid w:val="00925A88"/>
    <w:rsid w:val="00926B54"/>
    <w:rsid w:val="0092741D"/>
    <w:rsid w:val="00930E2E"/>
    <w:rsid w:val="00930ECB"/>
    <w:rsid w:val="009312CC"/>
    <w:rsid w:val="009317DE"/>
    <w:rsid w:val="009324E4"/>
    <w:rsid w:val="009329EE"/>
    <w:rsid w:val="009341FF"/>
    <w:rsid w:val="00934E0D"/>
    <w:rsid w:val="00934FB8"/>
    <w:rsid w:val="00935A46"/>
    <w:rsid w:val="00935EE9"/>
    <w:rsid w:val="00937025"/>
    <w:rsid w:val="0093721A"/>
    <w:rsid w:val="009377F1"/>
    <w:rsid w:val="0093785D"/>
    <w:rsid w:val="00937A81"/>
    <w:rsid w:val="009434AF"/>
    <w:rsid w:val="00945200"/>
    <w:rsid w:val="00946F27"/>
    <w:rsid w:val="00946F47"/>
    <w:rsid w:val="0094715F"/>
    <w:rsid w:val="00950B61"/>
    <w:rsid w:val="009513C2"/>
    <w:rsid w:val="00951C31"/>
    <w:rsid w:val="0095231D"/>
    <w:rsid w:val="00953036"/>
    <w:rsid w:val="00953A78"/>
    <w:rsid w:val="009555BD"/>
    <w:rsid w:val="00955B75"/>
    <w:rsid w:val="00955C51"/>
    <w:rsid w:val="009565B9"/>
    <w:rsid w:val="00956DAE"/>
    <w:rsid w:val="00956E34"/>
    <w:rsid w:val="00957282"/>
    <w:rsid w:val="009577EB"/>
    <w:rsid w:val="00957FEE"/>
    <w:rsid w:val="00961498"/>
    <w:rsid w:val="00961D1B"/>
    <w:rsid w:val="009621DC"/>
    <w:rsid w:val="00962AE0"/>
    <w:rsid w:val="009652CA"/>
    <w:rsid w:val="00965307"/>
    <w:rsid w:val="00966A24"/>
    <w:rsid w:val="00966EE8"/>
    <w:rsid w:val="00972104"/>
    <w:rsid w:val="00972980"/>
    <w:rsid w:val="00972EC8"/>
    <w:rsid w:val="00973A44"/>
    <w:rsid w:val="0097497B"/>
    <w:rsid w:val="0097503E"/>
    <w:rsid w:val="00976AD9"/>
    <w:rsid w:val="00977113"/>
    <w:rsid w:val="00977EA7"/>
    <w:rsid w:val="00984030"/>
    <w:rsid w:val="0098425F"/>
    <w:rsid w:val="00986166"/>
    <w:rsid w:val="00986461"/>
    <w:rsid w:val="00986A3E"/>
    <w:rsid w:val="0098729B"/>
    <w:rsid w:val="00987378"/>
    <w:rsid w:val="00987877"/>
    <w:rsid w:val="0099066F"/>
    <w:rsid w:val="00990CAD"/>
    <w:rsid w:val="0099136D"/>
    <w:rsid w:val="0099298B"/>
    <w:rsid w:val="00992A4F"/>
    <w:rsid w:val="00992F45"/>
    <w:rsid w:val="0099338C"/>
    <w:rsid w:val="00993DB8"/>
    <w:rsid w:val="0099433D"/>
    <w:rsid w:val="009950FC"/>
    <w:rsid w:val="00995A2B"/>
    <w:rsid w:val="00995E7D"/>
    <w:rsid w:val="009A0940"/>
    <w:rsid w:val="009A3476"/>
    <w:rsid w:val="009A368D"/>
    <w:rsid w:val="009A3AE1"/>
    <w:rsid w:val="009A3B79"/>
    <w:rsid w:val="009A4F0A"/>
    <w:rsid w:val="009A5549"/>
    <w:rsid w:val="009A6724"/>
    <w:rsid w:val="009A6841"/>
    <w:rsid w:val="009B0999"/>
    <w:rsid w:val="009B1934"/>
    <w:rsid w:val="009B1B35"/>
    <w:rsid w:val="009B2370"/>
    <w:rsid w:val="009B237D"/>
    <w:rsid w:val="009B26AD"/>
    <w:rsid w:val="009B42DD"/>
    <w:rsid w:val="009B4CC2"/>
    <w:rsid w:val="009B614F"/>
    <w:rsid w:val="009B62E7"/>
    <w:rsid w:val="009B7194"/>
    <w:rsid w:val="009B7209"/>
    <w:rsid w:val="009C08D8"/>
    <w:rsid w:val="009C0EDB"/>
    <w:rsid w:val="009C15FC"/>
    <w:rsid w:val="009C3F8C"/>
    <w:rsid w:val="009C6883"/>
    <w:rsid w:val="009C6A19"/>
    <w:rsid w:val="009C784C"/>
    <w:rsid w:val="009D21BD"/>
    <w:rsid w:val="009D3B05"/>
    <w:rsid w:val="009D4B04"/>
    <w:rsid w:val="009D544B"/>
    <w:rsid w:val="009D609C"/>
    <w:rsid w:val="009D70B1"/>
    <w:rsid w:val="009D744B"/>
    <w:rsid w:val="009E1B59"/>
    <w:rsid w:val="009E28AA"/>
    <w:rsid w:val="009E364C"/>
    <w:rsid w:val="009E4856"/>
    <w:rsid w:val="009E4875"/>
    <w:rsid w:val="009E4ACD"/>
    <w:rsid w:val="009E527E"/>
    <w:rsid w:val="009E5C60"/>
    <w:rsid w:val="009E5F59"/>
    <w:rsid w:val="009E6585"/>
    <w:rsid w:val="009E7D52"/>
    <w:rsid w:val="009F131D"/>
    <w:rsid w:val="009F172C"/>
    <w:rsid w:val="009F2114"/>
    <w:rsid w:val="009F3CF0"/>
    <w:rsid w:val="009F4046"/>
    <w:rsid w:val="009F48C2"/>
    <w:rsid w:val="009F4B83"/>
    <w:rsid w:val="009F5A35"/>
    <w:rsid w:val="009F6B7B"/>
    <w:rsid w:val="009F6D36"/>
    <w:rsid w:val="009F7459"/>
    <w:rsid w:val="00A00944"/>
    <w:rsid w:val="00A0139D"/>
    <w:rsid w:val="00A01474"/>
    <w:rsid w:val="00A02E4C"/>
    <w:rsid w:val="00A030E6"/>
    <w:rsid w:val="00A0332F"/>
    <w:rsid w:val="00A03AB9"/>
    <w:rsid w:val="00A03C9D"/>
    <w:rsid w:val="00A04C86"/>
    <w:rsid w:val="00A053B3"/>
    <w:rsid w:val="00A06286"/>
    <w:rsid w:val="00A06476"/>
    <w:rsid w:val="00A07680"/>
    <w:rsid w:val="00A07F80"/>
    <w:rsid w:val="00A10D14"/>
    <w:rsid w:val="00A10EA0"/>
    <w:rsid w:val="00A11A78"/>
    <w:rsid w:val="00A128E5"/>
    <w:rsid w:val="00A16EA5"/>
    <w:rsid w:val="00A17846"/>
    <w:rsid w:val="00A2031E"/>
    <w:rsid w:val="00A21DBF"/>
    <w:rsid w:val="00A21E60"/>
    <w:rsid w:val="00A22304"/>
    <w:rsid w:val="00A22BD7"/>
    <w:rsid w:val="00A22C85"/>
    <w:rsid w:val="00A23902"/>
    <w:rsid w:val="00A24134"/>
    <w:rsid w:val="00A253A9"/>
    <w:rsid w:val="00A2547F"/>
    <w:rsid w:val="00A25EEE"/>
    <w:rsid w:val="00A26856"/>
    <w:rsid w:val="00A26D12"/>
    <w:rsid w:val="00A27996"/>
    <w:rsid w:val="00A30E7E"/>
    <w:rsid w:val="00A3498C"/>
    <w:rsid w:val="00A35DCE"/>
    <w:rsid w:val="00A367E6"/>
    <w:rsid w:val="00A36B81"/>
    <w:rsid w:val="00A40234"/>
    <w:rsid w:val="00A403D2"/>
    <w:rsid w:val="00A40C10"/>
    <w:rsid w:val="00A413F2"/>
    <w:rsid w:val="00A42C8E"/>
    <w:rsid w:val="00A42CE9"/>
    <w:rsid w:val="00A43478"/>
    <w:rsid w:val="00A43DCB"/>
    <w:rsid w:val="00A4424F"/>
    <w:rsid w:val="00A4532D"/>
    <w:rsid w:val="00A46101"/>
    <w:rsid w:val="00A46BA5"/>
    <w:rsid w:val="00A475E2"/>
    <w:rsid w:val="00A4780A"/>
    <w:rsid w:val="00A51E20"/>
    <w:rsid w:val="00A522EE"/>
    <w:rsid w:val="00A52BB8"/>
    <w:rsid w:val="00A52DA8"/>
    <w:rsid w:val="00A52FB0"/>
    <w:rsid w:val="00A53047"/>
    <w:rsid w:val="00A542F7"/>
    <w:rsid w:val="00A54AE0"/>
    <w:rsid w:val="00A560AB"/>
    <w:rsid w:val="00A57923"/>
    <w:rsid w:val="00A602D7"/>
    <w:rsid w:val="00A60841"/>
    <w:rsid w:val="00A609C9"/>
    <w:rsid w:val="00A613B1"/>
    <w:rsid w:val="00A624BF"/>
    <w:rsid w:val="00A62A68"/>
    <w:rsid w:val="00A6669C"/>
    <w:rsid w:val="00A66741"/>
    <w:rsid w:val="00A667C5"/>
    <w:rsid w:val="00A668FB"/>
    <w:rsid w:val="00A673BE"/>
    <w:rsid w:val="00A67D36"/>
    <w:rsid w:val="00A708CF"/>
    <w:rsid w:val="00A70F9A"/>
    <w:rsid w:val="00A71163"/>
    <w:rsid w:val="00A7130D"/>
    <w:rsid w:val="00A72F52"/>
    <w:rsid w:val="00A74555"/>
    <w:rsid w:val="00A803EA"/>
    <w:rsid w:val="00A80DCD"/>
    <w:rsid w:val="00A80E4C"/>
    <w:rsid w:val="00A814E1"/>
    <w:rsid w:val="00A81CE0"/>
    <w:rsid w:val="00A86793"/>
    <w:rsid w:val="00A90105"/>
    <w:rsid w:val="00A904AF"/>
    <w:rsid w:val="00A90D93"/>
    <w:rsid w:val="00A91800"/>
    <w:rsid w:val="00A9211E"/>
    <w:rsid w:val="00A92F63"/>
    <w:rsid w:val="00A9314E"/>
    <w:rsid w:val="00A94BC4"/>
    <w:rsid w:val="00A94F09"/>
    <w:rsid w:val="00A95AF7"/>
    <w:rsid w:val="00A9646D"/>
    <w:rsid w:val="00A96C92"/>
    <w:rsid w:val="00A97EC1"/>
    <w:rsid w:val="00AA0F7B"/>
    <w:rsid w:val="00AA2F82"/>
    <w:rsid w:val="00AA333D"/>
    <w:rsid w:val="00AA365C"/>
    <w:rsid w:val="00AA3DC6"/>
    <w:rsid w:val="00AA4361"/>
    <w:rsid w:val="00AA47D8"/>
    <w:rsid w:val="00AA6B9F"/>
    <w:rsid w:val="00AA6CB4"/>
    <w:rsid w:val="00AA738E"/>
    <w:rsid w:val="00AB2C0A"/>
    <w:rsid w:val="00AB36BD"/>
    <w:rsid w:val="00AB41A3"/>
    <w:rsid w:val="00AB5301"/>
    <w:rsid w:val="00AB671C"/>
    <w:rsid w:val="00AC0096"/>
    <w:rsid w:val="00AC06E1"/>
    <w:rsid w:val="00AC247D"/>
    <w:rsid w:val="00AC2CB1"/>
    <w:rsid w:val="00AC2ED3"/>
    <w:rsid w:val="00AC3F2E"/>
    <w:rsid w:val="00AC4801"/>
    <w:rsid w:val="00AC4E8C"/>
    <w:rsid w:val="00AC52D8"/>
    <w:rsid w:val="00AC64F7"/>
    <w:rsid w:val="00AC673F"/>
    <w:rsid w:val="00AC765F"/>
    <w:rsid w:val="00AD0D4C"/>
    <w:rsid w:val="00AD15D1"/>
    <w:rsid w:val="00AD3500"/>
    <w:rsid w:val="00AD44ED"/>
    <w:rsid w:val="00AD4BB4"/>
    <w:rsid w:val="00AD50DB"/>
    <w:rsid w:val="00AD543B"/>
    <w:rsid w:val="00AD5458"/>
    <w:rsid w:val="00AE0252"/>
    <w:rsid w:val="00AE15A8"/>
    <w:rsid w:val="00AE1A25"/>
    <w:rsid w:val="00AE20B2"/>
    <w:rsid w:val="00AE37D9"/>
    <w:rsid w:val="00AE40D2"/>
    <w:rsid w:val="00AE5376"/>
    <w:rsid w:val="00AE5AD6"/>
    <w:rsid w:val="00AE5F4B"/>
    <w:rsid w:val="00AE67CE"/>
    <w:rsid w:val="00AF0819"/>
    <w:rsid w:val="00AF15BF"/>
    <w:rsid w:val="00AF1E7B"/>
    <w:rsid w:val="00AF20B4"/>
    <w:rsid w:val="00AF2474"/>
    <w:rsid w:val="00AF2745"/>
    <w:rsid w:val="00AF28A1"/>
    <w:rsid w:val="00AF50CA"/>
    <w:rsid w:val="00AF5CE4"/>
    <w:rsid w:val="00AF6090"/>
    <w:rsid w:val="00AF6196"/>
    <w:rsid w:val="00AF7025"/>
    <w:rsid w:val="00B00372"/>
    <w:rsid w:val="00B019B1"/>
    <w:rsid w:val="00B025F0"/>
    <w:rsid w:val="00B02B07"/>
    <w:rsid w:val="00B04CE2"/>
    <w:rsid w:val="00B059F0"/>
    <w:rsid w:val="00B059F3"/>
    <w:rsid w:val="00B06AE6"/>
    <w:rsid w:val="00B06D35"/>
    <w:rsid w:val="00B06E4A"/>
    <w:rsid w:val="00B1122D"/>
    <w:rsid w:val="00B11888"/>
    <w:rsid w:val="00B11935"/>
    <w:rsid w:val="00B11AE0"/>
    <w:rsid w:val="00B11BFE"/>
    <w:rsid w:val="00B12013"/>
    <w:rsid w:val="00B12A0C"/>
    <w:rsid w:val="00B12A29"/>
    <w:rsid w:val="00B12CF8"/>
    <w:rsid w:val="00B132C3"/>
    <w:rsid w:val="00B13DF4"/>
    <w:rsid w:val="00B14201"/>
    <w:rsid w:val="00B15284"/>
    <w:rsid w:val="00B15724"/>
    <w:rsid w:val="00B160AE"/>
    <w:rsid w:val="00B16512"/>
    <w:rsid w:val="00B17812"/>
    <w:rsid w:val="00B17D91"/>
    <w:rsid w:val="00B20F6C"/>
    <w:rsid w:val="00B2243F"/>
    <w:rsid w:val="00B2270F"/>
    <w:rsid w:val="00B2287F"/>
    <w:rsid w:val="00B22C67"/>
    <w:rsid w:val="00B23775"/>
    <w:rsid w:val="00B23AE1"/>
    <w:rsid w:val="00B25A98"/>
    <w:rsid w:val="00B26D13"/>
    <w:rsid w:val="00B27B45"/>
    <w:rsid w:val="00B31F83"/>
    <w:rsid w:val="00B321E2"/>
    <w:rsid w:val="00B32D65"/>
    <w:rsid w:val="00B32E38"/>
    <w:rsid w:val="00B33801"/>
    <w:rsid w:val="00B33AE3"/>
    <w:rsid w:val="00B34859"/>
    <w:rsid w:val="00B35E9D"/>
    <w:rsid w:val="00B362B1"/>
    <w:rsid w:val="00B36F47"/>
    <w:rsid w:val="00B403B1"/>
    <w:rsid w:val="00B418FF"/>
    <w:rsid w:val="00B42362"/>
    <w:rsid w:val="00B4310E"/>
    <w:rsid w:val="00B431AC"/>
    <w:rsid w:val="00B435CF"/>
    <w:rsid w:val="00B44339"/>
    <w:rsid w:val="00B444BC"/>
    <w:rsid w:val="00B45517"/>
    <w:rsid w:val="00B45EEA"/>
    <w:rsid w:val="00B461CC"/>
    <w:rsid w:val="00B46A34"/>
    <w:rsid w:val="00B50924"/>
    <w:rsid w:val="00B51598"/>
    <w:rsid w:val="00B518CA"/>
    <w:rsid w:val="00B51AA2"/>
    <w:rsid w:val="00B5240B"/>
    <w:rsid w:val="00B5385D"/>
    <w:rsid w:val="00B539EE"/>
    <w:rsid w:val="00B56245"/>
    <w:rsid w:val="00B566A0"/>
    <w:rsid w:val="00B567A0"/>
    <w:rsid w:val="00B56D1B"/>
    <w:rsid w:val="00B57D86"/>
    <w:rsid w:val="00B60A61"/>
    <w:rsid w:val="00B60DED"/>
    <w:rsid w:val="00B60E74"/>
    <w:rsid w:val="00B62FBC"/>
    <w:rsid w:val="00B6663E"/>
    <w:rsid w:val="00B66A12"/>
    <w:rsid w:val="00B673EB"/>
    <w:rsid w:val="00B67840"/>
    <w:rsid w:val="00B70CF9"/>
    <w:rsid w:val="00B71CE7"/>
    <w:rsid w:val="00B72CD6"/>
    <w:rsid w:val="00B72F22"/>
    <w:rsid w:val="00B742AC"/>
    <w:rsid w:val="00B774E5"/>
    <w:rsid w:val="00B813E1"/>
    <w:rsid w:val="00B814A2"/>
    <w:rsid w:val="00B81609"/>
    <w:rsid w:val="00B81878"/>
    <w:rsid w:val="00B81A51"/>
    <w:rsid w:val="00B8485D"/>
    <w:rsid w:val="00B84E0E"/>
    <w:rsid w:val="00B85107"/>
    <w:rsid w:val="00B85785"/>
    <w:rsid w:val="00B85DD8"/>
    <w:rsid w:val="00B8694F"/>
    <w:rsid w:val="00B86DD9"/>
    <w:rsid w:val="00B908B3"/>
    <w:rsid w:val="00B916DA"/>
    <w:rsid w:val="00B9243B"/>
    <w:rsid w:val="00B935AF"/>
    <w:rsid w:val="00B93F56"/>
    <w:rsid w:val="00B94AC4"/>
    <w:rsid w:val="00B94F96"/>
    <w:rsid w:val="00B9523B"/>
    <w:rsid w:val="00B95633"/>
    <w:rsid w:val="00B95F8F"/>
    <w:rsid w:val="00B96055"/>
    <w:rsid w:val="00BA0388"/>
    <w:rsid w:val="00BA0AD7"/>
    <w:rsid w:val="00BA10F5"/>
    <w:rsid w:val="00BA15DA"/>
    <w:rsid w:val="00BA19EC"/>
    <w:rsid w:val="00BA1B2D"/>
    <w:rsid w:val="00BA39B6"/>
    <w:rsid w:val="00BA3DD4"/>
    <w:rsid w:val="00BA3FC6"/>
    <w:rsid w:val="00BA45E6"/>
    <w:rsid w:val="00BA55A7"/>
    <w:rsid w:val="00BA5859"/>
    <w:rsid w:val="00BA5F12"/>
    <w:rsid w:val="00BA6320"/>
    <w:rsid w:val="00BA7016"/>
    <w:rsid w:val="00BA716C"/>
    <w:rsid w:val="00BB1175"/>
    <w:rsid w:val="00BB11B2"/>
    <w:rsid w:val="00BB1755"/>
    <w:rsid w:val="00BB1798"/>
    <w:rsid w:val="00BB1A39"/>
    <w:rsid w:val="00BB1A45"/>
    <w:rsid w:val="00BB1A68"/>
    <w:rsid w:val="00BB21A8"/>
    <w:rsid w:val="00BB3620"/>
    <w:rsid w:val="00BB36B2"/>
    <w:rsid w:val="00BB45C5"/>
    <w:rsid w:val="00BB5436"/>
    <w:rsid w:val="00BB6A56"/>
    <w:rsid w:val="00BB7257"/>
    <w:rsid w:val="00BB767B"/>
    <w:rsid w:val="00BB77A0"/>
    <w:rsid w:val="00BC0079"/>
    <w:rsid w:val="00BC1829"/>
    <w:rsid w:val="00BC2A3A"/>
    <w:rsid w:val="00BC3A70"/>
    <w:rsid w:val="00BC4386"/>
    <w:rsid w:val="00BC79D0"/>
    <w:rsid w:val="00BD0865"/>
    <w:rsid w:val="00BD161E"/>
    <w:rsid w:val="00BD22C0"/>
    <w:rsid w:val="00BD3FCC"/>
    <w:rsid w:val="00BD4081"/>
    <w:rsid w:val="00BD42A3"/>
    <w:rsid w:val="00BD5066"/>
    <w:rsid w:val="00BD5408"/>
    <w:rsid w:val="00BD60A6"/>
    <w:rsid w:val="00BD68C8"/>
    <w:rsid w:val="00BE06C2"/>
    <w:rsid w:val="00BE18A7"/>
    <w:rsid w:val="00BE40FA"/>
    <w:rsid w:val="00BE4864"/>
    <w:rsid w:val="00BE561A"/>
    <w:rsid w:val="00BE671C"/>
    <w:rsid w:val="00BE7EA7"/>
    <w:rsid w:val="00BF0ADB"/>
    <w:rsid w:val="00BF0CC3"/>
    <w:rsid w:val="00BF17CF"/>
    <w:rsid w:val="00BF1E86"/>
    <w:rsid w:val="00BF23B7"/>
    <w:rsid w:val="00BF25AE"/>
    <w:rsid w:val="00BF3328"/>
    <w:rsid w:val="00BF406C"/>
    <w:rsid w:val="00BF531C"/>
    <w:rsid w:val="00BF6E5F"/>
    <w:rsid w:val="00BF7912"/>
    <w:rsid w:val="00BF7A14"/>
    <w:rsid w:val="00C00383"/>
    <w:rsid w:val="00C00463"/>
    <w:rsid w:val="00C0057E"/>
    <w:rsid w:val="00C00E75"/>
    <w:rsid w:val="00C020F7"/>
    <w:rsid w:val="00C0255F"/>
    <w:rsid w:val="00C02D14"/>
    <w:rsid w:val="00C03BC0"/>
    <w:rsid w:val="00C04130"/>
    <w:rsid w:val="00C04A56"/>
    <w:rsid w:val="00C04CEE"/>
    <w:rsid w:val="00C04D47"/>
    <w:rsid w:val="00C04F64"/>
    <w:rsid w:val="00C0529C"/>
    <w:rsid w:val="00C06504"/>
    <w:rsid w:val="00C07DD1"/>
    <w:rsid w:val="00C1014D"/>
    <w:rsid w:val="00C10291"/>
    <w:rsid w:val="00C10481"/>
    <w:rsid w:val="00C11219"/>
    <w:rsid w:val="00C11B13"/>
    <w:rsid w:val="00C12401"/>
    <w:rsid w:val="00C151D4"/>
    <w:rsid w:val="00C16A02"/>
    <w:rsid w:val="00C17871"/>
    <w:rsid w:val="00C17DF2"/>
    <w:rsid w:val="00C200E6"/>
    <w:rsid w:val="00C20A5F"/>
    <w:rsid w:val="00C20E38"/>
    <w:rsid w:val="00C22227"/>
    <w:rsid w:val="00C22700"/>
    <w:rsid w:val="00C22751"/>
    <w:rsid w:val="00C230D8"/>
    <w:rsid w:val="00C23ADD"/>
    <w:rsid w:val="00C24B4B"/>
    <w:rsid w:val="00C24B9C"/>
    <w:rsid w:val="00C2549D"/>
    <w:rsid w:val="00C257EB"/>
    <w:rsid w:val="00C25B78"/>
    <w:rsid w:val="00C2600D"/>
    <w:rsid w:val="00C26CAB"/>
    <w:rsid w:val="00C27ADB"/>
    <w:rsid w:val="00C27D7E"/>
    <w:rsid w:val="00C3044F"/>
    <w:rsid w:val="00C3081F"/>
    <w:rsid w:val="00C308BC"/>
    <w:rsid w:val="00C33DA1"/>
    <w:rsid w:val="00C365F7"/>
    <w:rsid w:val="00C36B72"/>
    <w:rsid w:val="00C379D3"/>
    <w:rsid w:val="00C4134B"/>
    <w:rsid w:val="00C41D05"/>
    <w:rsid w:val="00C420A0"/>
    <w:rsid w:val="00C432BF"/>
    <w:rsid w:val="00C437B8"/>
    <w:rsid w:val="00C43EC1"/>
    <w:rsid w:val="00C454B9"/>
    <w:rsid w:val="00C45D83"/>
    <w:rsid w:val="00C46838"/>
    <w:rsid w:val="00C510B1"/>
    <w:rsid w:val="00C52991"/>
    <w:rsid w:val="00C53649"/>
    <w:rsid w:val="00C53E10"/>
    <w:rsid w:val="00C549ED"/>
    <w:rsid w:val="00C54B1F"/>
    <w:rsid w:val="00C54CFB"/>
    <w:rsid w:val="00C555D5"/>
    <w:rsid w:val="00C566FE"/>
    <w:rsid w:val="00C578C3"/>
    <w:rsid w:val="00C62767"/>
    <w:rsid w:val="00C62EDC"/>
    <w:rsid w:val="00C62FB4"/>
    <w:rsid w:val="00C651E3"/>
    <w:rsid w:val="00C661AC"/>
    <w:rsid w:val="00C66288"/>
    <w:rsid w:val="00C674E4"/>
    <w:rsid w:val="00C67F05"/>
    <w:rsid w:val="00C7190C"/>
    <w:rsid w:val="00C71D64"/>
    <w:rsid w:val="00C71FF8"/>
    <w:rsid w:val="00C72202"/>
    <w:rsid w:val="00C73B01"/>
    <w:rsid w:val="00C73D81"/>
    <w:rsid w:val="00C74770"/>
    <w:rsid w:val="00C74F16"/>
    <w:rsid w:val="00C75614"/>
    <w:rsid w:val="00C75ECC"/>
    <w:rsid w:val="00C76CF4"/>
    <w:rsid w:val="00C77596"/>
    <w:rsid w:val="00C77C39"/>
    <w:rsid w:val="00C80516"/>
    <w:rsid w:val="00C81216"/>
    <w:rsid w:val="00C815F6"/>
    <w:rsid w:val="00C822EB"/>
    <w:rsid w:val="00C83215"/>
    <w:rsid w:val="00C854E6"/>
    <w:rsid w:val="00C85517"/>
    <w:rsid w:val="00C85A95"/>
    <w:rsid w:val="00C869A1"/>
    <w:rsid w:val="00C870CB"/>
    <w:rsid w:val="00C87522"/>
    <w:rsid w:val="00C87E01"/>
    <w:rsid w:val="00C903B7"/>
    <w:rsid w:val="00C90C73"/>
    <w:rsid w:val="00C93551"/>
    <w:rsid w:val="00C94C51"/>
    <w:rsid w:val="00C95EEE"/>
    <w:rsid w:val="00C96F9A"/>
    <w:rsid w:val="00C972A3"/>
    <w:rsid w:val="00C97693"/>
    <w:rsid w:val="00C97BAE"/>
    <w:rsid w:val="00CA3389"/>
    <w:rsid w:val="00CA35E4"/>
    <w:rsid w:val="00CA3A3F"/>
    <w:rsid w:val="00CA4D98"/>
    <w:rsid w:val="00CA5270"/>
    <w:rsid w:val="00CA5508"/>
    <w:rsid w:val="00CA7E9D"/>
    <w:rsid w:val="00CB0264"/>
    <w:rsid w:val="00CB0E9A"/>
    <w:rsid w:val="00CB121D"/>
    <w:rsid w:val="00CB149F"/>
    <w:rsid w:val="00CB20B7"/>
    <w:rsid w:val="00CB2A04"/>
    <w:rsid w:val="00CB2FF1"/>
    <w:rsid w:val="00CB30D3"/>
    <w:rsid w:val="00CB4C68"/>
    <w:rsid w:val="00CB641F"/>
    <w:rsid w:val="00CB691E"/>
    <w:rsid w:val="00CC2000"/>
    <w:rsid w:val="00CC2898"/>
    <w:rsid w:val="00CC57FE"/>
    <w:rsid w:val="00CC6558"/>
    <w:rsid w:val="00CC78CC"/>
    <w:rsid w:val="00CD0328"/>
    <w:rsid w:val="00CD1F8A"/>
    <w:rsid w:val="00CD260C"/>
    <w:rsid w:val="00CD2C83"/>
    <w:rsid w:val="00CD34D7"/>
    <w:rsid w:val="00CD41D0"/>
    <w:rsid w:val="00CD47D3"/>
    <w:rsid w:val="00CD5F10"/>
    <w:rsid w:val="00CD606A"/>
    <w:rsid w:val="00CD684F"/>
    <w:rsid w:val="00CD7551"/>
    <w:rsid w:val="00CE1268"/>
    <w:rsid w:val="00CE1982"/>
    <w:rsid w:val="00CE1DD7"/>
    <w:rsid w:val="00CE3444"/>
    <w:rsid w:val="00CE36E6"/>
    <w:rsid w:val="00CE449B"/>
    <w:rsid w:val="00CE591A"/>
    <w:rsid w:val="00CE5DEB"/>
    <w:rsid w:val="00CE663D"/>
    <w:rsid w:val="00CE722B"/>
    <w:rsid w:val="00CE77A6"/>
    <w:rsid w:val="00CE7974"/>
    <w:rsid w:val="00CF1228"/>
    <w:rsid w:val="00CF16E0"/>
    <w:rsid w:val="00CF1B3F"/>
    <w:rsid w:val="00CF255C"/>
    <w:rsid w:val="00CF3278"/>
    <w:rsid w:val="00CF33CF"/>
    <w:rsid w:val="00CF3AFF"/>
    <w:rsid w:val="00CF405B"/>
    <w:rsid w:val="00CF4CFF"/>
    <w:rsid w:val="00CF4FFC"/>
    <w:rsid w:val="00CF58A6"/>
    <w:rsid w:val="00CF5E0E"/>
    <w:rsid w:val="00CF667F"/>
    <w:rsid w:val="00CF6BBF"/>
    <w:rsid w:val="00CF709D"/>
    <w:rsid w:val="00D00ECB"/>
    <w:rsid w:val="00D00F44"/>
    <w:rsid w:val="00D019EE"/>
    <w:rsid w:val="00D01FA1"/>
    <w:rsid w:val="00D0282C"/>
    <w:rsid w:val="00D05025"/>
    <w:rsid w:val="00D051E5"/>
    <w:rsid w:val="00D05226"/>
    <w:rsid w:val="00D05843"/>
    <w:rsid w:val="00D05F45"/>
    <w:rsid w:val="00D06488"/>
    <w:rsid w:val="00D06CC9"/>
    <w:rsid w:val="00D07077"/>
    <w:rsid w:val="00D07706"/>
    <w:rsid w:val="00D07E68"/>
    <w:rsid w:val="00D107FC"/>
    <w:rsid w:val="00D11ADE"/>
    <w:rsid w:val="00D1259C"/>
    <w:rsid w:val="00D12C09"/>
    <w:rsid w:val="00D15507"/>
    <w:rsid w:val="00D166DD"/>
    <w:rsid w:val="00D17380"/>
    <w:rsid w:val="00D17D6A"/>
    <w:rsid w:val="00D204B0"/>
    <w:rsid w:val="00D2142A"/>
    <w:rsid w:val="00D21B85"/>
    <w:rsid w:val="00D22E0A"/>
    <w:rsid w:val="00D25C44"/>
    <w:rsid w:val="00D25CC7"/>
    <w:rsid w:val="00D2678E"/>
    <w:rsid w:val="00D26D26"/>
    <w:rsid w:val="00D27F2E"/>
    <w:rsid w:val="00D30FBD"/>
    <w:rsid w:val="00D32825"/>
    <w:rsid w:val="00D32F59"/>
    <w:rsid w:val="00D3313C"/>
    <w:rsid w:val="00D33164"/>
    <w:rsid w:val="00D33450"/>
    <w:rsid w:val="00D33EC6"/>
    <w:rsid w:val="00D34023"/>
    <w:rsid w:val="00D35838"/>
    <w:rsid w:val="00D37E73"/>
    <w:rsid w:val="00D40803"/>
    <w:rsid w:val="00D40980"/>
    <w:rsid w:val="00D41410"/>
    <w:rsid w:val="00D415C5"/>
    <w:rsid w:val="00D43187"/>
    <w:rsid w:val="00D43743"/>
    <w:rsid w:val="00D4394C"/>
    <w:rsid w:val="00D43B56"/>
    <w:rsid w:val="00D448A9"/>
    <w:rsid w:val="00D45566"/>
    <w:rsid w:val="00D462E4"/>
    <w:rsid w:val="00D464D5"/>
    <w:rsid w:val="00D46921"/>
    <w:rsid w:val="00D46DB7"/>
    <w:rsid w:val="00D4791A"/>
    <w:rsid w:val="00D506F5"/>
    <w:rsid w:val="00D51482"/>
    <w:rsid w:val="00D52377"/>
    <w:rsid w:val="00D52DBF"/>
    <w:rsid w:val="00D543F9"/>
    <w:rsid w:val="00D57569"/>
    <w:rsid w:val="00D6075E"/>
    <w:rsid w:val="00D6075F"/>
    <w:rsid w:val="00D60FC8"/>
    <w:rsid w:val="00D61021"/>
    <w:rsid w:val="00D612D4"/>
    <w:rsid w:val="00D61C63"/>
    <w:rsid w:val="00D645C6"/>
    <w:rsid w:val="00D65E9C"/>
    <w:rsid w:val="00D6676A"/>
    <w:rsid w:val="00D667FF"/>
    <w:rsid w:val="00D67596"/>
    <w:rsid w:val="00D7047A"/>
    <w:rsid w:val="00D70D2F"/>
    <w:rsid w:val="00D71240"/>
    <w:rsid w:val="00D71A4D"/>
    <w:rsid w:val="00D72FAD"/>
    <w:rsid w:val="00D748FD"/>
    <w:rsid w:val="00D772DC"/>
    <w:rsid w:val="00D77971"/>
    <w:rsid w:val="00D77B86"/>
    <w:rsid w:val="00D8068E"/>
    <w:rsid w:val="00D80792"/>
    <w:rsid w:val="00D80902"/>
    <w:rsid w:val="00D8093A"/>
    <w:rsid w:val="00D80AB1"/>
    <w:rsid w:val="00D814CC"/>
    <w:rsid w:val="00D81BCF"/>
    <w:rsid w:val="00D81E22"/>
    <w:rsid w:val="00D82642"/>
    <w:rsid w:val="00D8264E"/>
    <w:rsid w:val="00D83EBA"/>
    <w:rsid w:val="00D84C81"/>
    <w:rsid w:val="00D85A87"/>
    <w:rsid w:val="00D85C9B"/>
    <w:rsid w:val="00D868F7"/>
    <w:rsid w:val="00D870CD"/>
    <w:rsid w:val="00D9059B"/>
    <w:rsid w:val="00D90729"/>
    <w:rsid w:val="00D907B4"/>
    <w:rsid w:val="00D91144"/>
    <w:rsid w:val="00D913A9"/>
    <w:rsid w:val="00D91556"/>
    <w:rsid w:val="00D91B08"/>
    <w:rsid w:val="00D9204C"/>
    <w:rsid w:val="00D93AF3"/>
    <w:rsid w:val="00D9455D"/>
    <w:rsid w:val="00D94774"/>
    <w:rsid w:val="00D9508B"/>
    <w:rsid w:val="00D9544B"/>
    <w:rsid w:val="00D95823"/>
    <w:rsid w:val="00D9708D"/>
    <w:rsid w:val="00D978DC"/>
    <w:rsid w:val="00D97A51"/>
    <w:rsid w:val="00DA2121"/>
    <w:rsid w:val="00DA2608"/>
    <w:rsid w:val="00DA38FD"/>
    <w:rsid w:val="00DA3FB2"/>
    <w:rsid w:val="00DA41D0"/>
    <w:rsid w:val="00DA4BB6"/>
    <w:rsid w:val="00DA5106"/>
    <w:rsid w:val="00DA5173"/>
    <w:rsid w:val="00DA53E2"/>
    <w:rsid w:val="00DA6160"/>
    <w:rsid w:val="00DB01FA"/>
    <w:rsid w:val="00DB052B"/>
    <w:rsid w:val="00DB0ED4"/>
    <w:rsid w:val="00DB0FD4"/>
    <w:rsid w:val="00DB1CD1"/>
    <w:rsid w:val="00DB2492"/>
    <w:rsid w:val="00DB2C4A"/>
    <w:rsid w:val="00DB43BD"/>
    <w:rsid w:val="00DB5F0D"/>
    <w:rsid w:val="00DB6C01"/>
    <w:rsid w:val="00DB7475"/>
    <w:rsid w:val="00DB7AF7"/>
    <w:rsid w:val="00DC02AA"/>
    <w:rsid w:val="00DC04D5"/>
    <w:rsid w:val="00DC0D29"/>
    <w:rsid w:val="00DC1E18"/>
    <w:rsid w:val="00DC2AB0"/>
    <w:rsid w:val="00DC330A"/>
    <w:rsid w:val="00DC4AC3"/>
    <w:rsid w:val="00DC6D12"/>
    <w:rsid w:val="00DC6D5B"/>
    <w:rsid w:val="00DC6F6E"/>
    <w:rsid w:val="00DC7ECD"/>
    <w:rsid w:val="00DD1B50"/>
    <w:rsid w:val="00DD1ED7"/>
    <w:rsid w:val="00DD283A"/>
    <w:rsid w:val="00DD2FB4"/>
    <w:rsid w:val="00DD33AF"/>
    <w:rsid w:val="00DD4876"/>
    <w:rsid w:val="00DD5515"/>
    <w:rsid w:val="00DD69C8"/>
    <w:rsid w:val="00DD7128"/>
    <w:rsid w:val="00DD774C"/>
    <w:rsid w:val="00DD7A19"/>
    <w:rsid w:val="00DE0A6A"/>
    <w:rsid w:val="00DE23FC"/>
    <w:rsid w:val="00DE29F9"/>
    <w:rsid w:val="00DE4C98"/>
    <w:rsid w:val="00DE5226"/>
    <w:rsid w:val="00DE522C"/>
    <w:rsid w:val="00DE5564"/>
    <w:rsid w:val="00DE67BF"/>
    <w:rsid w:val="00DF0FDB"/>
    <w:rsid w:val="00DF1DD5"/>
    <w:rsid w:val="00DF5774"/>
    <w:rsid w:val="00DF6811"/>
    <w:rsid w:val="00DF6D63"/>
    <w:rsid w:val="00DF7395"/>
    <w:rsid w:val="00E00ADB"/>
    <w:rsid w:val="00E01EB6"/>
    <w:rsid w:val="00E01ED6"/>
    <w:rsid w:val="00E04066"/>
    <w:rsid w:val="00E047CD"/>
    <w:rsid w:val="00E052EC"/>
    <w:rsid w:val="00E05C13"/>
    <w:rsid w:val="00E066F7"/>
    <w:rsid w:val="00E06966"/>
    <w:rsid w:val="00E07344"/>
    <w:rsid w:val="00E1058D"/>
    <w:rsid w:val="00E10F4F"/>
    <w:rsid w:val="00E1117F"/>
    <w:rsid w:val="00E12F3D"/>
    <w:rsid w:val="00E13CFB"/>
    <w:rsid w:val="00E14153"/>
    <w:rsid w:val="00E155BC"/>
    <w:rsid w:val="00E15897"/>
    <w:rsid w:val="00E20C00"/>
    <w:rsid w:val="00E20F20"/>
    <w:rsid w:val="00E210B3"/>
    <w:rsid w:val="00E22721"/>
    <w:rsid w:val="00E2294E"/>
    <w:rsid w:val="00E22D3B"/>
    <w:rsid w:val="00E235C7"/>
    <w:rsid w:val="00E237F0"/>
    <w:rsid w:val="00E24050"/>
    <w:rsid w:val="00E24420"/>
    <w:rsid w:val="00E247EF"/>
    <w:rsid w:val="00E24A61"/>
    <w:rsid w:val="00E26DC4"/>
    <w:rsid w:val="00E276F0"/>
    <w:rsid w:val="00E27818"/>
    <w:rsid w:val="00E279A9"/>
    <w:rsid w:val="00E309AD"/>
    <w:rsid w:val="00E31848"/>
    <w:rsid w:val="00E325C7"/>
    <w:rsid w:val="00E348B3"/>
    <w:rsid w:val="00E3527C"/>
    <w:rsid w:val="00E35BC6"/>
    <w:rsid w:val="00E35F3F"/>
    <w:rsid w:val="00E36F56"/>
    <w:rsid w:val="00E37A40"/>
    <w:rsid w:val="00E4000D"/>
    <w:rsid w:val="00E423C4"/>
    <w:rsid w:val="00E428A2"/>
    <w:rsid w:val="00E4427F"/>
    <w:rsid w:val="00E45B9D"/>
    <w:rsid w:val="00E4752B"/>
    <w:rsid w:val="00E50B57"/>
    <w:rsid w:val="00E50C53"/>
    <w:rsid w:val="00E51100"/>
    <w:rsid w:val="00E515E0"/>
    <w:rsid w:val="00E51E8F"/>
    <w:rsid w:val="00E5320B"/>
    <w:rsid w:val="00E53C95"/>
    <w:rsid w:val="00E56384"/>
    <w:rsid w:val="00E56B6B"/>
    <w:rsid w:val="00E57CD9"/>
    <w:rsid w:val="00E6022F"/>
    <w:rsid w:val="00E602F0"/>
    <w:rsid w:val="00E616FC"/>
    <w:rsid w:val="00E61886"/>
    <w:rsid w:val="00E625E2"/>
    <w:rsid w:val="00E65CC0"/>
    <w:rsid w:val="00E6607A"/>
    <w:rsid w:val="00E7031E"/>
    <w:rsid w:val="00E712A2"/>
    <w:rsid w:val="00E72930"/>
    <w:rsid w:val="00E73055"/>
    <w:rsid w:val="00E747DC"/>
    <w:rsid w:val="00E7528E"/>
    <w:rsid w:val="00E75D5F"/>
    <w:rsid w:val="00E77A74"/>
    <w:rsid w:val="00E77B21"/>
    <w:rsid w:val="00E805E2"/>
    <w:rsid w:val="00E822C9"/>
    <w:rsid w:val="00E8237F"/>
    <w:rsid w:val="00E82C6F"/>
    <w:rsid w:val="00E835C0"/>
    <w:rsid w:val="00E84595"/>
    <w:rsid w:val="00E8582F"/>
    <w:rsid w:val="00E86E0F"/>
    <w:rsid w:val="00E872FF"/>
    <w:rsid w:val="00E9018B"/>
    <w:rsid w:val="00E916EB"/>
    <w:rsid w:val="00E917A2"/>
    <w:rsid w:val="00E91D14"/>
    <w:rsid w:val="00E9424E"/>
    <w:rsid w:val="00E947D4"/>
    <w:rsid w:val="00E959CE"/>
    <w:rsid w:val="00E969C7"/>
    <w:rsid w:val="00EA2349"/>
    <w:rsid w:val="00EA25E5"/>
    <w:rsid w:val="00EA3AFA"/>
    <w:rsid w:val="00EA4E77"/>
    <w:rsid w:val="00EA5FCE"/>
    <w:rsid w:val="00EA6674"/>
    <w:rsid w:val="00EA69EE"/>
    <w:rsid w:val="00EA71B6"/>
    <w:rsid w:val="00EA7587"/>
    <w:rsid w:val="00EA7D5F"/>
    <w:rsid w:val="00EB0BBB"/>
    <w:rsid w:val="00EB1F3E"/>
    <w:rsid w:val="00EB2811"/>
    <w:rsid w:val="00EB2AF2"/>
    <w:rsid w:val="00EB31E5"/>
    <w:rsid w:val="00EB3D24"/>
    <w:rsid w:val="00EB3F06"/>
    <w:rsid w:val="00EB4516"/>
    <w:rsid w:val="00EB6296"/>
    <w:rsid w:val="00EB65AB"/>
    <w:rsid w:val="00EB6DB5"/>
    <w:rsid w:val="00EB7DDD"/>
    <w:rsid w:val="00EC0ACB"/>
    <w:rsid w:val="00EC2129"/>
    <w:rsid w:val="00EC27FC"/>
    <w:rsid w:val="00EC30B8"/>
    <w:rsid w:val="00EC3408"/>
    <w:rsid w:val="00EC3671"/>
    <w:rsid w:val="00EC543C"/>
    <w:rsid w:val="00EC5C52"/>
    <w:rsid w:val="00EC6B47"/>
    <w:rsid w:val="00EC741E"/>
    <w:rsid w:val="00EC75B9"/>
    <w:rsid w:val="00EC7C76"/>
    <w:rsid w:val="00EC7CD5"/>
    <w:rsid w:val="00ED1C03"/>
    <w:rsid w:val="00ED1C41"/>
    <w:rsid w:val="00ED23BA"/>
    <w:rsid w:val="00ED33AD"/>
    <w:rsid w:val="00ED37F1"/>
    <w:rsid w:val="00ED5B34"/>
    <w:rsid w:val="00ED67CA"/>
    <w:rsid w:val="00ED7841"/>
    <w:rsid w:val="00EE168B"/>
    <w:rsid w:val="00EE1C25"/>
    <w:rsid w:val="00EE2746"/>
    <w:rsid w:val="00EE2A9E"/>
    <w:rsid w:val="00EE3B4A"/>
    <w:rsid w:val="00EE4BE3"/>
    <w:rsid w:val="00EE56AA"/>
    <w:rsid w:val="00EE5EB6"/>
    <w:rsid w:val="00EE6309"/>
    <w:rsid w:val="00EE6943"/>
    <w:rsid w:val="00EE74E2"/>
    <w:rsid w:val="00EE7DEE"/>
    <w:rsid w:val="00EF1636"/>
    <w:rsid w:val="00EF1C98"/>
    <w:rsid w:val="00EF1E3E"/>
    <w:rsid w:val="00EF1F11"/>
    <w:rsid w:val="00EF28D6"/>
    <w:rsid w:val="00EF2C09"/>
    <w:rsid w:val="00EF2D50"/>
    <w:rsid w:val="00EF3034"/>
    <w:rsid w:val="00EF4935"/>
    <w:rsid w:val="00EF4C40"/>
    <w:rsid w:val="00EF522A"/>
    <w:rsid w:val="00EF5430"/>
    <w:rsid w:val="00F001D0"/>
    <w:rsid w:val="00F03093"/>
    <w:rsid w:val="00F03529"/>
    <w:rsid w:val="00F04454"/>
    <w:rsid w:val="00F0459C"/>
    <w:rsid w:val="00F05F1D"/>
    <w:rsid w:val="00F06E72"/>
    <w:rsid w:val="00F07103"/>
    <w:rsid w:val="00F100E1"/>
    <w:rsid w:val="00F130C3"/>
    <w:rsid w:val="00F14BC1"/>
    <w:rsid w:val="00F156DA"/>
    <w:rsid w:val="00F163C4"/>
    <w:rsid w:val="00F164D0"/>
    <w:rsid w:val="00F17530"/>
    <w:rsid w:val="00F17C67"/>
    <w:rsid w:val="00F2022B"/>
    <w:rsid w:val="00F20E73"/>
    <w:rsid w:val="00F21723"/>
    <w:rsid w:val="00F2190C"/>
    <w:rsid w:val="00F21B17"/>
    <w:rsid w:val="00F21C27"/>
    <w:rsid w:val="00F21F5B"/>
    <w:rsid w:val="00F2362E"/>
    <w:rsid w:val="00F23FBF"/>
    <w:rsid w:val="00F24245"/>
    <w:rsid w:val="00F2430D"/>
    <w:rsid w:val="00F25250"/>
    <w:rsid w:val="00F25F76"/>
    <w:rsid w:val="00F26080"/>
    <w:rsid w:val="00F277EF"/>
    <w:rsid w:val="00F3003F"/>
    <w:rsid w:val="00F303CC"/>
    <w:rsid w:val="00F3074F"/>
    <w:rsid w:val="00F31038"/>
    <w:rsid w:val="00F31D85"/>
    <w:rsid w:val="00F327FF"/>
    <w:rsid w:val="00F335BA"/>
    <w:rsid w:val="00F3503B"/>
    <w:rsid w:val="00F3575D"/>
    <w:rsid w:val="00F371D3"/>
    <w:rsid w:val="00F4031A"/>
    <w:rsid w:val="00F40415"/>
    <w:rsid w:val="00F404D7"/>
    <w:rsid w:val="00F40D9E"/>
    <w:rsid w:val="00F41A1E"/>
    <w:rsid w:val="00F41B05"/>
    <w:rsid w:val="00F41D80"/>
    <w:rsid w:val="00F41DD1"/>
    <w:rsid w:val="00F423BE"/>
    <w:rsid w:val="00F42C6A"/>
    <w:rsid w:val="00F4402C"/>
    <w:rsid w:val="00F44449"/>
    <w:rsid w:val="00F44AF4"/>
    <w:rsid w:val="00F44D92"/>
    <w:rsid w:val="00F46F9B"/>
    <w:rsid w:val="00F50B2E"/>
    <w:rsid w:val="00F50F6A"/>
    <w:rsid w:val="00F52242"/>
    <w:rsid w:val="00F53942"/>
    <w:rsid w:val="00F53C1A"/>
    <w:rsid w:val="00F53FAE"/>
    <w:rsid w:val="00F567FD"/>
    <w:rsid w:val="00F57322"/>
    <w:rsid w:val="00F57592"/>
    <w:rsid w:val="00F6064E"/>
    <w:rsid w:val="00F61AF1"/>
    <w:rsid w:val="00F61F34"/>
    <w:rsid w:val="00F62A2A"/>
    <w:rsid w:val="00F6301E"/>
    <w:rsid w:val="00F642D4"/>
    <w:rsid w:val="00F64356"/>
    <w:rsid w:val="00F6500C"/>
    <w:rsid w:val="00F65AE4"/>
    <w:rsid w:val="00F66059"/>
    <w:rsid w:val="00F7013E"/>
    <w:rsid w:val="00F74620"/>
    <w:rsid w:val="00F7474A"/>
    <w:rsid w:val="00F747C0"/>
    <w:rsid w:val="00F750D4"/>
    <w:rsid w:val="00F75C15"/>
    <w:rsid w:val="00F80244"/>
    <w:rsid w:val="00F8084D"/>
    <w:rsid w:val="00F81220"/>
    <w:rsid w:val="00F81C23"/>
    <w:rsid w:val="00F82589"/>
    <w:rsid w:val="00F8342D"/>
    <w:rsid w:val="00F840D1"/>
    <w:rsid w:val="00F84D54"/>
    <w:rsid w:val="00F85C3A"/>
    <w:rsid w:val="00F86E45"/>
    <w:rsid w:val="00F87349"/>
    <w:rsid w:val="00F87371"/>
    <w:rsid w:val="00F90036"/>
    <w:rsid w:val="00F91454"/>
    <w:rsid w:val="00F917D5"/>
    <w:rsid w:val="00F92B1C"/>
    <w:rsid w:val="00F94939"/>
    <w:rsid w:val="00F96200"/>
    <w:rsid w:val="00F96516"/>
    <w:rsid w:val="00FA0D00"/>
    <w:rsid w:val="00FA0EA9"/>
    <w:rsid w:val="00FA2148"/>
    <w:rsid w:val="00FA3009"/>
    <w:rsid w:val="00FA3068"/>
    <w:rsid w:val="00FA3CDB"/>
    <w:rsid w:val="00FA44C8"/>
    <w:rsid w:val="00FA5FEF"/>
    <w:rsid w:val="00FA69EA"/>
    <w:rsid w:val="00FA7274"/>
    <w:rsid w:val="00FA74F1"/>
    <w:rsid w:val="00FB0E73"/>
    <w:rsid w:val="00FB1128"/>
    <w:rsid w:val="00FB3813"/>
    <w:rsid w:val="00FB3CBF"/>
    <w:rsid w:val="00FB4070"/>
    <w:rsid w:val="00FB4848"/>
    <w:rsid w:val="00FB4873"/>
    <w:rsid w:val="00FB4BD7"/>
    <w:rsid w:val="00FB4E07"/>
    <w:rsid w:val="00FB57BC"/>
    <w:rsid w:val="00FB5CA5"/>
    <w:rsid w:val="00FB5FF1"/>
    <w:rsid w:val="00FB5FF5"/>
    <w:rsid w:val="00FB67FA"/>
    <w:rsid w:val="00FB6FEC"/>
    <w:rsid w:val="00FB7866"/>
    <w:rsid w:val="00FC0792"/>
    <w:rsid w:val="00FC1E79"/>
    <w:rsid w:val="00FC2084"/>
    <w:rsid w:val="00FC46D7"/>
    <w:rsid w:val="00FC4939"/>
    <w:rsid w:val="00FC4DD7"/>
    <w:rsid w:val="00FC5AE8"/>
    <w:rsid w:val="00FC62D0"/>
    <w:rsid w:val="00FC68AE"/>
    <w:rsid w:val="00FC6D99"/>
    <w:rsid w:val="00FD0029"/>
    <w:rsid w:val="00FD06B2"/>
    <w:rsid w:val="00FD140C"/>
    <w:rsid w:val="00FD1A5E"/>
    <w:rsid w:val="00FD44C3"/>
    <w:rsid w:val="00FD459E"/>
    <w:rsid w:val="00FD560E"/>
    <w:rsid w:val="00FD66E0"/>
    <w:rsid w:val="00FD7E1A"/>
    <w:rsid w:val="00FE0EAF"/>
    <w:rsid w:val="00FE11F8"/>
    <w:rsid w:val="00FE1B5A"/>
    <w:rsid w:val="00FE36C8"/>
    <w:rsid w:val="00FE535A"/>
    <w:rsid w:val="00FE6D31"/>
    <w:rsid w:val="00FE712A"/>
    <w:rsid w:val="00FF0691"/>
    <w:rsid w:val="00FF06C0"/>
    <w:rsid w:val="00FF0C86"/>
    <w:rsid w:val="00FF0CA2"/>
    <w:rsid w:val="00FF1F0B"/>
    <w:rsid w:val="00FF5693"/>
    <w:rsid w:val="00FF5D6A"/>
    <w:rsid w:val="00FF6F52"/>
    <w:rsid w:val="00FF733B"/>
    <w:rsid w:val="00FF7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544D10"/>
  <w15:chartTrackingRefBased/>
  <w15:docId w15:val="{BDF4F6D4-7E4A-4A87-AFA4-758AE7501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24245"/>
    <w:pPr>
      <w:tabs>
        <w:tab w:val="center" w:pos="4680"/>
        <w:tab w:val="right" w:pos="9360"/>
      </w:tabs>
      <w:spacing w:after="0" w:line="240" w:lineRule="auto"/>
    </w:pPr>
    <w:rPr>
      <w:rFonts w:eastAsiaTheme="minorEastAsia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24245"/>
    <w:rPr>
      <w:rFonts w:eastAsiaTheme="minorEastAsia"/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242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4B36AA"/>
    <w:pPr>
      <w:spacing w:after="200" w:line="276" w:lineRule="auto"/>
      <w:ind w:left="720"/>
      <w:contextualSpacing/>
    </w:pPr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A02E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93B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BAB"/>
  </w:style>
  <w:style w:type="paragraph" w:styleId="NormalWeb">
    <w:name w:val="Normal (Web)"/>
    <w:basedOn w:val="Normal"/>
    <w:uiPriority w:val="99"/>
    <w:semiHidden/>
    <w:unhideWhenUsed/>
    <w:rsid w:val="008C4A6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  <w:style w:type="character" w:styleId="Hyperlink">
    <w:name w:val="Hyperlink"/>
    <w:basedOn w:val="DefaultParagraphFont"/>
    <w:uiPriority w:val="99"/>
    <w:unhideWhenUsed/>
    <w:rsid w:val="00CD5F1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vcguido@usp.br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A9DDE4-9967-4020-BD2B-896063267D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4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Rafael Guido</cp:lastModifiedBy>
  <cp:revision>42</cp:revision>
  <dcterms:created xsi:type="dcterms:W3CDTF">2015-09-11T13:14:00Z</dcterms:created>
  <dcterms:modified xsi:type="dcterms:W3CDTF">2023-10-06T10:49:00Z</dcterms:modified>
</cp:coreProperties>
</file>